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F1BE3" w14:textId="26E4A1B7" w:rsidR="00A0414C" w:rsidRDefault="00022990" w:rsidP="00A0414C">
      <w:pPr>
        <w:pStyle w:val="aa"/>
        <w:rPr>
          <w:b/>
        </w:rPr>
      </w:pPr>
      <w:r>
        <w:rPr>
          <w:b/>
        </w:rPr>
        <w:t>Digital Logic Circuit Design</w:t>
      </w:r>
      <w:r w:rsidR="005B7D5A">
        <w:rPr>
          <w:b/>
        </w:rPr>
        <w:t xml:space="preserve"> Lab</w:t>
      </w:r>
      <w:r w:rsidR="00DF247D" w:rsidRPr="00DF247D">
        <w:rPr>
          <w:b/>
        </w:rPr>
        <w:t xml:space="preserve"> </w:t>
      </w:r>
    </w:p>
    <w:p w14:paraId="5807878D" w14:textId="1A574F64" w:rsidR="00A0414C" w:rsidRDefault="00022990" w:rsidP="00022990">
      <w:pPr>
        <w:pStyle w:val="ab"/>
      </w:pPr>
      <w:r w:rsidRPr="006A7778">
        <w:t>Combinational Logic Circuit</w:t>
      </w:r>
      <w:r>
        <w:t xml:space="preserve"> Lab</w:t>
      </w:r>
    </w:p>
    <w:p w14:paraId="7924A4B5" w14:textId="4468CE33" w:rsidR="00022990" w:rsidRDefault="00022990" w:rsidP="008C21FF">
      <w:pPr>
        <w:spacing w:line="360" w:lineRule="auto"/>
      </w:pPr>
      <w:r>
        <w:rPr>
          <w:rFonts w:hint="eastAsia"/>
        </w:rPr>
        <w:t>N</w:t>
      </w:r>
      <w:r>
        <w:t>ame/ID:</w:t>
      </w:r>
      <w:r w:rsidR="006D3049">
        <w:t xml:space="preserve"> </w:t>
      </w:r>
      <w:r w:rsidR="002A7B7E">
        <w:rPr>
          <w:rFonts w:hint="eastAsia"/>
        </w:rPr>
        <w:t>안견힐</w:t>
      </w:r>
      <w:r w:rsidR="006D3049">
        <w:rPr>
          <w:rFonts w:hint="eastAsia"/>
        </w:rPr>
        <w:t>/</w:t>
      </w:r>
      <w:r w:rsidR="006D3049">
        <w:t>21900</w:t>
      </w:r>
      <w:r w:rsidR="002A7B7E">
        <w:t>416</w:t>
      </w:r>
    </w:p>
    <w:p w14:paraId="79222CB9" w14:textId="5D951BBA" w:rsidR="00022990" w:rsidRDefault="00022990" w:rsidP="008C21FF">
      <w:pPr>
        <w:spacing w:line="360" w:lineRule="auto"/>
      </w:pPr>
      <w:r>
        <w:rPr>
          <w:rFonts w:hint="eastAsia"/>
        </w:rPr>
        <w:t>P</w:t>
      </w:r>
      <w:r>
        <w:t>artner Name/ID:</w:t>
      </w:r>
      <w:r w:rsidR="006D3049">
        <w:t xml:space="preserve"> </w:t>
      </w:r>
      <w:r w:rsidR="002A7B7E">
        <w:rPr>
          <w:rFonts w:hint="eastAsia"/>
        </w:rPr>
        <w:t>진가람</w:t>
      </w:r>
      <w:r w:rsidR="006D3049">
        <w:rPr>
          <w:rFonts w:hint="eastAsia"/>
        </w:rPr>
        <w:t>/</w:t>
      </w:r>
      <w:r w:rsidR="006D3049">
        <w:t>21900</w:t>
      </w:r>
      <w:r w:rsidR="002A7B7E">
        <w:t>727</w:t>
      </w:r>
    </w:p>
    <w:p w14:paraId="505434DF" w14:textId="4E7986D0" w:rsidR="008C21FF" w:rsidRPr="00022990" w:rsidRDefault="00022990" w:rsidP="0052153C">
      <w:pPr>
        <w:spacing w:line="360" w:lineRule="auto"/>
      </w:pPr>
      <w:r>
        <w:t>Date:</w:t>
      </w:r>
      <w:r w:rsidR="006D3049">
        <w:t xml:space="preserve"> 2023-05-2</w:t>
      </w:r>
      <w:r w:rsidR="002A7B7E">
        <w:t>9</w:t>
      </w:r>
    </w:p>
    <w:p w14:paraId="2933121C" w14:textId="64044B75" w:rsidR="0052153C" w:rsidRPr="0052153C" w:rsidRDefault="00022990" w:rsidP="0052153C">
      <w:pPr>
        <w:pStyle w:val="1"/>
        <w:rPr>
          <w:b/>
          <w:bCs/>
        </w:rPr>
      </w:pPr>
      <w:r w:rsidRPr="008C21FF">
        <w:rPr>
          <w:b/>
          <w:bCs/>
        </w:rPr>
        <w:t>Problem 1</w:t>
      </w:r>
    </w:p>
    <w:p w14:paraId="274A7711" w14:textId="77777777" w:rsidR="0052153C" w:rsidRDefault="0052153C" w:rsidP="0052153C">
      <w:pPr>
        <w:pStyle w:val="af"/>
        <w:spacing w:before="305" w:line="360" w:lineRule="auto"/>
        <w:ind w:left="100" w:firstLine="0"/>
      </w:pPr>
      <w:r>
        <w:t>Design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make</w:t>
      </w:r>
      <w:r>
        <w:rPr>
          <w:spacing w:val="8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circuit</w:t>
      </w:r>
      <w:r>
        <w:rPr>
          <w:spacing w:val="8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2-bit</w:t>
      </w:r>
      <w:r>
        <w:rPr>
          <w:spacing w:val="9"/>
        </w:rPr>
        <w:t xml:space="preserve"> </w:t>
      </w:r>
      <w:r>
        <w:t>up-down</w:t>
      </w:r>
      <w:r>
        <w:rPr>
          <w:spacing w:val="4"/>
        </w:rPr>
        <w:t xml:space="preserve"> </w:t>
      </w:r>
      <w:r>
        <w:t>counter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display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output</w:t>
      </w:r>
      <w:r>
        <w:rPr>
          <w:spacing w:val="9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7-</w:t>
      </w:r>
      <w:r>
        <w:rPr>
          <w:spacing w:val="-64"/>
        </w:rPr>
        <w:t xml:space="preserve"> </w:t>
      </w:r>
      <w:r>
        <w:t>segment</w:t>
      </w:r>
      <w:r>
        <w:rPr>
          <w:spacing w:val="-3"/>
        </w:rPr>
        <w:t xml:space="preserve"> </w:t>
      </w:r>
      <w:r>
        <w:t>display.</w:t>
      </w:r>
    </w:p>
    <w:p w14:paraId="6EC6982C" w14:textId="77777777" w:rsidR="0052153C" w:rsidRDefault="0052153C" w:rsidP="0052153C">
      <w:pPr>
        <w:pStyle w:val="af"/>
        <w:spacing w:before="6"/>
        <w:ind w:left="0" w:firstLine="0"/>
        <w:rPr>
          <w:sz w:val="6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BB94BBE" wp14:editId="1E9B8EF1">
            <wp:simplePos x="0" y="0"/>
            <wp:positionH relativeFrom="page">
              <wp:posOffset>1639958</wp:posOffset>
            </wp:positionH>
            <wp:positionV relativeFrom="paragraph">
              <wp:posOffset>62941</wp:posOffset>
            </wp:positionV>
            <wp:extent cx="4475808" cy="1177099"/>
            <wp:effectExtent l="0" t="0" r="0" b="0"/>
            <wp:wrapTopAndBottom/>
            <wp:docPr id="1" name="image1.png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텍스트, 스크린샷, 폰트, 라인이(가) 표시된 사진&#10;&#10;자동 생성된 설명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75808" cy="11770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C8B762" w14:textId="77777777" w:rsidR="0052153C" w:rsidRDefault="0052153C" w:rsidP="0052153C">
      <w:pPr>
        <w:pStyle w:val="af"/>
        <w:spacing w:before="11"/>
        <w:ind w:left="0" w:firstLine="0"/>
      </w:pPr>
    </w:p>
    <w:p w14:paraId="56301DEA" w14:textId="77777777" w:rsidR="0052153C" w:rsidRDefault="0052153C" w:rsidP="0052153C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line="240" w:lineRule="auto"/>
        <w:ind w:leftChars="0" w:hanging="361"/>
        <w:jc w:val="left"/>
        <w:rPr>
          <w:sz w:val="24"/>
        </w:rPr>
      </w:pPr>
      <w:r>
        <w:rPr>
          <w:sz w:val="24"/>
        </w:rPr>
        <w:t>The clock</w:t>
      </w:r>
      <w:r>
        <w:rPr>
          <w:spacing w:val="-3"/>
          <w:sz w:val="24"/>
        </w:rPr>
        <w:t xml:space="preserve"> </w:t>
      </w:r>
      <w:r>
        <w:rPr>
          <w:sz w:val="24"/>
        </w:rPr>
        <w:t>period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1</w:t>
      </w:r>
      <w:r>
        <w:rPr>
          <w:spacing w:val="-1"/>
          <w:sz w:val="24"/>
        </w:rPr>
        <w:t xml:space="preserve"> </w:t>
      </w:r>
      <w:r>
        <w:rPr>
          <w:sz w:val="24"/>
        </w:rPr>
        <w:t>second.</w:t>
      </w:r>
      <w:r>
        <w:rPr>
          <w:spacing w:val="-1"/>
          <w:sz w:val="24"/>
        </w:rPr>
        <w:t xml:space="preserve"> </w:t>
      </w:r>
      <w:r>
        <w:rPr>
          <w:sz w:val="24"/>
        </w:rPr>
        <w:t>Use</w:t>
      </w:r>
      <w:r>
        <w:rPr>
          <w:spacing w:val="-3"/>
          <w:sz w:val="24"/>
        </w:rPr>
        <w:t xml:space="preserve"> </w:t>
      </w:r>
      <w:r>
        <w:rPr>
          <w:sz w:val="24"/>
        </w:rPr>
        <w:t>Arduino</w:t>
      </w:r>
      <w:r>
        <w:rPr>
          <w:spacing w:val="3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generat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lock.</w:t>
      </w:r>
    </w:p>
    <w:p w14:paraId="0EF888C1" w14:textId="77777777" w:rsidR="0052153C" w:rsidRDefault="0052153C" w:rsidP="0052153C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40" w:line="240" w:lineRule="auto"/>
        <w:ind w:leftChars="0" w:hanging="361"/>
        <w:jc w:val="left"/>
        <w:rPr>
          <w:sz w:val="24"/>
        </w:rPr>
      </w:pPr>
      <w:r>
        <w:rPr>
          <w:sz w:val="24"/>
        </w:rPr>
        <w:t>There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2</w:t>
      </w:r>
      <w:r>
        <w:rPr>
          <w:spacing w:val="-2"/>
          <w:sz w:val="24"/>
        </w:rPr>
        <w:t xml:space="preserve"> </w:t>
      </w:r>
      <w:r>
        <w:rPr>
          <w:sz w:val="24"/>
        </w:rPr>
        <w:t>mode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the counter:</w:t>
      </w:r>
    </w:p>
    <w:p w14:paraId="6FA3196B" w14:textId="77777777" w:rsidR="0052153C" w:rsidRDefault="0052153C" w:rsidP="0052153C">
      <w:pPr>
        <w:pStyle w:val="af"/>
        <w:tabs>
          <w:tab w:val="left" w:pos="3955"/>
        </w:tabs>
        <w:spacing w:before="136"/>
        <w:ind w:left="1540" w:firstLine="0"/>
      </w:pPr>
      <w:r>
        <w:t>-</w:t>
      </w:r>
      <w:r>
        <w:rPr>
          <w:spacing w:val="-3"/>
        </w:rPr>
        <w:t xml:space="preserve"> </w:t>
      </w:r>
      <w:r>
        <w:t>Up-counting</w:t>
      </w:r>
      <w:r>
        <w:rPr>
          <w:spacing w:val="-1"/>
        </w:rPr>
        <w:t xml:space="preserve"> </w:t>
      </w:r>
      <w:r>
        <w:t>mode,</w:t>
      </w:r>
      <w:r>
        <w:tab/>
        <w:t>Down-counting</w:t>
      </w:r>
      <w:r>
        <w:rPr>
          <w:spacing w:val="-2"/>
        </w:rPr>
        <w:t xml:space="preserve"> </w:t>
      </w:r>
      <w:r>
        <w:t>mode</w:t>
      </w:r>
    </w:p>
    <w:p w14:paraId="5F131EBF" w14:textId="77777777" w:rsidR="0052153C" w:rsidRDefault="0052153C" w:rsidP="0052153C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40" w:line="240" w:lineRule="auto"/>
        <w:ind w:leftChars="0" w:hanging="361"/>
        <w:jc w:val="left"/>
        <w:rPr>
          <w:sz w:val="24"/>
        </w:rPr>
      </w:pPr>
      <w:r>
        <w:rPr>
          <w:sz w:val="24"/>
        </w:rPr>
        <w:t>Use</w:t>
      </w:r>
      <w:r>
        <w:rPr>
          <w:spacing w:val="-1"/>
          <w:sz w:val="24"/>
        </w:rPr>
        <w:t xml:space="preserve"> </w:t>
      </w:r>
      <w:r>
        <w:rPr>
          <w:sz w:val="24"/>
        </w:rPr>
        <w:t>one</w:t>
      </w:r>
      <w:r>
        <w:rPr>
          <w:spacing w:val="-1"/>
          <w:sz w:val="24"/>
        </w:rPr>
        <w:t xml:space="preserve"> </w:t>
      </w:r>
      <w:r>
        <w:rPr>
          <w:sz w:val="24"/>
        </w:rPr>
        <w:t>push</w:t>
      </w:r>
      <w:r>
        <w:rPr>
          <w:spacing w:val="-2"/>
          <w:sz w:val="24"/>
        </w:rPr>
        <w:t xml:space="preserve"> </w:t>
      </w:r>
      <w:r>
        <w:rPr>
          <w:sz w:val="24"/>
        </w:rPr>
        <w:t>button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control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unter</w:t>
      </w:r>
      <w:r>
        <w:rPr>
          <w:spacing w:val="1"/>
          <w:sz w:val="24"/>
        </w:rPr>
        <w:t xml:space="preserve"> </w:t>
      </w:r>
      <w:r>
        <w:rPr>
          <w:sz w:val="24"/>
        </w:rPr>
        <w:t>mode.</w:t>
      </w:r>
      <w:r>
        <w:rPr>
          <w:spacing w:val="-4"/>
          <w:sz w:val="24"/>
        </w:rPr>
        <w:t xml:space="preserve"> </w:t>
      </w:r>
      <w:r>
        <w:rPr>
          <w:sz w:val="24"/>
        </w:rPr>
        <w:t>See</w:t>
      </w:r>
      <w:r>
        <w:rPr>
          <w:spacing w:val="-2"/>
          <w:sz w:val="24"/>
        </w:rPr>
        <w:t xml:space="preserve"> </w:t>
      </w:r>
      <w:r>
        <w:rPr>
          <w:sz w:val="24"/>
        </w:rPr>
        <w:t>Table</w:t>
      </w:r>
      <w:r>
        <w:rPr>
          <w:spacing w:val="-1"/>
          <w:sz w:val="24"/>
        </w:rPr>
        <w:t xml:space="preserve"> </w:t>
      </w:r>
      <w:r>
        <w:rPr>
          <w:sz w:val="24"/>
        </w:rPr>
        <w:t>1</w:t>
      </w:r>
    </w:p>
    <w:p w14:paraId="7B8F6F68" w14:textId="77777777" w:rsidR="0052153C" w:rsidRDefault="0052153C" w:rsidP="0052153C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36" w:line="240" w:lineRule="auto"/>
        <w:ind w:leftChars="0" w:hanging="361"/>
        <w:jc w:val="left"/>
        <w:rPr>
          <w:sz w:val="24"/>
        </w:rPr>
      </w:pPr>
      <w:r>
        <w:rPr>
          <w:sz w:val="24"/>
        </w:rPr>
        <w:t>Displa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output</w:t>
      </w:r>
      <w:r>
        <w:rPr>
          <w:spacing w:val="-1"/>
          <w:sz w:val="24"/>
        </w:rPr>
        <w:t xml:space="preserve"> </w:t>
      </w:r>
      <w:r>
        <w:rPr>
          <w:sz w:val="24"/>
        </w:rPr>
        <w:t>decimal</w:t>
      </w:r>
      <w:r>
        <w:rPr>
          <w:spacing w:val="-1"/>
          <w:sz w:val="24"/>
        </w:rPr>
        <w:t xml:space="preserve"> </w:t>
      </w:r>
      <w:r>
        <w:rPr>
          <w:sz w:val="24"/>
        </w:rPr>
        <w:t>number</w:t>
      </w:r>
      <w:r>
        <w:rPr>
          <w:spacing w:val="-2"/>
          <w:sz w:val="24"/>
        </w:rPr>
        <w:t xml:space="preserve"> </w:t>
      </w:r>
      <w:r>
        <w:rPr>
          <w:sz w:val="24"/>
        </w:rPr>
        <w:t>‘0’~’3’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7-Segment</w:t>
      </w:r>
      <w:r>
        <w:rPr>
          <w:spacing w:val="-2"/>
          <w:sz w:val="24"/>
        </w:rPr>
        <w:t xml:space="preserve"> </w:t>
      </w:r>
      <w:r>
        <w:rPr>
          <w:sz w:val="24"/>
        </w:rPr>
        <w:t>Display</w:t>
      </w:r>
    </w:p>
    <w:p w14:paraId="48B1E9CF" w14:textId="77777777" w:rsidR="0052153C" w:rsidRDefault="0052153C" w:rsidP="0052153C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40" w:line="240" w:lineRule="auto"/>
        <w:ind w:leftChars="0" w:hanging="361"/>
        <w:jc w:val="left"/>
        <w:rPr>
          <w:sz w:val="24"/>
        </w:rPr>
      </w:pPr>
      <w:r>
        <w:rPr>
          <w:sz w:val="24"/>
        </w:rPr>
        <w:t>Use</w:t>
      </w:r>
      <w:r>
        <w:rPr>
          <w:spacing w:val="-3"/>
          <w:sz w:val="24"/>
        </w:rPr>
        <w:t xml:space="preserve"> </w:t>
      </w:r>
      <w:r>
        <w:rPr>
          <w:sz w:val="24"/>
        </w:rPr>
        <w:t>7-segment</w:t>
      </w:r>
      <w:r>
        <w:rPr>
          <w:spacing w:val="-2"/>
          <w:sz w:val="24"/>
        </w:rPr>
        <w:t xml:space="preserve"> </w:t>
      </w:r>
      <w:r>
        <w:rPr>
          <w:sz w:val="24"/>
        </w:rPr>
        <w:t>decoder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chip(</w:t>
      </w:r>
      <w:proofErr w:type="gramEnd"/>
      <w:r>
        <w:rPr>
          <w:sz w:val="24"/>
        </w:rPr>
        <w:t>SN74LS47N)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ontrol</w:t>
      </w:r>
      <w:r>
        <w:rPr>
          <w:spacing w:val="-3"/>
          <w:sz w:val="24"/>
        </w:rPr>
        <w:t xml:space="preserve"> </w:t>
      </w:r>
      <w:r>
        <w:rPr>
          <w:sz w:val="24"/>
        </w:rPr>
        <w:t>7-Segment</w:t>
      </w:r>
      <w:r>
        <w:rPr>
          <w:spacing w:val="-4"/>
          <w:sz w:val="24"/>
        </w:rPr>
        <w:t xml:space="preserve"> </w:t>
      </w:r>
      <w:r>
        <w:rPr>
          <w:sz w:val="24"/>
        </w:rPr>
        <w:t>Display</w:t>
      </w:r>
    </w:p>
    <w:p w14:paraId="6C637BF2" w14:textId="77777777" w:rsidR="0052153C" w:rsidRDefault="0052153C" w:rsidP="0052153C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36" w:line="240" w:lineRule="auto"/>
        <w:ind w:leftChars="0" w:hanging="361"/>
        <w:jc w:val="left"/>
        <w:rPr>
          <w:sz w:val="24"/>
        </w:rPr>
      </w:pPr>
      <w:r>
        <w:rPr>
          <w:sz w:val="24"/>
        </w:rPr>
        <w:t>Desig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ircuit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check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sult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imulation</w:t>
      </w:r>
      <w:r>
        <w:rPr>
          <w:spacing w:val="-4"/>
          <w:sz w:val="24"/>
        </w:rPr>
        <w:t xml:space="preserve"> </w:t>
      </w:r>
      <w:r>
        <w:rPr>
          <w:sz w:val="24"/>
        </w:rPr>
        <w:t>program.</w:t>
      </w:r>
    </w:p>
    <w:p w14:paraId="1B5889A4" w14:textId="5AE40855" w:rsidR="0052153C" w:rsidRPr="003D5708" w:rsidRDefault="0052153C" w:rsidP="003D5708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40" w:line="240" w:lineRule="auto"/>
        <w:ind w:leftChars="0" w:hanging="361"/>
        <w:jc w:val="left"/>
        <w:rPr>
          <w:sz w:val="24"/>
        </w:rPr>
      </w:pPr>
      <w:r>
        <w:rPr>
          <w:sz w:val="24"/>
        </w:rPr>
        <w:t>Implemen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circuit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breadboard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demonstrat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sult.</w:t>
      </w:r>
    </w:p>
    <w:p w14:paraId="0EB4F0C7" w14:textId="77777777" w:rsidR="0052153C" w:rsidRDefault="0052153C" w:rsidP="0052153C">
      <w:pPr>
        <w:pStyle w:val="af"/>
        <w:spacing w:before="10"/>
        <w:ind w:left="0" w:firstLine="0"/>
        <w:rPr>
          <w:sz w:val="11"/>
        </w:rPr>
      </w:pPr>
    </w:p>
    <w:tbl>
      <w:tblPr>
        <w:tblStyle w:val="TableNormal"/>
        <w:tblW w:w="0" w:type="auto"/>
        <w:tblInd w:w="8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1"/>
        <w:gridCol w:w="3768"/>
      </w:tblGrid>
      <w:tr w:rsidR="0052153C" w14:paraId="5C7BCCDB" w14:textId="77777777" w:rsidTr="00C21FD9">
        <w:trPr>
          <w:trHeight w:val="541"/>
        </w:trPr>
        <w:tc>
          <w:tcPr>
            <w:tcW w:w="4251" w:type="dxa"/>
            <w:shd w:val="clear" w:color="auto" w:fill="D9D9D9"/>
          </w:tcPr>
          <w:p w14:paraId="4E85AB47" w14:textId="77777777" w:rsidR="0052153C" w:rsidRDefault="0052153C" w:rsidP="00C21FD9">
            <w:pPr>
              <w:pStyle w:val="TableParagraph"/>
              <w:spacing w:before="155"/>
              <w:ind w:right="1757"/>
              <w:rPr>
                <w:b/>
                <w:sz w:val="20"/>
              </w:rPr>
            </w:pPr>
            <w:r>
              <w:rPr>
                <w:b/>
                <w:sz w:val="20"/>
              </w:rPr>
              <w:t>Input X</w:t>
            </w:r>
          </w:p>
        </w:tc>
        <w:tc>
          <w:tcPr>
            <w:tcW w:w="3768" w:type="dxa"/>
            <w:shd w:val="clear" w:color="auto" w:fill="D9D9D9"/>
          </w:tcPr>
          <w:p w14:paraId="7908AA57" w14:textId="77777777" w:rsidR="0052153C" w:rsidRDefault="0052153C" w:rsidP="00C21FD9">
            <w:pPr>
              <w:pStyle w:val="TableParagraph"/>
              <w:spacing w:before="155"/>
              <w:ind w:left="1087"/>
              <w:rPr>
                <w:b/>
                <w:sz w:val="20"/>
              </w:rPr>
            </w:pPr>
            <w:r>
              <w:rPr>
                <w:b/>
                <w:sz w:val="20"/>
              </w:rPr>
              <w:t>Counter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mode</w:t>
            </w:r>
          </w:p>
        </w:tc>
      </w:tr>
      <w:tr w:rsidR="0052153C" w14:paraId="27E1BB60" w14:textId="77777777" w:rsidTr="00C21FD9">
        <w:trPr>
          <w:trHeight w:val="383"/>
        </w:trPr>
        <w:tc>
          <w:tcPr>
            <w:tcW w:w="4251" w:type="dxa"/>
          </w:tcPr>
          <w:p w14:paraId="146ED423" w14:textId="77777777" w:rsidR="0052153C" w:rsidRDefault="0052153C" w:rsidP="00C21FD9">
            <w:pPr>
              <w:pStyle w:val="TableParagraph"/>
              <w:ind w:right="1757"/>
              <w:rPr>
                <w:sz w:val="20"/>
              </w:rPr>
            </w:pPr>
            <w:r>
              <w:rPr>
                <w:sz w:val="20"/>
              </w:rPr>
              <w:t>X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= 0</w:t>
            </w:r>
          </w:p>
        </w:tc>
        <w:tc>
          <w:tcPr>
            <w:tcW w:w="3768" w:type="dxa"/>
          </w:tcPr>
          <w:p w14:paraId="7ACD0FBD" w14:textId="77777777" w:rsidR="0052153C" w:rsidRDefault="0052153C" w:rsidP="00C21FD9">
            <w:pPr>
              <w:pStyle w:val="TableParagraph"/>
              <w:ind w:left="1090"/>
              <w:rPr>
                <w:sz w:val="20"/>
              </w:rPr>
            </w:pPr>
            <w:r>
              <w:rPr>
                <w:sz w:val="20"/>
              </w:rPr>
              <w:t>UP_Counting</w:t>
            </w:r>
          </w:p>
        </w:tc>
      </w:tr>
      <w:tr w:rsidR="0052153C" w14:paraId="11DC4E6C" w14:textId="77777777" w:rsidTr="00C21FD9">
        <w:trPr>
          <w:trHeight w:val="385"/>
        </w:trPr>
        <w:tc>
          <w:tcPr>
            <w:tcW w:w="4251" w:type="dxa"/>
          </w:tcPr>
          <w:p w14:paraId="19DE1324" w14:textId="77777777" w:rsidR="0052153C" w:rsidRDefault="0052153C" w:rsidP="00C21FD9">
            <w:pPr>
              <w:pStyle w:val="TableParagraph"/>
              <w:spacing w:before="78"/>
              <w:ind w:right="1756"/>
              <w:rPr>
                <w:sz w:val="20"/>
              </w:rPr>
            </w:pPr>
            <w:r>
              <w:rPr>
                <w:sz w:val="20"/>
              </w:rPr>
              <w:t>X=1</w:t>
            </w:r>
          </w:p>
        </w:tc>
        <w:tc>
          <w:tcPr>
            <w:tcW w:w="3768" w:type="dxa"/>
          </w:tcPr>
          <w:p w14:paraId="77910791" w14:textId="77777777" w:rsidR="0052153C" w:rsidRDefault="0052153C" w:rsidP="00C21FD9">
            <w:pPr>
              <w:pStyle w:val="TableParagraph"/>
              <w:spacing w:before="78"/>
              <w:ind w:left="1090"/>
              <w:rPr>
                <w:sz w:val="20"/>
              </w:rPr>
            </w:pPr>
            <w:r>
              <w:rPr>
                <w:sz w:val="20"/>
              </w:rPr>
              <w:t>DOWN_Counting</w:t>
            </w:r>
          </w:p>
        </w:tc>
      </w:tr>
    </w:tbl>
    <w:p w14:paraId="46452BA8" w14:textId="21BDA400" w:rsidR="0051539F" w:rsidRDefault="0051539F">
      <w:pPr>
        <w:jc w:val="left"/>
        <w:rPr>
          <w:b/>
          <w:color w:val="07A3E9"/>
          <w:sz w:val="40"/>
          <w:szCs w:val="40"/>
        </w:rPr>
      </w:pPr>
    </w:p>
    <w:p w14:paraId="7E3337ED" w14:textId="7D07C0BF" w:rsidR="00022990" w:rsidRDefault="00022990" w:rsidP="00022990">
      <w:pPr>
        <w:pStyle w:val="2"/>
      </w:pPr>
      <w:r>
        <w:lastRenderedPageBreak/>
        <w:t>Design Process</w:t>
      </w:r>
    </w:p>
    <w:p w14:paraId="19F7FAFC" w14:textId="6EC1297A" w:rsidR="00EA0598" w:rsidRPr="006E0E5F" w:rsidRDefault="00EA0598" w:rsidP="00EA0598">
      <w:pPr>
        <w:widowControl w:val="0"/>
        <w:tabs>
          <w:tab w:val="left" w:pos="820"/>
          <w:tab w:val="left" w:pos="821"/>
        </w:tabs>
        <w:autoSpaceDE w:val="0"/>
        <w:autoSpaceDN w:val="0"/>
        <w:spacing w:before="137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6E0E5F">
        <w:rPr>
          <w:rFonts w:ascii="Times New Roman" w:hAnsi="Times New Roman" w:cs="Times New Roman"/>
          <w:b/>
          <w:bCs/>
          <w:sz w:val="28"/>
          <w:szCs w:val="24"/>
        </w:rPr>
        <w:t xml:space="preserve">Table </w:t>
      </w:r>
      <w:r w:rsidR="003D5708" w:rsidRPr="006E0E5F">
        <w:rPr>
          <w:rFonts w:ascii="Times New Roman" w:hAnsi="Times New Roman" w:cs="Times New Roman"/>
          <w:b/>
          <w:bCs/>
          <w:sz w:val="28"/>
          <w:szCs w:val="24"/>
        </w:rPr>
        <w:t>1</w:t>
      </w:r>
      <w:r w:rsidRPr="006E0E5F">
        <w:rPr>
          <w:rFonts w:ascii="Times New Roman" w:hAnsi="Times New Roman" w:cs="Times New Roman"/>
          <w:b/>
          <w:bCs/>
          <w:sz w:val="28"/>
          <w:szCs w:val="24"/>
        </w:rPr>
        <w:t>. Electrical Components</w:t>
      </w:r>
    </w:p>
    <w:tbl>
      <w:tblPr>
        <w:tblStyle w:val="a4"/>
        <w:tblpPr w:leftFromText="142" w:rightFromText="142" w:vertAnchor="page" w:horzAnchor="margin" w:tblpY="2626"/>
        <w:tblW w:w="8982" w:type="dxa"/>
        <w:tblLayout w:type="fixed"/>
        <w:tblLook w:val="04A0" w:firstRow="1" w:lastRow="0" w:firstColumn="1" w:lastColumn="0" w:noHBand="0" w:noVBand="1"/>
      </w:tblPr>
      <w:tblGrid>
        <w:gridCol w:w="4447"/>
        <w:gridCol w:w="4535"/>
      </w:tblGrid>
      <w:tr w:rsidR="00EA0598" w:rsidRPr="002034C5" w14:paraId="1C7906B9" w14:textId="77777777" w:rsidTr="00EA0598">
        <w:trPr>
          <w:trHeight w:val="2392"/>
        </w:trPr>
        <w:tc>
          <w:tcPr>
            <w:tcW w:w="4447" w:type="dxa"/>
            <w:vAlign w:val="center"/>
          </w:tcPr>
          <w:p w14:paraId="617F8325" w14:textId="77777777" w:rsidR="00EA0598" w:rsidRPr="002034C5" w:rsidRDefault="00EA0598" w:rsidP="00EA0598">
            <w:pPr>
              <w:rPr>
                <w:i/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702455C3" wp14:editId="3CFB1120">
                  <wp:simplePos x="0" y="0"/>
                  <wp:positionH relativeFrom="column">
                    <wp:posOffset>348615</wp:posOffset>
                  </wp:positionH>
                  <wp:positionV relativeFrom="paragraph">
                    <wp:posOffset>-1757045</wp:posOffset>
                  </wp:positionV>
                  <wp:extent cx="1935480" cy="1747520"/>
                  <wp:effectExtent l="0" t="0" r="7620" b="5080"/>
                  <wp:wrapTopAndBottom/>
                  <wp:docPr id="2027395180" name="그림 1" descr="텍스트, 영수증, 폰트, 화이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7395180" name="그림 1" descr="텍스트, 영수증, 폰트, 화이트이(가) 표시된 사진&#10;&#10;자동 생성된 설명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480" cy="174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35" w:type="dxa"/>
            <w:vAlign w:val="center"/>
          </w:tcPr>
          <w:p w14:paraId="73D70F76" w14:textId="77777777" w:rsidR="00EA0598" w:rsidRPr="002034C5" w:rsidRDefault="00EA0598" w:rsidP="00EA0598">
            <w:pPr>
              <w:jc w:val="center"/>
              <w:rPr>
                <w:i/>
                <w:iCs/>
              </w:rPr>
            </w:pPr>
            <w:r w:rsidRPr="00F93940">
              <w:rPr>
                <w:i/>
                <w:iCs/>
              </w:rPr>
              <w:drawing>
                <wp:inline distT="0" distB="0" distL="0" distR="0" wp14:anchorId="06CCD910" wp14:editId="7BAFE585">
                  <wp:extent cx="1511981" cy="2057400"/>
                  <wp:effectExtent l="0" t="0" r="0" b="0"/>
                  <wp:docPr id="1524042125" name="그림 1" descr="도표, 평면도, 라인, 기술 도면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4042125" name="그림 1" descr="도표, 평면도, 라인, 기술 도면이(가) 표시된 사진&#10;&#10;자동 생성된 설명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5294" cy="2075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0598" w:rsidRPr="00357017" w14:paraId="1CBD6FBA" w14:textId="77777777" w:rsidTr="00EA0598">
        <w:trPr>
          <w:trHeight w:val="226"/>
        </w:trPr>
        <w:tc>
          <w:tcPr>
            <w:tcW w:w="4447" w:type="dxa"/>
            <w:vAlign w:val="center"/>
          </w:tcPr>
          <w:p w14:paraId="6A03AD90" w14:textId="77777777" w:rsidR="00EA0598" w:rsidRPr="00357017" w:rsidRDefault="00EA0598" w:rsidP="00EA0598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color w:val="000000" w:themeColor="text1"/>
                <w:sz w:val="24"/>
                <w:szCs w:val="24"/>
              </w:rPr>
              <w:t>D</w:t>
            </w:r>
            <w:r>
              <w:rPr>
                <w:color w:val="000000" w:themeColor="text1"/>
                <w:sz w:val="24"/>
                <w:szCs w:val="24"/>
              </w:rPr>
              <w:t>-FFs (74LS74)</w:t>
            </w:r>
          </w:p>
        </w:tc>
        <w:tc>
          <w:tcPr>
            <w:tcW w:w="4535" w:type="dxa"/>
            <w:vAlign w:val="center"/>
          </w:tcPr>
          <w:p w14:paraId="2A265CA8" w14:textId="77777777" w:rsidR="00EA0598" w:rsidRPr="00357017" w:rsidRDefault="00EA0598" w:rsidP="00EA0598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7-segment decoder (SN74LS47N)</w:t>
            </w:r>
          </w:p>
        </w:tc>
      </w:tr>
      <w:tr w:rsidR="00EA0598" w14:paraId="7EE68970" w14:textId="77777777" w:rsidTr="00EA0598">
        <w:trPr>
          <w:trHeight w:val="2561"/>
        </w:trPr>
        <w:tc>
          <w:tcPr>
            <w:tcW w:w="4447" w:type="dxa"/>
            <w:vAlign w:val="center"/>
          </w:tcPr>
          <w:p w14:paraId="2A73EC1E" w14:textId="77777777" w:rsidR="00EA0598" w:rsidRDefault="00EA0598" w:rsidP="00EA0598"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26050DB0" wp14:editId="2AEAE1D8">
                  <wp:simplePos x="0" y="0"/>
                  <wp:positionH relativeFrom="column">
                    <wp:posOffset>342265</wp:posOffset>
                  </wp:positionH>
                  <wp:positionV relativeFrom="paragraph">
                    <wp:posOffset>-1664335</wp:posOffset>
                  </wp:positionV>
                  <wp:extent cx="1995805" cy="1652905"/>
                  <wp:effectExtent l="0" t="0" r="4445" b="4445"/>
                  <wp:wrapTopAndBottom/>
                  <wp:docPr id="453182454" name="그림 453182454" descr="텍스트, 도표, 기술 도면, 평면도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182454" name="그림 453182454" descr="텍스트, 도표, 기술 도면, 평면도이(가) 표시된 사진&#10;&#10;자동 생성된 설명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942" t="12331" r="61426" b="44894"/>
                          <a:stretch/>
                        </pic:blipFill>
                        <pic:spPr bwMode="auto">
                          <a:xfrm>
                            <a:off x="0" y="0"/>
                            <a:ext cx="1995805" cy="16529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35" w:type="dxa"/>
            <w:vMerge w:val="restart"/>
            <w:vAlign w:val="center"/>
          </w:tcPr>
          <w:p w14:paraId="3C36018E" w14:textId="77777777" w:rsidR="00EA0598" w:rsidRDefault="00EA0598" w:rsidP="00EA0598"/>
        </w:tc>
      </w:tr>
      <w:tr w:rsidR="00EA0598" w:rsidRPr="00357017" w14:paraId="181EC97C" w14:textId="77777777" w:rsidTr="00EA0598">
        <w:trPr>
          <w:trHeight w:val="202"/>
        </w:trPr>
        <w:tc>
          <w:tcPr>
            <w:tcW w:w="4447" w:type="dxa"/>
            <w:vAlign w:val="center"/>
          </w:tcPr>
          <w:p w14:paraId="6D337A42" w14:textId="77777777" w:rsidR="00EA0598" w:rsidRPr="00357017" w:rsidRDefault="00EA0598" w:rsidP="00EA0598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XOR gate (74HC86)</w:t>
            </w:r>
          </w:p>
        </w:tc>
        <w:tc>
          <w:tcPr>
            <w:tcW w:w="4535" w:type="dxa"/>
            <w:vMerge/>
            <w:vAlign w:val="center"/>
          </w:tcPr>
          <w:p w14:paraId="6AE61775" w14:textId="77777777" w:rsidR="00EA0598" w:rsidRPr="00357017" w:rsidRDefault="00EA0598" w:rsidP="00EA0598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7AE726D7" w14:textId="45F4D1BB" w:rsidR="0052153C" w:rsidRDefault="0052153C" w:rsidP="004E3974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 w:hanging="363"/>
        <w:jc w:val="left"/>
        <w:rPr>
          <w:sz w:val="28"/>
          <w:szCs w:val="24"/>
        </w:rPr>
      </w:pPr>
      <w:r w:rsidRPr="00753ABF">
        <w:rPr>
          <w:sz w:val="28"/>
          <w:szCs w:val="24"/>
        </w:rPr>
        <w:t>State</w:t>
      </w:r>
      <w:r w:rsidRPr="00753ABF">
        <w:rPr>
          <w:spacing w:val="-1"/>
          <w:sz w:val="28"/>
          <w:szCs w:val="24"/>
        </w:rPr>
        <w:t xml:space="preserve"> </w:t>
      </w:r>
      <w:r w:rsidRPr="00753ABF">
        <w:rPr>
          <w:sz w:val="28"/>
          <w:szCs w:val="24"/>
        </w:rPr>
        <w:t>Table</w:t>
      </w:r>
      <w:r w:rsidRPr="00753ABF">
        <w:rPr>
          <w:spacing w:val="-4"/>
          <w:sz w:val="28"/>
          <w:szCs w:val="24"/>
        </w:rPr>
        <w:t xml:space="preserve"> </w:t>
      </w:r>
      <w:r w:rsidRPr="00753ABF">
        <w:rPr>
          <w:sz w:val="28"/>
          <w:szCs w:val="24"/>
        </w:rPr>
        <w:t>&amp;</w:t>
      </w:r>
      <w:r w:rsidRPr="00753ABF">
        <w:rPr>
          <w:spacing w:val="-1"/>
          <w:sz w:val="28"/>
          <w:szCs w:val="24"/>
        </w:rPr>
        <w:t xml:space="preserve"> </w:t>
      </w:r>
      <w:r w:rsidRPr="00753ABF">
        <w:rPr>
          <w:sz w:val="28"/>
          <w:szCs w:val="24"/>
        </w:rPr>
        <w:t>State</w:t>
      </w:r>
      <w:r w:rsidRPr="00753ABF">
        <w:rPr>
          <w:spacing w:val="-1"/>
          <w:sz w:val="28"/>
          <w:szCs w:val="24"/>
        </w:rPr>
        <w:t xml:space="preserve"> </w:t>
      </w:r>
      <w:r w:rsidRPr="00753ABF">
        <w:rPr>
          <w:sz w:val="28"/>
          <w:szCs w:val="24"/>
        </w:rPr>
        <w:t>Graph</w:t>
      </w:r>
      <w:r w:rsidR="00134F2A" w:rsidRPr="00753ABF">
        <w:rPr>
          <w:sz w:val="28"/>
          <w:szCs w:val="24"/>
        </w:rPr>
        <w:t xml:space="preserve"> (Mealy)</w:t>
      </w:r>
    </w:p>
    <w:p w14:paraId="5E28B903" w14:textId="06B74E3D" w:rsidR="00F93940" w:rsidRDefault="00F93940" w:rsidP="00EA0598">
      <w:pPr>
        <w:ind w:firstLineChars="200" w:firstLine="440"/>
        <w:jc w:val="center"/>
        <w:rPr>
          <w:rFonts w:hint="eastAsia"/>
        </w:rPr>
      </w:pPr>
      <w:r w:rsidRPr="00F93940">
        <w:drawing>
          <wp:inline distT="0" distB="0" distL="0" distR="0" wp14:anchorId="100A0C7C" wp14:editId="3C8D3CA4">
            <wp:extent cx="3219450" cy="2621288"/>
            <wp:effectExtent l="0" t="0" r="0" b="7620"/>
            <wp:docPr id="1408650892" name="그림 1" descr="원, 일렉트릭 블루, 그래픽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650892" name="그림 1" descr="원, 일렉트릭 블루, 그래픽, 폰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4939" cy="2633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B55EB" w14:textId="77777777" w:rsidR="00EC7185" w:rsidRPr="006E0E5F" w:rsidRDefault="00EC7185" w:rsidP="00EC7185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0E5F">
        <w:rPr>
          <w:rFonts w:ascii="Times New Roman" w:hAnsi="Times New Roman" w:cs="Times New Roman"/>
          <w:b/>
          <w:bCs/>
          <w:sz w:val="28"/>
          <w:szCs w:val="28"/>
        </w:rPr>
        <w:t>Fig 1. State Graph</w:t>
      </w:r>
    </w:p>
    <w:p w14:paraId="28D99AD5" w14:textId="77777777" w:rsidR="00EA0598" w:rsidRDefault="00EA0598" w:rsidP="00EC7185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sz w:val="20"/>
          <w:szCs w:val="18"/>
        </w:rPr>
      </w:pPr>
    </w:p>
    <w:p w14:paraId="3C3472C5" w14:textId="77777777" w:rsidR="00EA0598" w:rsidRPr="009F05C8" w:rsidRDefault="00EA0598" w:rsidP="00EC7185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hint="eastAsia"/>
          <w:sz w:val="20"/>
          <w:szCs w:val="18"/>
        </w:rPr>
      </w:pPr>
    </w:p>
    <w:p w14:paraId="1661109D" w14:textId="77777777" w:rsidR="005F7C7F" w:rsidRDefault="005F7C7F" w:rsidP="00753ABF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left"/>
        <w:rPr>
          <w:sz w:val="28"/>
          <w:szCs w:val="24"/>
        </w:rPr>
      </w:pPr>
    </w:p>
    <w:p w14:paraId="685DF331" w14:textId="2723A071" w:rsidR="00EA0598" w:rsidRDefault="00EA0598" w:rsidP="00753ABF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left"/>
        <w:rPr>
          <w:sz w:val="28"/>
          <w:szCs w:val="24"/>
        </w:rPr>
      </w:pPr>
      <w:r>
        <w:rPr>
          <w:sz w:val="28"/>
          <w:szCs w:val="24"/>
        </w:rPr>
        <w:t>State Definition</w:t>
      </w:r>
    </w:p>
    <w:p w14:paraId="4528CE46" w14:textId="5031DB94" w:rsidR="00EA0598" w:rsidRPr="00EA0598" w:rsidRDefault="00EA0598" w:rsidP="00753ABF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left"/>
        <w:rPr>
          <w:sz w:val="28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8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4"/>
            </w:rPr>
            <m:t>:Normal State</m:t>
          </m:r>
        </m:oMath>
      </m:oMathPara>
    </w:p>
    <w:p w14:paraId="4E10F01A" w14:textId="6799AB08" w:rsidR="00EA0598" w:rsidRPr="00EA0598" w:rsidRDefault="00EA0598" w:rsidP="00753ABF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left"/>
        <w:rPr>
          <w:b/>
          <w:bCs/>
          <w:sz w:val="28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8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4"/>
            </w:rPr>
            <m:t xml:space="preserve">:Shifted </m:t>
          </m:r>
          <m:r>
            <w:rPr>
              <w:rFonts w:ascii="Cambria Math" w:hAnsi="Cambria Math"/>
              <w:sz w:val="28"/>
              <w:szCs w:val="24"/>
            </w:rPr>
            <m:t>S</m:t>
          </m:r>
          <m:r>
            <w:rPr>
              <w:rFonts w:ascii="Cambria Math" w:hAnsi="Cambria Math"/>
              <w:sz w:val="28"/>
              <w:szCs w:val="24"/>
            </w:rPr>
            <m:t>tate</m:t>
          </m:r>
          <m:r>
            <w:rPr>
              <w:rFonts w:ascii="Cambria Math" w:hAnsi="Cambria Math"/>
              <w:sz w:val="28"/>
              <w:szCs w:val="24"/>
            </w:rPr>
            <m:t xml:space="preserve"> #1</m:t>
          </m:r>
        </m:oMath>
      </m:oMathPara>
    </w:p>
    <w:p w14:paraId="58FB2526" w14:textId="6A58B1DA" w:rsidR="00EA0598" w:rsidRPr="00EA0598" w:rsidRDefault="00EA0598" w:rsidP="00753ABF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left"/>
        <w:rPr>
          <w:sz w:val="28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8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4"/>
            </w:rPr>
            <m:t>:Shifted State #2</m:t>
          </m:r>
        </m:oMath>
      </m:oMathPara>
    </w:p>
    <w:p w14:paraId="507BA1B5" w14:textId="4779FFDC" w:rsidR="00EA0598" w:rsidRPr="00EA0598" w:rsidRDefault="00EA0598" w:rsidP="00753ABF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left"/>
        <w:rPr>
          <w:sz w:val="28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8"/>
                  <w:szCs w:val="24"/>
                </w:rPr>
                <m:t>3</m:t>
              </m:r>
            </m:sub>
          </m:sSub>
          <m:r>
            <w:rPr>
              <w:rFonts w:ascii="Cambria Math" w:hAnsi="Cambria Math"/>
              <w:sz w:val="28"/>
              <w:szCs w:val="24"/>
            </w:rPr>
            <m:t>:Shifted State #3</m:t>
          </m:r>
        </m:oMath>
      </m:oMathPara>
    </w:p>
    <w:p w14:paraId="6EC402B8" w14:textId="77777777" w:rsidR="00EA0598" w:rsidRPr="00EA0598" w:rsidRDefault="00EA0598" w:rsidP="00EA0598">
      <w:pPr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jc w:val="left"/>
        <w:rPr>
          <w:rFonts w:hint="eastAsia"/>
          <w:sz w:val="28"/>
          <w:szCs w:val="24"/>
        </w:rPr>
      </w:pPr>
    </w:p>
    <w:p w14:paraId="17E12BFC" w14:textId="2507034C" w:rsidR="00EA0598" w:rsidRPr="006E0E5F" w:rsidRDefault="00EA0598" w:rsidP="00EA0598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6E0E5F">
        <w:rPr>
          <w:rFonts w:ascii="Times New Roman" w:hAnsi="Times New Roman" w:cs="Times New Roman"/>
          <w:b/>
          <w:bCs/>
          <w:sz w:val="28"/>
          <w:szCs w:val="24"/>
        </w:rPr>
        <w:t xml:space="preserve">Table </w:t>
      </w:r>
      <w:r w:rsidRPr="006E0E5F">
        <w:rPr>
          <w:rFonts w:ascii="Times New Roman" w:hAnsi="Times New Roman" w:cs="Times New Roman"/>
          <w:b/>
          <w:bCs/>
          <w:sz w:val="28"/>
          <w:szCs w:val="24"/>
        </w:rPr>
        <w:t>2</w:t>
      </w:r>
      <w:r w:rsidRPr="006E0E5F">
        <w:rPr>
          <w:rFonts w:ascii="Times New Roman" w:hAnsi="Times New Roman" w:cs="Times New Roman"/>
          <w:b/>
          <w:bCs/>
          <w:sz w:val="28"/>
          <w:szCs w:val="24"/>
        </w:rPr>
        <w:t>. State Table</w:t>
      </w:r>
    </w:p>
    <w:p w14:paraId="05C17356" w14:textId="77777777" w:rsidR="00EA0598" w:rsidRPr="00EA0598" w:rsidRDefault="00EA0598" w:rsidP="00EA0598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ascii="Times New Roman" w:hAnsi="Times New Roman" w:cs="Times New Roman"/>
          <w:sz w:val="28"/>
          <w:szCs w:val="24"/>
        </w:rPr>
      </w:pPr>
    </w:p>
    <w:tbl>
      <w:tblPr>
        <w:tblStyle w:val="a4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005"/>
        <w:gridCol w:w="1502"/>
        <w:gridCol w:w="1504"/>
        <w:gridCol w:w="1502"/>
        <w:gridCol w:w="1503"/>
      </w:tblGrid>
      <w:tr w:rsidR="00BE5602" w14:paraId="0D66498F" w14:textId="752FFFB0" w:rsidTr="00EA0598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BA8D6A9" w14:textId="6AE7D235" w:rsidR="00BE5602" w:rsidRPr="00DF247D" w:rsidRDefault="00BE5602" w:rsidP="005F71D2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resent State</w:t>
            </w:r>
          </w:p>
        </w:tc>
        <w:tc>
          <w:tcPr>
            <w:tcW w:w="300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74000AA" w14:textId="65035F8F" w:rsidR="00BE5602" w:rsidRDefault="00BE5602" w:rsidP="005F71D2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rFonts w:hint="eastAsia"/>
                <w:b/>
                <w:color w:val="000000" w:themeColor="text1"/>
              </w:rPr>
              <w:t>U</w:t>
            </w:r>
            <w:r>
              <w:rPr>
                <w:b/>
                <w:color w:val="000000" w:themeColor="text1"/>
              </w:rPr>
              <w:t>=0          U=1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70ED2F" w14:textId="6EF80E77" w:rsidR="00BE5602" w:rsidRDefault="00BE5602" w:rsidP="005F71D2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rFonts w:hint="eastAsia"/>
                <w:b/>
                <w:color w:val="000000" w:themeColor="text1"/>
              </w:rPr>
              <w:t>O</w:t>
            </w:r>
            <w:r>
              <w:rPr>
                <w:b/>
                <w:color w:val="000000" w:themeColor="text1"/>
              </w:rPr>
              <w:t>utput(Z)</w:t>
            </w:r>
          </w:p>
        </w:tc>
      </w:tr>
      <w:tr w:rsidR="00BE5602" w:rsidRPr="00D022D6" w14:paraId="662325E8" w14:textId="77777777" w:rsidTr="00EA0598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6CBC44" w14:textId="0D9C78CC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87F26BE" w14:textId="75E2533C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0FDF6AE" w14:textId="67D58CDE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9ED38C4" w14:textId="45C62C7A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1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01)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CA7A2F4" w14:textId="191050BC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11)</w:t>
            </w:r>
          </w:p>
        </w:tc>
      </w:tr>
      <w:tr w:rsidR="00BE5602" w:rsidRPr="00D022D6" w14:paraId="731EDF1B" w14:textId="77777777" w:rsidTr="00EA0598">
        <w:tc>
          <w:tcPr>
            <w:tcW w:w="30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A05D0F" w14:textId="1A4BC4A3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61ED759" w14:textId="23511220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0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838556F" w14:textId="22C132ED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43276F1" w14:textId="012F294D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2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10)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09B984" w14:textId="72A054BD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0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00)</w:t>
            </w:r>
          </w:p>
        </w:tc>
      </w:tr>
      <w:tr w:rsidR="00BE5602" w:rsidRPr="00D022D6" w14:paraId="3E561FE4" w14:textId="77777777" w:rsidTr="00EA0598">
        <w:tc>
          <w:tcPr>
            <w:tcW w:w="30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9BFB34" w14:textId="4E049FE9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900ABF2" w14:textId="4350CD31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50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D13A46" w14:textId="0EFCFC2D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B55215" w14:textId="622C889D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11)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1AA5C3" w14:textId="21F5940E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2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01)</w:t>
            </w:r>
          </w:p>
        </w:tc>
      </w:tr>
      <w:tr w:rsidR="00BE5602" w:rsidRPr="00D022D6" w14:paraId="1E249E27" w14:textId="77777777" w:rsidTr="00EA0598">
        <w:tc>
          <w:tcPr>
            <w:tcW w:w="30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3265" w14:textId="5CBB270E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BDFD65" w14:textId="5F791E68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AEE814" w14:textId="6550FB0F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0A1FAE" w14:textId="4C7B2A22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0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00)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6E3CF1" w14:textId="0A326433" w:rsidR="00BE5602" w:rsidRPr="00D022D6" w:rsidRDefault="00000000" w:rsidP="00BE5602">
            <w:pPr>
              <w:spacing w:line="360" w:lineRule="auto"/>
              <w:jc w:val="center"/>
              <w:rPr>
                <w:color w:val="000000" w:themeColor="text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2</m:t>
                  </m:r>
                </m:sub>
              </m:sSub>
            </m:oMath>
            <w:r w:rsidR="00BE5602">
              <w:rPr>
                <w:rFonts w:hint="eastAsia"/>
                <w:color w:val="000000" w:themeColor="text1"/>
              </w:rPr>
              <w:t>(</w:t>
            </w:r>
            <w:r w:rsidR="00BE5602">
              <w:rPr>
                <w:color w:val="000000" w:themeColor="text1"/>
              </w:rPr>
              <w:t>10)</w:t>
            </w:r>
          </w:p>
        </w:tc>
      </w:tr>
    </w:tbl>
    <w:p w14:paraId="3023C838" w14:textId="50EDB5FD" w:rsidR="004D77B6" w:rsidRDefault="00134F2A" w:rsidP="00EA0598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37" w:line="360" w:lineRule="auto"/>
        <w:ind w:leftChars="0" w:left="357" w:right="924" w:hanging="357"/>
        <w:jc w:val="left"/>
        <w:rPr>
          <w:sz w:val="28"/>
          <w:szCs w:val="24"/>
        </w:rPr>
      </w:pPr>
      <w:r w:rsidRPr="00753ABF">
        <w:rPr>
          <w:sz w:val="28"/>
          <w:szCs w:val="24"/>
        </w:rPr>
        <w:t>T</w:t>
      </w:r>
      <w:r w:rsidR="0052153C" w:rsidRPr="00753ABF">
        <w:rPr>
          <w:sz w:val="28"/>
          <w:szCs w:val="24"/>
        </w:rPr>
        <w:t xml:space="preserve">ruth table </w:t>
      </w:r>
      <w:r w:rsidRPr="00753ABF">
        <w:rPr>
          <w:sz w:val="28"/>
          <w:szCs w:val="24"/>
        </w:rPr>
        <w:t>&amp;</w:t>
      </w:r>
      <w:r w:rsidR="0052153C" w:rsidRPr="00753ABF">
        <w:rPr>
          <w:sz w:val="28"/>
          <w:szCs w:val="24"/>
        </w:rPr>
        <w:t xml:space="preserve"> </w:t>
      </w:r>
      <w:r w:rsidRPr="00753ABF">
        <w:rPr>
          <w:sz w:val="28"/>
          <w:szCs w:val="24"/>
        </w:rPr>
        <w:t>B</w:t>
      </w:r>
      <w:r w:rsidR="0052153C" w:rsidRPr="00753ABF">
        <w:rPr>
          <w:sz w:val="28"/>
          <w:szCs w:val="24"/>
        </w:rPr>
        <w:t>oolean expression</w:t>
      </w:r>
    </w:p>
    <w:p w14:paraId="4287C160" w14:textId="0A5C820B" w:rsidR="00EA0598" w:rsidRPr="006E0E5F" w:rsidRDefault="00EA0598" w:rsidP="00EA0598">
      <w:pPr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Table 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>. Truth Table</w:t>
      </w:r>
    </w:p>
    <w:p w14:paraId="3B103613" w14:textId="77777777" w:rsidR="00EA0598" w:rsidRPr="00EA0598" w:rsidRDefault="00EA0598" w:rsidP="00EA0598">
      <w:pPr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2"/>
        <w:gridCol w:w="1502"/>
        <w:gridCol w:w="1503"/>
      </w:tblGrid>
      <w:tr w:rsidR="0038175F" w14:paraId="5E1A6535" w14:textId="77777777" w:rsidTr="00EA0598">
        <w:trPr>
          <w:jc w:val="center"/>
        </w:trPr>
        <w:tc>
          <w:tcPr>
            <w:tcW w:w="3006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9F62C70" w14:textId="77777777" w:rsidR="0038175F" w:rsidRPr="00DF247D" w:rsidRDefault="0038175F" w:rsidP="00C21FD9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rFonts w:hint="eastAsia"/>
                <w:b/>
                <w:color w:val="000000" w:themeColor="text1"/>
              </w:rPr>
              <w:t>I</w:t>
            </w:r>
            <w:r>
              <w:rPr>
                <w:b/>
                <w:color w:val="000000" w:themeColor="text1"/>
              </w:rPr>
              <w:t>nput</w:t>
            </w:r>
          </w:p>
        </w:tc>
        <w:tc>
          <w:tcPr>
            <w:tcW w:w="6010" w:type="dxa"/>
            <w:gridSpan w:val="4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393CF" w14:textId="1370280A" w:rsidR="0038175F" w:rsidRDefault="00D022D6" w:rsidP="00C21FD9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Next State (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+</m:t>
                  </m:r>
                </m:sup>
              </m:sSup>
            </m:oMath>
            <w:r>
              <w:rPr>
                <w:rFonts w:hint="eastAsia"/>
                <w:b/>
                <w:color w:val="000000" w:themeColor="text1"/>
              </w:rPr>
              <w:t>,</w:t>
            </w:r>
            <w:r>
              <w:rPr>
                <w:b/>
                <w:color w:val="000000" w:themeColor="text1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A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+</m:t>
                  </m:r>
                </m:sup>
              </m:sSup>
            </m:oMath>
            <w:r>
              <w:rPr>
                <w:b/>
                <w:color w:val="000000" w:themeColor="text1"/>
              </w:rPr>
              <w:t>)</w:t>
            </w:r>
          </w:p>
        </w:tc>
      </w:tr>
      <w:tr w:rsidR="00D022D6" w:rsidRPr="00022990" w14:paraId="12363F7B" w14:textId="5D6F5A35" w:rsidTr="00EA0598">
        <w:trPr>
          <w:jc w:val="center"/>
        </w:trPr>
        <w:tc>
          <w:tcPr>
            <w:tcW w:w="1503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A98982" w14:textId="572C6C8F" w:rsidR="00D022D6" w:rsidRPr="00022990" w:rsidRDefault="00D022D6" w:rsidP="00C21FD9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B</w:t>
            </w:r>
          </w:p>
        </w:tc>
        <w:tc>
          <w:tcPr>
            <w:tcW w:w="1503" w:type="dxa"/>
            <w:tcBorders>
              <w:top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40CFF3E" w14:textId="5E6F71EF" w:rsidR="00D022D6" w:rsidRPr="00022990" w:rsidRDefault="00D022D6" w:rsidP="00C21FD9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rFonts w:hint="eastAsia"/>
                <w:b/>
                <w:bCs/>
                <w:color w:val="000000" w:themeColor="text1"/>
              </w:rPr>
              <w:t>A</w:t>
            </w:r>
          </w:p>
        </w:tc>
        <w:tc>
          <w:tcPr>
            <w:tcW w:w="3005" w:type="dxa"/>
            <w:gridSpan w:val="2"/>
            <w:tcBorders>
              <w:top w:val="single" w:sz="6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937C5E" w14:textId="7507443A" w:rsidR="00D022D6" w:rsidRPr="00022990" w:rsidRDefault="00D022D6" w:rsidP="00C21FD9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U=0</w:t>
            </w:r>
          </w:p>
        </w:tc>
        <w:tc>
          <w:tcPr>
            <w:tcW w:w="3005" w:type="dxa"/>
            <w:gridSpan w:val="2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E48663" w14:textId="55035E84" w:rsidR="00D022D6" w:rsidRPr="00022990" w:rsidRDefault="00D022D6" w:rsidP="0038175F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rFonts w:hint="eastAsia"/>
                <w:b/>
                <w:bCs/>
                <w:color w:val="000000" w:themeColor="text1"/>
              </w:rPr>
              <w:t>U</w:t>
            </w:r>
            <w:r>
              <w:rPr>
                <w:b/>
                <w:bCs/>
                <w:color w:val="000000" w:themeColor="text1"/>
              </w:rPr>
              <w:t>=1</w:t>
            </w:r>
          </w:p>
        </w:tc>
      </w:tr>
      <w:tr w:rsidR="0038175F" w:rsidRPr="00DF247D" w14:paraId="3001ECDA" w14:textId="4399CC9F" w:rsidTr="00EA0598">
        <w:trPr>
          <w:jc w:val="center"/>
        </w:trPr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62E0DBD" w14:textId="77777777" w:rsidR="0038175F" w:rsidRPr="00D022D6" w:rsidRDefault="0038175F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FD1E8C2" w14:textId="2D77B717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2DB3B95" w14:textId="2B084C35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F89AC8E" w14:textId="786049DE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FAD8CDE" w14:textId="20FEC7D4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E4BD2E3" w14:textId="6944E55B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</w:tr>
      <w:tr w:rsidR="0038175F" w:rsidRPr="00DF247D" w14:paraId="12474620" w14:textId="2A5FB975" w:rsidTr="00EA0598">
        <w:trPr>
          <w:jc w:val="center"/>
        </w:trPr>
        <w:tc>
          <w:tcPr>
            <w:tcW w:w="15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4E8369E" w14:textId="64B7B79C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B8439EA" w14:textId="770BB5BC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AEC323" w14:textId="131FCFFE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D80FCBE" w14:textId="467B0762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6CD57F" w14:textId="36B391DF" w:rsidR="0038175F" w:rsidRPr="00D022D6" w:rsidRDefault="00571118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55A7A0C" w14:textId="6EDBDD59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</w:tr>
      <w:tr w:rsidR="0038175F" w:rsidRPr="00DF247D" w14:paraId="107D3926" w14:textId="478B54FC" w:rsidTr="00EA0598">
        <w:trPr>
          <w:jc w:val="center"/>
        </w:trPr>
        <w:tc>
          <w:tcPr>
            <w:tcW w:w="15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59FD0F" w14:textId="1747D3E0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E4E1492" w14:textId="3998057A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4780300" w14:textId="62591E27" w:rsidR="0038175F" w:rsidRPr="00D022D6" w:rsidRDefault="00571118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17E84D" w14:textId="1B7CA550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F378884" w14:textId="17DEB3C0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7483398" w14:textId="0B270081" w:rsidR="0038175F" w:rsidRPr="00D022D6" w:rsidRDefault="00571118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</w:tr>
      <w:tr w:rsidR="0038175F" w:rsidRPr="00DF247D" w14:paraId="5E159D35" w14:textId="610313EC" w:rsidTr="00EA0598">
        <w:trPr>
          <w:jc w:val="center"/>
        </w:trPr>
        <w:tc>
          <w:tcPr>
            <w:tcW w:w="150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0630C3" w14:textId="42F423A5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896708" w14:textId="1816EFA4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50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426E9C" w14:textId="3523634A" w:rsidR="0038175F" w:rsidRPr="00D022D6" w:rsidRDefault="00571118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99FBD5" w14:textId="79E85491" w:rsidR="0038175F" w:rsidRPr="00D022D6" w:rsidRDefault="00D022D6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5F1E2D" w14:textId="756EF9D1" w:rsidR="0038175F" w:rsidRPr="00D022D6" w:rsidRDefault="00571118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202072" w14:textId="0C2BAC43" w:rsidR="0038175F" w:rsidRPr="00D022D6" w:rsidRDefault="00571118" w:rsidP="00C21FD9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</w:tr>
    </w:tbl>
    <w:p w14:paraId="66F54E47" w14:textId="239BA804" w:rsidR="00EA0598" w:rsidRPr="006E0E5F" w:rsidRDefault="00EA0598" w:rsidP="00EA0598">
      <w:pPr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Table 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D-FF 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>Truth Table</w:t>
      </w:r>
    </w:p>
    <w:p w14:paraId="21C42D9C" w14:textId="77777777" w:rsidR="00EA0598" w:rsidRPr="00EA0598" w:rsidRDefault="00EA0598" w:rsidP="00EA0598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hint="eastAsia"/>
          <w:sz w:val="20"/>
          <w:szCs w:val="18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476"/>
        <w:gridCol w:w="1477"/>
        <w:gridCol w:w="1477"/>
        <w:gridCol w:w="1477"/>
      </w:tblGrid>
      <w:tr w:rsidR="005F7C7F" w14:paraId="74BBD737" w14:textId="77777777" w:rsidTr="00EA0598">
        <w:trPr>
          <w:jc w:val="center"/>
        </w:trPr>
        <w:tc>
          <w:tcPr>
            <w:tcW w:w="5907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EF4878" w14:textId="2DF9F381" w:rsidR="005F7C7F" w:rsidRDefault="005F7C7F" w:rsidP="00C21FD9">
            <w:pPr>
              <w:spacing w:line="360" w:lineRule="auto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FF Inputs (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D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B</m:t>
                  </m:r>
                </m:sub>
              </m:sSub>
            </m:oMath>
            <w:r>
              <w:rPr>
                <w:rFonts w:hint="eastAsia"/>
                <w:b/>
                <w:color w:val="000000" w:themeColor="text1"/>
              </w:rPr>
              <w:t>,</w:t>
            </w:r>
            <w:r w:rsidRPr="00441725">
              <w:rPr>
                <w:rFonts w:ascii="Cambria Math" w:hAnsi="Cambria Math"/>
                <w:b/>
                <w:i/>
                <w:color w:val="000000" w:themeColor="text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D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A</m:t>
                  </m:r>
                </m:sub>
              </m:sSub>
            </m:oMath>
            <w:r>
              <w:rPr>
                <w:b/>
                <w:color w:val="000000" w:themeColor="text1"/>
              </w:rPr>
              <w:t>)</w:t>
            </w:r>
          </w:p>
        </w:tc>
      </w:tr>
      <w:tr w:rsidR="005F7C7F" w:rsidRPr="00022990" w14:paraId="004D1F5D" w14:textId="77777777" w:rsidTr="00EA0598">
        <w:trPr>
          <w:jc w:val="center"/>
        </w:trPr>
        <w:tc>
          <w:tcPr>
            <w:tcW w:w="2953" w:type="dxa"/>
            <w:gridSpan w:val="2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3C5EF3" w14:textId="77777777" w:rsidR="005F7C7F" w:rsidRPr="00022990" w:rsidRDefault="005F7C7F" w:rsidP="00C21FD9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U=0</w:t>
            </w:r>
          </w:p>
        </w:tc>
        <w:tc>
          <w:tcPr>
            <w:tcW w:w="2954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1387C9" w14:textId="77777777" w:rsidR="005F7C7F" w:rsidRPr="00022990" w:rsidRDefault="005F7C7F" w:rsidP="00C21FD9">
            <w:pPr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rFonts w:hint="eastAsia"/>
                <w:b/>
                <w:bCs/>
                <w:color w:val="000000" w:themeColor="text1"/>
              </w:rPr>
              <w:t>U</w:t>
            </w:r>
            <w:r>
              <w:rPr>
                <w:b/>
                <w:bCs/>
                <w:color w:val="000000" w:themeColor="text1"/>
              </w:rPr>
              <w:t>=1</w:t>
            </w:r>
          </w:p>
        </w:tc>
      </w:tr>
      <w:tr w:rsidR="00E574A8" w:rsidRPr="00D022D6" w14:paraId="2E6F6D59" w14:textId="77777777" w:rsidTr="00EA0598">
        <w:trPr>
          <w:jc w:val="center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9B8D122" w14:textId="79EC7FDC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23BCE7C" w14:textId="61528007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B6D37B3" w14:textId="4AC7A58B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7FEA0E5" w14:textId="2AF82C38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</w:tr>
      <w:tr w:rsidR="00E574A8" w:rsidRPr="00D022D6" w14:paraId="23E1FE90" w14:textId="77777777" w:rsidTr="00EA0598">
        <w:trPr>
          <w:jc w:val="center"/>
        </w:trPr>
        <w:tc>
          <w:tcPr>
            <w:tcW w:w="14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3C2C85A" w14:textId="546F99C2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8CD014" w14:textId="0B28F87F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F176F9F" w14:textId="617E5872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22173A" w14:textId="61DD974F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</w:tr>
      <w:tr w:rsidR="00E574A8" w:rsidRPr="00D022D6" w14:paraId="7235850D" w14:textId="77777777" w:rsidTr="00EA0598">
        <w:trPr>
          <w:jc w:val="center"/>
        </w:trPr>
        <w:tc>
          <w:tcPr>
            <w:tcW w:w="14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16F43DF" w14:textId="3DD1C8D3" w:rsidR="00E574A8" w:rsidRPr="00D022D6" w:rsidRDefault="00E574A8" w:rsidP="00E574A8">
            <w:pPr>
              <w:spacing w:line="360" w:lineRule="auto"/>
              <w:jc w:val="center"/>
              <w:rPr>
                <w:rFonts w:hint="eastAsia"/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8BA118" w14:textId="34121255" w:rsidR="00E574A8" w:rsidRPr="00D022D6" w:rsidRDefault="00E574A8" w:rsidP="00E574A8">
            <w:pPr>
              <w:spacing w:line="360" w:lineRule="auto"/>
              <w:jc w:val="center"/>
              <w:rPr>
                <w:rFonts w:hint="eastAsia"/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47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BB002D0" w14:textId="0D029F66" w:rsidR="00E574A8" w:rsidRDefault="00E574A8" w:rsidP="00E574A8">
            <w:pPr>
              <w:spacing w:line="360" w:lineRule="auto"/>
              <w:jc w:val="center"/>
              <w:rPr>
                <w:rFonts w:hint="eastAsia"/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A68D163" w14:textId="38A9BC89" w:rsidR="00E574A8" w:rsidRPr="00D022D6" w:rsidRDefault="00E574A8" w:rsidP="00E574A8">
            <w:pPr>
              <w:spacing w:line="360" w:lineRule="auto"/>
              <w:jc w:val="center"/>
              <w:rPr>
                <w:rFonts w:hint="eastAsia"/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</w:tr>
      <w:tr w:rsidR="00E574A8" w:rsidRPr="00D022D6" w14:paraId="731EE5EE" w14:textId="77777777" w:rsidTr="00EA0598">
        <w:trPr>
          <w:jc w:val="center"/>
        </w:trPr>
        <w:tc>
          <w:tcPr>
            <w:tcW w:w="14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FEFA2C5" w14:textId="6412E877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442BD9" w14:textId="283486D4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52D3DD" w14:textId="78FACB07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968952" w14:textId="1AD7BDF9" w:rsidR="00E574A8" w:rsidRPr="00D022D6" w:rsidRDefault="00E574A8" w:rsidP="00E574A8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</w:tr>
      <w:tr w:rsidR="00571118" w:rsidRPr="00D022D6" w14:paraId="7A74C5D3" w14:textId="77777777" w:rsidTr="00EA0598">
        <w:trPr>
          <w:jc w:val="center"/>
        </w:trPr>
        <w:tc>
          <w:tcPr>
            <w:tcW w:w="14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67BED2" w14:textId="269B6948" w:rsidR="00571118" w:rsidRPr="00D022D6" w:rsidRDefault="00571118" w:rsidP="00571118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102C5F" w14:textId="57FE9663" w:rsidR="00571118" w:rsidRPr="00D022D6" w:rsidRDefault="00571118" w:rsidP="00571118">
            <w:pPr>
              <w:spacing w:line="360" w:lineRule="auto"/>
              <w:jc w:val="center"/>
              <w:rPr>
                <w:color w:val="000000" w:themeColor="text1"/>
              </w:rPr>
            </w:pPr>
            <w:r w:rsidRPr="00D022D6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830731" w14:textId="1FF8EDF6" w:rsidR="00571118" w:rsidRPr="00D022D6" w:rsidRDefault="00571118" w:rsidP="00571118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78BA2" w14:textId="0DD99F8C" w:rsidR="00571118" w:rsidRPr="00D022D6" w:rsidRDefault="00571118" w:rsidP="00571118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</w:tr>
    </w:tbl>
    <w:p w14:paraId="0F615269" w14:textId="6D994901" w:rsidR="004D77B6" w:rsidRPr="00125A9B" w:rsidRDefault="0092059E" w:rsidP="00125A9B">
      <w:pPr>
        <w:jc w:val="right"/>
        <w:rPr>
          <w:sz w:val="32"/>
          <w:szCs w:val="32"/>
        </w:rPr>
      </w:pPr>
      <w:r w:rsidRPr="0092059E">
        <w:rPr>
          <w:noProof/>
          <w:sz w:val="32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2D156F75" wp14:editId="1917A209">
            <wp:simplePos x="0" y="0"/>
            <wp:positionH relativeFrom="margin">
              <wp:align>center</wp:align>
            </wp:positionH>
            <wp:positionV relativeFrom="paragraph">
              <wp:posOffset>573405</wp:posOffset>
            </wp:positionV>
            <wp:extent cx="4090035" cy="2857500"/>
            <wp:effectExtent l="0" t="0" r="5715" b="0"/>
            <wp:wrapTopAndBottom/>
            <wp:docPr id="1296618760" name="그림 1" descr="텍스트, 번호, 도표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618760" name="그림 1" descr="텍스트, 번호, 도표, 스크린샷이(가) 표시된 사진&#10;&#10;자동 생성된 설명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003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E08E0" w14:textId="26A394FD" w:rsidR="0092059E" w:rsidRPr="006E0E5F" w:rsidRDefault="000D3A7B" w:rsidP="003D5708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ascii="Times New Roman" w:hAnsi="Times New Roman" w:cs="Times New Roman" w:hint="eastAsia"/>
          <w:b/>
          <w:bCs/>
          <w:sz w:val="28"/>
          <w:szCs w:val="28"/>
        </w:rPr>
      </w:pPr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Table </w:t>
      </w:r>
      <w:r w:rsidR="003D5708" w:rsidRPr="006E0E5F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7338FC" w:rsidRPr="006E0E5F">
        <w:rPr>
          <w:rFonts w:ascii="Times New Roman" w:hAnsi="Times New Roman" w:cs="Times New Roman"/>
          <w:b/>
          <w:bCs/>
          <w:sz w:val="28"/>
          <w:szCs w:val="28"/>
        </w:rPr>
        <w:t>K</w:t>
      </w:r>
      <w:r w:rsidR="003D5708"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 -</w:t>
      </w:r>
      <w:r w:rsidR="007338FC"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 Map</w:t>
      </w:r>
    </w:p>
    <w:p w14:paraId="7D01E788" w14:textId="1A3E7757" w:rsidR="00B53DAF" w:rsidRPr="00C95B6B" w:rsidRDefault="00B53DAF" w:rsidP="0038175F">
      <w:pPr>
        <w:rPr>
          <w:b/>
          <w:bCs/>
          <w:sz w:val="28"/>
          <w:szCs w:val="24"/>
        </w:rPr>
      </w:pPr>
      <w:r w:rsidRPr="00C95B6B">
        <w:rPr>
          <w:b/>
          <w:bCs/>
          <w:sz w:val="24"/>
        </w:rPr>
        <w:t>SOPs</w:t>
      </w:r>
      <w:r w:rsidRPr="00C95B6B">
        <w:rPr>
          <w:b/>
          <w:bCs/>
          <w:sz w:val="28"/>
          <w:szCs w:val="24"/>
        </w:rPr>
        <w:t>:</w:t>
      </w:r>
    </w:p>
    <w:p w14:paraId="652EA6BE" w14:textId="6F2FF468" w:rsidR="003718B2" w:rsidRPr="00B53DAF" w:rsidRDefault="00000000" w:rsidP="0038175F">
      <w:pPr>
        <w:rPr>
          <w:sz w:val="28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4"/>
                </w:rPr>
                <m:t>B</m:t>
              </m:r>
            </m:e>
            <m:sup>
              <m:r>
                <w:rPr>
                  <w:rFonts w:ascii="Cambria Math" w:hAnsi="Cambria Math"/>
                  <w:sz w:val="28"/>
                  <w:szCs w:val="24"/>
                </w:rPr>
                <m:t>+</m:t>
              </m:r>
            </m:sup>
          </m:sSup>
          <m:r>
            <w:rPr>
              <w:rFonts w:ascii="Cambria Math" w:hAnsi="Cambria Math"/>
              <w:sz w:val="28"/>
              <w:szCs w:val="24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4"/>
                </w:rPr>
                <m:t>U</m:t>
              </m:r>
            </m:e>
          </m:acc>
          <m:d>
            <m:d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4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Cambria Math"/>
                  <w:color w:val="202122"/>
                  <w:sz w:val="21"/>
                  <w:szCs w:val="21"/>
                  <w:shd w:val="clear" w:color="auto" w:fill="FFFFFF"/>
                </w:rPr>
                <m:t>⊕</m:t>
              </m:r>
              <m:r>
                <w:rPr>
                  <w:rFonts w:ascii="Cambria Math" w:hAnsi="Cambria Math"/>
                  <w:sz w:val="28"/>
                  <w:szCs w:val="24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4"/>
            </w:rPr>
            <m:t>+U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4"/>
                </w:rPr>
                <m:t>(B</m:t>
              </m:r>
              <m:r>
                <m:rPr>
                  <m:sty m:val="p"/>
                </m:rPr>
                <w:rPr>
                  <w:rFonts w:ascii="Cambria Math" w:hAnsi="Cambria Math" w:cs="Cambria Math"/>
                  <w:color w:val="202122"/>
                  <w:sz w:val="21"/>
                  <w:szCs w:val="21"/>
                  <w:shd w:val="clear" w:color="auto" w:fill="FFFFFF"/>
                </w:rPr>
                <m:t>⊕</m:t>
              </m:r>
              <m:r>
                <w:rPr>
                  <w:rFonts w:ascii="Cambria Math" w:hAnsi="Cambria Math"/>
                  <w:sz w:val="28"/>
                  <w:szCs w:val="24"/>
                </w:rPr>
                <m:t>A)</m:t>
              </m:r>
            </m:e>
          </m:acc>
        </m:oMath>
      </m:oMathPara>
    </w:p>
    <w:p w14:paraId="39FADBDA" w14:textId="73C63C56" w:rsidR="00B53DAF" w:rsidRPr="00B53DAF" w:rsidRDefault="00000000" w:rsidP="0038175F">
      <w:pPr>
        <w:rPr>
          <w:sz w:val="28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4"/>
                </w:rPr>
                <m:t>A</m:t>
              </m:r>
            </m:e>
            <m:sup>
              <m:r>
                <w:rPr>
                  <w:rFonts w:ascii="Cambria Math" w:hAnsi="Cambria Math"/>
                  <w:sz w:val="28"/>
                  <w:szCs w:val="24"/>
                </w:rPr>
                <m:t>+</m:t>
              </m:r>
            </m:sup>
          </m:sSup>
          <m:r>
            <w:rPr>
              <w:rFonts w:ascii="Cambria Math" w:hAnsi="Cambria Math"/>
              <w:sz w:val="28"/>
              <w:szCs w:val="24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4"/>
                </w:rPr>
                <m:t>A</m:t>
              </m:r>
            </m:e>
          </m:acc>
        </m:oMath>
      </m:oMathPara>
    </w:p>
    <w:p w14:paraId="4D8218AE" w14:textId="650D5858" w:rsidR="00B53DAF" w:rsidRPr="00B53DAF" w:rsidRDefault="00000000" w:rsidP="0038175F">
      <w:pPr>
        <w:rPr>
          <w:sz w:val="28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8"/>
                  <w:szCs w:val="24"/>
                </w:rPr>
                <m:t>B</m:t>
              </m:r>
            </m:sub>
          </m:sSub>
          <m:r>
            <w:rPr>
              <w:rFonts w:ascii="Cambria Math" w:hAnsi="Cambria Math"/>
              <w:sz w:val="28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4"/>
                </w:rPr>
                <m:t>B</m:t>
              </m:r>
            </m:e>
            <m:sup>
              <m:r>
                <w:rPr>
                  <w:rFonts w:ascii="Cambria Math" w:hAnsi="Cambria Math"/>
                  <w:sz w:val="28"/>
                  <w:szCs w:val="24"/>
                </w:rPr>
                <m:t>+</m:t>
              </m:r>
            </m:sup>
          </m:sSup>
        </m:oMath>
      </m:oMathPara>
    </w:p>
    <w:p w14:paraId="303E11E2" w14:textId="0350AF87" w:rsidR="000D3A7B" w:rsidRPr="00AD728A" w:rsidRDefault="00000000" w:rsidP="0038175F">
      <w:pPr>
        <w:rPr>
          <w:sz w:val="28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8"/>
                  <w:szCs w:val="24"/>
                </w:rPr>
                <m:t>A</m:t>
              </m:r>
            </m:sub>
          </m:sSub>
          <m:r>
            <w:rPr>
              <w:rFonts w:ascii="Cambria Math" w:hAnsi="Cambria Math"/>
              <w:sz w:val="28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4"/>
                </w:rPr>
                <m:t>A</m:t>
              </m:r>
            </m:e>
            <m:sup>
              <m:r>
                <w:rPr>
                  <w:rFonts w:ascii="Cambria Math" w:hAnsi="Cambria Math"/>
                  <w:sz w:val="28"/>
                  <w:szCs w:val="24"/>
                </w:rPr>
                <m:t>+</m:t>
              </m:r>
            </m:sup>
          </m:sSup>
        </m:oMath>
      </m:oMathPara>
    </w:p>
    <w:p w14:paraId="2DF4C92C" w14:textId="77777777" w:rsidR="00AD728A" w:rsidRDefault="00AD728A" w:rsidP="0038175F">
      <w:pPr>
        <w:rPr>
          <w:sz w:val="28"/>
          <w:szCs w:val="24"/>
        </w:rPr>
      </w:pPr>
    </w:p>
    <w:p w14:paraId="594A7B66" w14:textId="41244862" w:rsidR="00753ABF" w:rsidRPr="00A216E9" w:rsidRDefault="009F1DF3" w:rsidP="00A216E9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line="240" w:lineRule="auto"/>
        <w:ind w:leftChars="0" w:left="363" w:hanging="363"/>
        <w:jc w:val="left"/>
        <w:rPr>
          <w:sz w:val="28"/>
          <w:szCs w:val="24"/>
        </w:rPr>
      </w:pPr>
      <w:r>
        <w:rPr>
          <w:noProof/>
          <w:sz w:val="20"/>
          <w:szCs w:val="18"/>
        </w:rPr>
        <w:drawing>
          <wp:anchor distT="0" distB="0" distL="114300" distR="114300" simplePos="0" relativeHeight="251671552" behindDoc="0" locked="0" layoutInCell="1" allowOverlap="1" wp14:anchorId="0DF172EF" wp14:editId="3923B401">
            <wp:simplePos x="0" y="0"/>
            <wp:positionH relativeFrom="column">
              <wp:posOffset>1113790</wp:posOffset>
            </wp:positionH>
            <wp:positionV relativeFrom="paragraph">
              <wp:posOffset>219710</wp:posOffset>
            </wp:positionV>
            <wp:extent cx="3422015" cy="2825750"/>
            <wp:effectExtent l="0" t="0" r="6985" b="0"/>
            <wp:wrapSquare wrapText="bothSides"/>
            <wp:docPr id="178420751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015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153C" w:rsidRPr="00753ABF">
        <w:rPr>
          <w:sz w:val="28"/>
          <w:szCs w:val="24"/>
        </w:rPr>
        <w:t>Draw</w:t>
      </w:r>
      <w:r w:rsidR="0052153C" w:rsidRPr="00753ABF">
        <w:rPr>
          <w:spacing w:val="-2"/>
          <w:sz w:val="28"/>
          <w:szCs w:val="24"/>
        </w:rPr>
        <w:t xml:space="preserve"> </w:t>
      </w:r>
      <w:r w:rsidR="0052153C" w:rsidRPr="00753ABF">
        <w:rPr>
          <w:sz w:val="28"/>
          <w:szCs w:val="24"/>
        </w:rPr>
        <w:t>the circuit</w:t>
      </w:r>
      <w:r w:rsidR="007338FC">
        <w:rPr>
          <w:noProof/>
        </w:rPr>
        <w:drawing>
          <wp:anchor distT="0" distB="0" distL="114300" distR="114300" simplePos="0" relativeHeight="251670528" behindDoc="0" locked="0" layoutInCell="1" allowOverlap="1" wp14:anchorId="61B346C9" wp14:editId="31A8C742">
            <wp:simplePos x="0" y="0"/>
            <wp:positionH relativeFrom="column">
              <wp:posOffset>1112520</wp:posOffset>
            </wp:positionH>
            <wp:positionV relativeFrom="paragraph">
              <wp:posOffset>220980</wp:posOffset>
            </wp:positionV>
            <wp:extent cx="3423285" cy="2827020"/>
            <wp:effectExtent l="0" t="0" r="5715" b="0"/>
            <wp:wrapTopAndBottom/>
            <wp:docPr id="65746301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285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758D94" w14:textId="06EC530C" w:rsidR="007338FC" w:rsidRPr="006E0E5F" w:rsidRDefault="007338FC" w:rsidP="007338FC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0E5F">
        <w:rPr>
          <w:rFonts w:ascii="Times New Roman" w:hAnsi="Times New Roman" w:cs="Times New Roman"/>
          <w:b/>
          <w:bCs/>
          <w:sz w:val="28"/>
          <w:szCs w:val="28"/>
        </w:rPr>
        <w:t>Fig</w:t>
      </w:r>
      <w:r w:rsidR="00BB147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>2. Design Circuit</w:t>
      </w:r>
    </w:p>
    <w:p w14:paraId="073ABC3C" w14:textId="77777777" w:rsidR="003D5708" w:rsidRDefault="003D5708" w:rsidP="00EB36D9">
      <w:pPr>
        <w:widowControl w:val="0"/>
        <w:tabs>
          <w:tab w:val="left" w:pos="820"/>
          <w:tab w:val="left" w:pos="821"/>
        </w:tabs>
        <w:autoSpaceDE w:val="0"/>
        <w:autoSpaceDN w:val="0"/>
        <w:spacing w:before="1" w:line="240" w:lineRule="auto"/>
        <w:jc w:val="left"/>
        <w:rPr>
          <w:sz w:val="28"/>
          <w:szCs w:val="24"/>
        </w:rPr>
      </w:pPr>
    </w:p>
    <w:p w14:paraId="0D4BC83E" w14:textId="77777777" w:rsidR="00EB36D9" w:rsidRPr="00EB36D9" w:rsidRDefault="00EB36D9" w:rsidP="00EB36D9">
      <w:pPr>
        <w:widowControl w:val="0"/>
        <w:tabs>
          <w:tab w:val="left" w:pos="820"/>
          <w:tab w:val="left" w:pos="821"/>
        </w:tabs>
        <w:autoSpaceDE w:val="0"/>
        <w:autoSpaceDN w:val="0"/>
        <w:spacing w:before="1" w:line="240" w:lineRule="auto"/>
        <w:jc w:val="left"/>
        <w:rPr>
          <w:rFonts w:hint="eastAsia"/>
          <w:sz w:val="28"/>
          <w:szCs w:val="24"/>
        </w:rPr>
      </w:pPr>
    </w:p>
    <w:p w14:paraId="633516EA" w14:textId="5AF4EF39" w:rsidR="0038175F" w:rsidRPr="003D5708" w:rsidRDefault="00134F2A" w:rsidP="003D5708">
      <w:pPr>
        <w:pStyle w:val="a3"/>
        <w:widowControl w:val="0"/>
        <w:numPr>
          <w:ilvl w:val="0"/>
          <w:numId w:val="13"/>
        </w:numPr>
        <w:tabs>
          <w:tab w:val="left" w:pos="820"/>
          <w:tab w:val="left" w:pos="821"/>
        </w:tabs>
        <w:autoSpaceDE w:val="0"/>
        <w:autoSpaceDN w:val="0"/>
        <w:spacing w:before="1" w:line="240" w:lineRule="auto"/>
        <w:ind w:leftChars="0" w:left="363" w:hanging="363"/>
        <w:jc w:val="left"/>
        <w:rPr>
          <w:rFonts w:hint="eastAsia"/>
          <w:sz w:val="28"/>
          <w:szCs w:val="24"/>
        </w:rPr>
      </w:pPr>
      <w:r w:rsidRPr="00753ABF">
        <w:rPr>
          <w:sz w:val="28"/>
          <w:szCs w:val="24"/>
        </w:rPr>
        <w:lastRenderedPageBreak/>
        <w:t>S</w:t>
      </w:r>
      <w:r w:rsidR="0052153C" w:rsidRPr="00753ABF">
        <w:rPr>
          <w:sz w:val="28"/>
          <w:szCs w:val="24"/>
        </w:rPr>
        <w:t>imulation</w:t>
      </w:r>
      <w:r w:rsidRPr="00753ABF">
        <w:rPr>
          <w:sz w:val="28"/>
          <w:szCs w:val="24"/>
        </w:rPr>
        <w:t xml:space="preserve"> Circuit Design</w:t>
      </w:r>
    </w:p>
    <w:tbl>
      <w:tblPr>
        <w:tblStyle w:val="a4"/>
        <w:tblpPr w:leftFromText="142" w:rightFromText="142" w:vertAnchor="page" w:horzAnchor="margin" w:tblpY="2725"/>
        <w:tblW w:w="8866" w:type="dxa"/>
        <w:tblLayout w:type="fixed"/>
        <w:tblLook w:val="04A0" w:firstRow="1" w:lastRow="0" w:firstColumn="1" w:lastColumn="0" w:noHBand="0" w:noVBand="1"/>
      </w:tblPr>
      <w:tblGrid>
        <w:gridCol w:w="4390"/>
        <w:gridCol w:w="4476"/>
      </w:tblGrid>
      <w:tr w:rsidR="00DE5CDE" w:rsidRPr="002034C5" w14:paraId="14328DD9" w14:textId="77777777" w:rsidTr="00DE5CDE">
        <w:trPr>
          <w:trHeight w:val="3417"/>
        </w:trPr>
        <w:tc>
          <w:tcPr>
            <w:tcW w:w="4390" w:type="dxa"/>
            <w:vAlign w:val="center"/>
          </w:tcPr>
          <w:p w14:paraId="6DCAD310" w14:textId="32B2A52C" w:rsidR="00DE5CDE" w:rsidRPr="002034C5" w:rsidRDefault="003D5708" w:rsidP="00DE5CDE">
            <w:pPr>
              <w:rPr>
                <w:i/>
                <w:iCs/>
              </w:rPr>
            </w:pPr>
            <w:r w:rsidRPr="003D5708">
              <w:rPr>
                <w:i/>
                <w:iCs/>
              </w:rPr>
              <w:drawing>
                <wp:inline distT="0" distB="0" distL="0" distR="0" wp14:anchorId="0A774934" wp14:editId="1D3FF68E">
                  <wp:extent cx="2650490" cy="2216785"/>
                  <wp:effectExtent l="0" t="0" r="0" b="0"/>
                  <wp:docPr id="197356059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356059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221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6" w:type="dxa"/>
            <w:vAlign w:val="center"/>
          </w:tcPr>
          <w:p w14:paraId="190FF4E4" w14:textId="13656E5E" w:rsidR="00DE5CDE" w:rsidRPr="002034C5" w:rsidRDefault="003D5708" w:rsidP="00DE5CDE">
            <w:pPr>
              <w:rPr>
                <w:i/>
                <w:iCs/>
              </w:rPr>
            </w:pPr>
            <w:r w:rsidRPr="003D5708">
              <w:rPr>
                <w:i/>
                <w:iCs/>
                <w:noProof/>
              </w:rPr>
              <w:drawing>
                <wp:inline distT="0" distB="0" distL="0" distR="0" wp14:anchorId="3547B9C8" wp14:editId="1BAEF8E3">
                  <wp:extent cx="2705100" cy="2268855"/>
                  <wp:effectExtent l="0" t="0" r="0" b="0"/>
                  <wp:docPr id="70539493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539493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226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5CDE" w:rsidRPr="00357017" w14:paraId="3B28F66D" w14:textId="77777777" w:rsidTr="00DE5CDE">
        <w:trPr>
          <w:trHeight w:val="325"/>
        </w:trPr>
        <w:tc>
          <w:tcPr>
            <w:tcW w:w="4390" w:type="dxa"/>
            <w:vAlign w:val="center"/>
          </w:tcPr>
          <w:p w14:paraId="72786817" w14:textId="7A65E604" w:rsidR="00DE5CDE" w:rsidRPr="00357017" w:rsidRDefault="00097361" w:rsidP="00DE5CDE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 xml:space="preserve">), </w:t>
            </w:r>
            <w:r w:rsidR="003D5708">
              <w:rPr>
                <w:color w:val="000000" w:themeColor="text1"/>
                <w:sz w:val="24"/>
                <w:szCs w:val="24"/>
              </w:rPr>
              <w:t>CLK</w:t>
            </w:r>
            <w:r>
              <w:rPr>
                <w:color w:val="000000" w:themeColor="text1"/>
                <w:sz w:val="24"/>
                <w:szCs w:val="24"/>
              </w:rPr>
              <w:t>: 0</w:t>
            </w:r>
            <w:r w:rsidR="003D5708">
              <w:rPr>
                <w:color w:val="000000" w:themeColor="text1"/>
                <w:sz w:val="24"/>
                <w:szCs w:val="24"/>
              </w:rPr>
              <w:t xml:space="preserve">, </w:t>
            </w:r>
            <w:r w:rsidR="003D5708">
              <w:rPr>
                <w:color w:val="000000" w:themeColor="text1"/>
                <w:sz w:val="24"/>
                <w:szCs w:val="24"/>
              </w:rPr>
              <w:t xml:space="preserve">OUTPUT: </w:t>
            </w:r>
            <w:r w:rsidR="003D5708">
              <w:rPr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4476" w:type="dxa"/>
            <w:vAlign w:val="center"/>
          </w:tcPr>
          <w:p w14:paraId="103E2548" w14:textId="02AF007D" w:rsidR="00DE5CDE" w:rsidRPr="00357017" w:rsidRDefault="00097361" w:rsidP="00DE5CDE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 xml:space="preserve">), </w:t>
            </w:r>
            <w:r w:rsidR="003D5708">
              <w:rPr>
                <w:color w:val="000000" w:themeColor="text1"/>
                <w:sz w:val="24"/>
                <w:szCs w:val="24"/>
              </w:rPr>
              <w:t>CLK</w:t>
            </w:r>
            <w:r>
              <w:rPr>
                <w:color w:val="000000" w:themeColor="text1"/>
                <w:sz w:val="24"/>
                <w:szCs w:val="24"/>
              </w:rPr>
              <w:t xml:space="preserve">: </w:t>
            </w:r>
            <w:r w:rsidR="003D5708">
              <w:rPr>
                <w:color w:val="000000" w:themeColor="text1"/>
                <w:sz w:val="24"/>
                <w:szCs w:val="24"/>
              </w:rPr>
              <w:t xml:space="preserve">1, </w:t>
            </w:r>
            <w:r w:rsidR="003D5708">
              <w:rPr>
                <w:color w:val="000000" w:themeColor="text1"/>
                <w:sz w:val="24"/>
                <w:szCs w:val="24"/>
              </w:rPr>
              <w:t xml:space="preserve">OUTPUT: </w:t>
            </w:r>
            <w:r w:rsidR="003D5708">
              <w:rPr>
                <w:color w:val="000000" w:themeColor="text1"/>
                <w:sz w:val="24"/>
                <w:szCs w:val="24"/>
              </w:rPr>
              <w:t>1</w:t>
            </w:r>
          </w:p>
        </w:tc>
      </w:tr>
      <w:tr w:rsidR="00DE5CDE" w14:paraId="16EF09DB" w14:textId="77777777" w:rsidTr="00DE5CDE">
        <w:trPr>
          <w:trHeight w:val="3659"/>
        </w:trPr>
        <w:tc>
          <w:tcPr>
            <w:tcW w:w="4390" w:type="dxa"/>
            <w:vAlign w:val="center"/>
          </w:tcPr>
          <w:p w14:paraId="2D828113" w14:textId="2A1C889F" w:rsidR="00DE5CDE" w:rsidRDefault="003D5708" w:rsidP="00DE5CDE">
            <w:r w:rsidRPr="003D5708">
              <w:drawing>
                <wp:inline distT="0" distB="0" distL="0" distR="0" wp14:anchorId="23B2050B" wp14:editId="7F784332">
                  <wp:extent cx="2650490" cy="2246630"/>
                  <wp:effectExtent l="0" t="0" r="0" b="1270"/>
                  <wp:docPr id="164740622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740622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224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6" w:type="dxa"/>
            <w:vAlign w:val="center"/>
          </w:tcPr>
          <w:p w14:paraId="029E88B4" w14:textId="378E78D1" w:rsidR="00DE5CDE" w:rsidRDefault="003D5708" w:rsidP="00DE5CDE">
            <w:r w:rsidRPr="003D5708">
              <w:rPr>
                <w:noProof/>
              </w:rPr>
              <w:drawing>
                <wp:inline distT="0" distB="0" distL="0" distR="0" wp14:anchorId="6FBDC410" wp14:editId="5E17875B">
                  <wp:extent cx="2705100" cy="2215515"/>
                  <wp:effectExtent l="0" t="0" r="0" b="0"/>
                  <wp:docPr id="100224476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224476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2215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5CDE" w:rsidRPr="00357017" w14:paraId="4AC07E80" w14:textId="77777777" w:rsidTr="00DE5CDE">
        <w:trPr>
          <w:trHeight w:val="290"/>
        </w:trPr>
        <w:tc>
          <w:tcPr>
            <w:tcW w:w="4390" w:type="dxa"/>
            <w:vAlign w:val="center"/>
          </w:tcPr>
          <w:p w14:paraId="6B59CD55" w14:textId="18950B5D" w:rsidR="00DE5CDE" w:rsidRPr="00357017" w:rsidRDefault="00097361" w:rsidP="00DE5CDE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 xml:space="preserve">), </w:t>
            </w:r>
            <w:r w:rsidR="003D5708">
              <w:rPr>
                <w:color w:val="000000" w:themeColor="text1"/>
                <w:sz w:val="24"/>
                <w:szCs w:val="24"/>
              </w:rPr>
              <w:t>CLK</w:t>
            </w:r>
            <w:r>
              <w:rPr>
                <w:color w:val="000000" w:themeColor="text1"/>
                <w:sz w:val="24"/>
                <w:szCs w:val="24"/>
              </w:rPr>
              <w:t xml:space="preserve">: </w:t>
            </w:r>
            <w:r w:rsidR="003D5708">
              <w:rPr>
                <w:color w:val="000000" w:themeColor="text1"/>
                <w:sz w:val="24"/>
                <w:szCs w:val="24"/>
              </w:rPr>
              <w:t xml:space="preserve">2, </w:t>
            </w:r>
            <w:r w:rsidR="003D5708">
              <w:rPr>
                <w:color w:val="000000" w:themeColor="text1"/>
                <w:sz w:val="24"/>
                <w:szCs w:val="24"/>
              </w:rPr>
              <w:t xml:space="preserve">OUTPUT: </w:t>
            </w:r>
            <w:r w:rsidR="003D5708"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4476" w:type="dxa"/>
            <w:vAlign w:val="center"/>
          </w:tcPr>
          <w:p w14:paraId="6F271E40" w14:textId="2B26E7D5" w:rsidR="00DE5CDE" w:rsidRPr="00357017" w:rsidRDefault="00097361" w:rsidP="00DE5CDE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 xml:space="preserve">), </w:t>
            </w:r>
            <w:r w:rsidR="003D5708">
              <w:rPr>
                <w:color w:val="000000" w:themeColor="text1"/>
                <w:sz w:val="24"/>
                <w:szCs w:val="24"/>
              </w:rPr>
              <w:t>CLK: 3, OUTPUT: 3</w:t>
            </w:r>
          </w:p>
        </w:tc>
      </w:tr>
      <w:tr w:rsidR="00097361" w:rsidRPr="00357017" w14:paraId="7B66FFED" w14:textId="77777777" w:rsidTr="00DE5CDE">
        <w:trPr>
          <w:trHeight w:val="290"/>
        </w:trPr>
        <w:tc>
          <w:tcPr>
            <w:tcW w:w="4390" w:type="dxa"/>
            <w:vAlign w:val="center"/>
          </w:tcPr>
          <w:p w14:paraId="7AB5208E" w14:textId="244374FC" w:rsidR="00097361" w:rsidRDefault="0004069D" w:rsidP="00DE5CDE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04069D">
              <w:rPr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4AEB9B53" wp14:editId="4BB291D6">
                  <wp:extent cx="2650490" cy="2201545"/>
                  <wp:effectExtent l="0" t="0" r="0" b="8255"/>
                  <wp:docPr id="18200258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00258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2201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6" w:type="dxa"/>
            <w:vAlign w:val="center"/>
          </w:tcPr>
          <w:p w14:paraId="11AED67C" w14:textId="15A1FBD2" w:rsidR="00097361" w:rsidRPr="00097361" w:rsidRDefault="0004069D" w:rsidP="00DE5CDE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04069D">
              <w:rPr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2465514" wp14:editId="5F3A83B5">
                  <wp:extent cx="2705100" cy="2190115"/>
                  <wp:effectExtent l="0" t="0" r="0" b="635"/>
                  <wp:docPr id="539513378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9513378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219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708" w:rsidRPr="00357017" w14:paraId="42853A1E" w14:textId="77777777" w:rsidTr="00DE5CDE">
        <w:trPr>
          <w:trHeight w:val="290"/>
        </w:trPr>
        <w:tc>
          <w:tcPr>
            <w:tcW w:w="4390" w:type="dxa"/>
            <w:vAlign w:val="center"/>
          </w:tcPr>
          <w:p w14:paraId="39751FBC" w14:textId="62E18431" w:rsidR="003D5708" w:rsidRDefault="003D5708" w:rsidP="003D5708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04069D">
              <w:rPr>
                <w:color w:val="000000" w:themeColor="text1"/>
              </w:rPr>
              <w:t>U=</w:t>
            </w:r>
            <w:r w:rsidR="0004069D" w:rsidRPr="0004069D">
              <w:rPr>
                <w:color w:val="000000" w:themeColor="text1"/>
              </w:rPr>
              <w:t>1</w:t>
            </w:r>
            <w:r w:rsidRPr="0004069D">
              <w:rPr>
                <w:color w:val="000000" w:themeColor="text1"/>
              </w:rPr>
              <w:t>(</w:t>
            </w:r>
            <w:r w:rsidR="0004069D" w:rsidRPr="0004069D">
              <w:rPr>
                <w:color w:val="0070C0"/>
              </w:rPr>
              <w:t>Down</w:t>
            </w:r>
            <w:r w:rsidRPr="0004069D">
              <w:rPr>
                <w:color w:val="0070C0"/>
              </w:rPr>
              <w:t>-counter</w:t>
            </w:r>
            <w:r w:rsidRPr="0004069D">
              <w:rPr>
                <w:color w:val="000000" w:themeColor="text1"/>
              </w:rPr>
              <w:t xml:space="preserve">), CLK: 0, OUTPUT: </w:t>
            </w:r>
            <w:r w:rsidRPr="0004069D">
              <w:rPr>
                <w:color w:val="000000" w:themeColor="text1"/>
              </w:rPr>
              <w:t>3</w:t>
            </w:r>
          </w:p>
        </w:tc>
        <w:tc>
          <w:tcPr>
            <w:tcW w:w="4476" w:type="dxa"/>
            <w:vAlign w:val="center"/>
          </w:tcPr>
          <w:p w14:paraId="5D4F33DB" w14:textId="2B67A439" w:rsidR="003D5708" w:rsidRPr="0004069D" w:rsidRDefault="003D5708" w:rsidP="003D5708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t>U=</w:t>
            </w:r>
            <w:proofErr w:type="gramStart"/>
            <w:r w:rsidR="0004069D">
              <w:rPr>
                <w:color w:val="000000" w:themeColor="text1"/>
              </w:rPr>
              <w:t>1</w:t>
            </w:r>
            <w:r w:rsidRPr="0004069D">
              <w:rPr>
                <w:color w:val="000000" w:themeColor="text1"/>
              </w:rPr>
              <w:t>(</w:t>
            </w:r>
            <w:r w:rsidR="0004069D" w:rsidRPr="0004069D">
              <w:rPr>
                <w:color w:val="FF0000"/>
              </w:rPr>
              <w:t xml:space="preserve"> </w:t>
            </w:r>
            <w:r w:rsidR="0004069D" w:rsidRPr="0004069D">
              <w:rPr>
                <w:color w:val="0070C0"/>
              </w:rPr>
              <w:t>Down</w:t>
            </w:r>
            <w:proofErr w:type="gramEnd"/>
            <w:r w:rsidR="0004069D" w:rsidRPr="0004069D">
              <w:rPr>
                <w:color w:val="0070C0"/>
              </w:rPr>
              <w:t>-counter</w:t>
            </w:r>
            <w:r w:rsidR="0004069D" w:rsidRPr="0004069D">
              <w:rPr>
                <w:color w:val="0070C0"/>
              </w:rPr>
              <w:t xml:space="preserve"> </w:t>
            </w:r>
            <w:r w:rsidRPr="0004069D">
              <w:rPr>
                <w:color w:val="000000" w:themeColor="text1"/>
              </w:rPr>
              <w:t xml:space="preserve">), CLK: 1, OUTPUT: </w:t>
            </w:r>
            <w:r w:rsidR="0004069D" w:rsidRPr="0004069D">
              <w:rPr>
                <w:color w:val="000000" w:themeColor="text1"/>
              </w:rPr>
              <w:t>2</w:t>
            </w:r>
          </w:p>
        </w:tc>
      </w:tr>
      <w:tr w:rsidR="004E7D23" w:rsidRPr="00357017" w14:paraId="2611EEA4" w14:textId="77777777" w:rsidTr="00DE5CDE">
        <w:trPr>
          <w:trHeight w:val="290"/>
        </w:trPr>
        <w:tc>
          <w:tcPr>
            <w:tcW w:w="4390" w:type="dxa"/>
            <w:vAlign w:val="center"/>
          </w:tcPr>
          <w:p w14:paraId="3253E264" w14:textId="752ABA1A" w:rsidR="004E7D23" w:rsidRPr="004E7D23" w:rsidRDefault="0004069D" w:rsidP="00DE5CDE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lastRenderedPageBreak/>
              <w:drawing>
                <wp:inline distT="0" distB="0" distL="0" distR="0" wp14:anchorId="03326A64" wp14:editId="40282404">
                  <wp:extent cx="2650490" cy="2138680"/>
                  <wp:effectExtent l="0" t="0" r="0" b="0"/>
                  <wp:docPr id="27441873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41873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213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6" w:type="dxa"/>
            <w:vAlign w:val="center"/>
          </w:tcPr>
          <w:p w14:paraId="5720F2DD" w14:textId="3335DD22" w:rsidR="004E7D23" w:rsidRPr="004E7D23" w:rsidRDefault="0004069D" w:rsidP="00DE5CDE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drawing>
                <wp:inline distT="0" distB="0" distL="0" distR="0" wp14:anchorId="347133B3" wp14:editId="75D92567">
                  <wp:extent cx="2705100" cy="2239645"/>
                  <wp:effectExtent l="0" t="0" r="0" b="8255"/>
                  <wp:docPr id="88420764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207646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2239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708" w:rsidRPr="00357017" w14:paraId="1457F817" w14:textId="77777777" w:rsidTr="00DE5CDE">
        <w:trPr>
          <w:trHeight w:val="290"/>
        </w:trPr>
        <w:tc>
          <w:tcPr>
            <w:tcW w:w="4390" w:type="dxa"/>
            <w:vAlign w:val="center"/>
          </w:tcPr>
          <w:p w14:paraId="18FCC1B4" w14:textId="0E75DB1C" w:rsidR="003D5708" w:rsidRPr="0004069D" w:rsidRDefault="003D5708" w:rsidP="003D5708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t>U=</w:t>
            </w:r>
            <w:r w:rsidR="0004069D">
              <w:rPr>
                <w:color w:val="000000" w:themeColor="text1"/>
              </w:rPr>
              <w:t>1</w:t>
            </w:r>
            <w:r w:rsidRPr="0004069D">
              <w:rPr>
                <w:color w:val="000000" w:themeColor="text1"/>
              </w:rPr>
              <w:t>(</w:t>
            </w:r>
            <w:r w:rsidR="0004069D" w:rsidRPr="0004069D">
              <w:rPr>
                <w:color w:val="0070C0"/>
              </w:rPr>
              <w:t>Down</w:t>
            </w:r>
            <w:r w:rsidRPr="0004069D">
              <w:rPr>
                <w:color w:val="0070C0"/>
              </w:rPr>
              <w:t>-counter</w:t>
            </w:r>
            <w:r w:rsidRPr="0004069D">
              <w:rPr>
                <w:color w:val="000000" w:themeColor="text1"/>
              </w:rPr>
              <w:t xml:space="preserve">), CLK: 2, OUTPUT: </w:t>
            </w:r>
            <w:r w:rsidR="0004069D">
              <w:rPr>
                <w:color w:val="000000" w:themeColor="text1"/>
              </w:rPr>
              <w:t>1</w:t>
            </w:r>
          </w:p>
        </w:tc>
        <w:tc>
          <w:tcPr>
            <w:tcW w:w="4476" w:type="dxa"/>
            <w:vAlign w:val="center"/>
          </w:tcPr>
          <w:p w14:paraId="339FCBBE" w14:textId="365640C5" w:rsidR="003D5708" w:rsidRPr="0004069D" w:rsidRDefault="003D5708" w:rsidP="003D5708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t>U=</w:t>
            </w:r>
            <w:r w:rsidR="0004069D">
              <w:rPr>
                <w:color w:val="000000" w:themeColor="text1"/>
              </w:rPr>
              <w:t>1</w:t>
            </w:r>
            <w:r w:rsidRPr="0004069D">
              <w:rPr>
                <w:color w:val="000000" w:themeColor="text1"/>
              </w:rPr>
              <w:t>(</w:t>
            </w:r>
            <w:r w:rsidR="0004069D" w:rsidRPr="0004069D">
              <w:rPr>
                <w:color w:val="0070C0"/>
              </w:rPr>
              <w:t>Down</w:t>
            </w:r>
            <w:r w:rsidRPr="0004069D">
              <w:rPr>
                <w:color w:val="0070C0"/>
              </w:rPr>
              <w:t>-counter</w:t>
            </w:r>
            <w:r w:rsidRPr="0004069D">
              <w:rPr>
                <w:color w:val="000000" w:themeColor="text1"/>
              </w:rPr>
              <w:t xml:space="preserve">), CLK: 3, OUTPUT: </w:t>
            </w:r>
            <w:r w:rsidR="0004069D">
              <w:rPr>
                <w:color w:val="000000" w:themeColor="text1"/>
              </w:rPr>
              <w:t>0</w:t>
            </w:r>
          </w:p>
        </w:tc>
      </w:tr>
    </w:tbl>
    <w:p w14:paraId="14B2B3F1" w14:textId="77DC4904" w:rsidR="009F4741" w:rsidRPr="006E0E5F" w:rsidRDefault="00D12F86" w:rsidP="009F4741">
      <w:pPr>
        <w:pStyle w:val="a3"/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ind w:leftChars="0" w:left="363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Figure </w:t>
      </w:r>
      <w:proofErr w:type="gramStart"/>
      <w:r w:rsidR="00EB36D9" w:rsidRPr="006E0E5F"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Pr="006E0E5F">
        <w:rPr>
          <w:rFonts w:ascii="Times New Roman" w:hAnsi="Times New Roman" w:cs="Times New Roman"/>
          <w:b/>
          <w:bCs/>
          <w:sz w:val="28"/>
          <w:szCs w:val="28"/>
        </w:rPr>
        <w:t>Circuit</w:t>
      </w:r>
      <w:proofErr w:type="gramEnd"/>
      <w:r w:rsidRPr="006E0E5F">
        <w:rPr>
          <w:rFonts w:ascii="Times New Roman" w:hAnsi="Times New Roman" w:cs="Times New Roman"/>
          <w:b/>
          <w:bCs/>
          <w:sz w:val="28"/>
          <w:szCs w:val="28"/>
        </w:rPr>
        <w:t xml:space="preserve"> Output</w:t>
      </w:r>
    </w:p>
    <w:p w14:paraId="5659E9E9" w14:textId="77777777" w:rsidR="009F4741" w:rsidRDefault="009F4741" w:rsidP="009F4741">
      <w:pPr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jc w:val="left"/>
        <w:rPr>
          <w:sz w:val="20"/>
          <w:szCs w:val="20"/>
        </w:rPr>
      </w:pPr>
    </w:p>
    <w:p w14:paraId="1F4BCFF1" w14:textId="45E7F757" w:rsidR="009F4741" w:rsidRPr="009F4741" w:rsidRDefault="00C95B6B" w:rsidP="009F4741">
      <w:pPr>
        <w:widowControl w:val="0"/>
        <w:tabs>
          <w:tab w:val="left" w:pos="820"/>
          <w:tab w:val="left" w:pos="821"/>
        </w:tabs>
        <w:autoSpaceDE w:val="0"/>
        <w:autoSpaceDN w:val="0"/>
        <w:spacing w:before="139" w:line="240" w:lineRule="auto"/>
        <w:jc w:val="left"/>
        <w:rPr>
          <w:rFonts w:hint="eastAsia"/>
          <w:sz w:val="20"/>
          <w:szCs w:val="18"/>
        </w:rPr>
      </w:pPr>
      <w:r>
        <w:rPr>
          <w:sz w:val="20"/>
          <w:szCs w:val="20"/>
        </w:rPr>
        <w:t>Logisim</w:t>
      </w:r>
      <w:r>
        <w:rPr>
          <w:rFonts w:hint="eastAsia"/>
          <w:sz w:val="20"/>
          <w:szCs w:val="20"/>
        </w:rPr>
        <w:t>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이용해서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다음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같은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Up-Down </w:t>
      </w:r>
      <w:r>
        <w:rPr>
          <w:rFonts w:hint="eastAsia"/>
          <w:sz w:val="20"/>
          <w:szCs w:val="20"/>
        </w:rPr>
        <w:t>C</w:t>
      </w:r>
      <w:r>
        <w:rPr>
          <w:sz w:val="20"/>
          <w:szCs w:val="20"/>
        </w:rPr>
        <w:t>ounter 7-Segment</w:t>
      </w:r>
      <w:r>
        <w:rPr>
          <w:rFonts w:hint="eastAsia"/>
          <w:sz w:val="20"/>
          <w:szCs w:val="20"/>
        </w:rPr>
        <w:t>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구현하였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위의</w:t>
      </w:r>
      <w:r>
        <w:rPr>
          <w:rFonts w:hint="eastAsia"/>
          <w:sz w:val="20"/>
          <w:szCs w:val="20"/>
        </w:rPr>
        <w:t xml:space="preserve"> C</w:t>
      </w:r>
      <w:r>
        <w:rPr>
          <w:sz w:val="20"/>
          <w:szCs w:val="20"/>
        </w:rPr>
        <w:t>ircuit</w:t>
      </w:r>
      <w:r>
        <w:rPr>
          <w:rFonts w:hint="eastAsia"/>
          <w:sz w:val="20"/>
          <w:szCs w:val="20"/>
        </w:rPr>
        <w:t>은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0</w:t>
      </w:r>
      <w:r>
        <w:rPr>
          <w:rFonts w:hint="eastAsia"/>
          <w:sz w:val="20"/>
          <w:szCs w:val="20"/>
        </w:rPr>
        <w:t>부터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3</w:t>
      </w:r>
      <w:r>
        <w:rPr>
          <w:rFonts w:hint="eastAsia"/>
          <w:sz w:val="20"/>
          <w:szCs w:val="20"/>
        </w:rPr>
        <w:t>까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출력되는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2-bit </w:t>
      </w:r>
      <w:r>
        <w:rPr>
          <w:rFonts w:hint="eastAsia"/>
          <w:sz w:val="20"/>
          <w:szCs w:val="20"/>
        </w:rPr>
        <w:t>7</w:t>
      </w:r>
      <w:r>
        <w:rPr>
          <w:sz w:val="20"/>
          <w:szCs w:val="20"/>
        </w:rPr>
        <w:t>-Segment</w:t>
      </w:r>
      <w:r>
        <w:rPr>
          <w:rFonts w:hint="eastAsia"/>
          <w:sz w:val="20"/>
          <w:szCs w:val="20"/>
        </w:rPr>
        <w:t>이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Input (U)</w:t>
      </w:r>
      <w:r>
        <w:rPr>
          <w:rFonts w:hint="eastAsia"/>
          <w:sz w:val="20"/>
          <w:szCs w:val="20"/>
        </w:rPr>
        <w:t>에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0</w:t>
      </w:r>
      <w:r>
        <w:rPr>
          <w:rFonts w:hint="eastAsia"/>
          <w:sz w:val="20"/>
          <w:szCs w:val="20"/>
        </w:rPr>
        <w:t>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주면</w:t>
      </w:r>
      <w:r>
        <w:rPr>
          <w:rFonts w:hint="eastAsia"/>
          <w:sz w:val="20"/>
          <w:szCs w:val="20"/>
        </w:rPr>
        <w:t xml:space="preserve"> U</w:t>
      </w:r>
      <w:r>
        <w:rPr>
          <w:sz w:val="20"/>
          <w:szCs w:val="20"/>
        </w:rPr>
        <w:t>p-Counter</w:t>
      </w:r>
      <w:r>
        <w:rPr>
          <w:rFonts w:hint="eastAsia"/>
          <w:sz w:val="20"/>
          <w:szCs w:val="20"/>
        </w:rPr>
        <w:t>를</w:t>
      </w:r>
      <w:r>
        <w:rPr>
          <w:sz w:val="20"/>
          <w:szCs w:val="20"/>
        </w:rPr>
        <w:t>, Input (</w:t>
      </w:r>
      <w:r>
        <w:rPr>
          <w:rFonts w:hint="eastAsia"/>
          <w:sz w:val="20"/>
          <w:szCs w:val="20"/>
        </w:rPr>
        <w:t>U</w:t>
      </w:r>
      <w:r>
        <w:rPr>
          <w:sz w:val="20"/>
          <w:szCs w:val="20"/>
        </w:rPr>
        <w:t>)</w:t>
      </w:r>
      <w:r>
        <w:rPr>
          <w:rFonts w:hint="eastAsia"/>
          <w:sz w:val="20"/>
          <w:szCs w:val="20"/>
        </w:rPr>
        <w:t>에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>
        <w:rPr>
          <w:rFonts w:hint="eastAsia"/>
          <w:sz w:val="20"/>
          <w:szCs w:val="20"/>
        </w:rPr>
        <w:t>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주면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Down-Counter</w:t>
      </w:r>
      <w:r>
        <w:rPr>
          <w:rFonts w:hint="eastAsia"/>
          <w:sz w:val="20"/>
          <w:szCs w:val="20"/>
        </w:rPr>
        <w:t>의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역할을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한다</w:t>
      </w:r>
      <w:r>
        <w:rPr>
          <w:rFonts w:hint="eastAsia"/>
          <w:sz w:val="20"/>
          <w:szCs w:val="20"/>
        </w:rPr>
        <w:t xml:space="preserve">. </w:t>
      </w:r>
      <w:r>
        <w:rPr>
          <w:rFonts w:hint="eastAsia"/>
          <w:sz w:val="20"/>
          <w:szCs w:val="20"/>
        </w:rPr>
        <w:t>이후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CLK</w:t>
      </w:r>
      <w:r>
        <w:rPr>
          <w:rFonts w:hint="eastAsia"/>
          <w:sz w:val="20"/>
          <w:szCs w:val="20"/>
        </w:rPr>
        <w:t>에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신호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들어오고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나갈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때마다</w:t>
      </w:r>
      <w:r>
        <w:rPr>
          <w:rFonts w:hint="eastAsia"/>
          <w:sz w:val="20"/>
          <w:szCs w:val="20"/>
        </w:rPr>
        <w:t xml:space="preserve"> C</w:t>
      </w:r>
      <w:r>
        <w:rPr>
          <w:sz w:val="20"/>
          <w:szCs w:val="20"/>
        </w:rPr>
        <w:t>ounting</w:t>
      </w:r>
      <w:r>
        <w:rPr>
          <w:rFonts w:hint="eastAsia"/>
          <w:sz w:val="20"/>
          <w:szCs w:val="20"/>
        </w:rPr>
        <w:t>이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진행된다</w:t>
      </w:r>
      <w:r>
        <w:rPr>
          <w:rFonts w:hint="eastAsia"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X</w:t>
      </w:r>
      <w:r>
        <w:rPr>
          <w:sz w:val="20"/>
          <w:szCs w:val="20"/>
        </w:rPr>
        <w:t>OR gate 2</w:t>
      </w:r>
      <w:r>
        <w:rPr>
          <w:rFonts w:hint="eastAsia"/>
          <w:sz w:val="20"/>
          <w:szCs w:val="20"/>
        </w:rPr>
        <w:t>개와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D-FF </w:t>
      </w:r>
      <w:r>
        <w:rPr>
          <w:rFonts w:hint="eastAsia"/>
          <w:sz w:val="20"/>
          <w:szCs w:val="20"/>
        </w:rPr>
        <w:t>2</w:t>
      </w:r>
      <w:r>
        <w:rPr>
          <w:rFonts w:hint="eastAsia"/>
          <w:sz w:val="20"/>
          <w:szCs w:val="20"/>
        </w:rPr>
        <w:t>개를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이용하였으며</w:t>
      </w:r>
      <w:r>
        <w:rPr>
          <w:rFonts w:hint="eastAsia"/>
          <w:sz w:val="20"/>
          <w:szCs w:val="20"/>
        </w:rPr>
        <w:t xml:space="preserve"> </w:t>
      </w:r>
      <w:r w:rsidR="008560C1">
        <w:rPr>
          <w:sz w:val="20"/>
          <w:szCs w:val="20"/>
        </w:rPr>
        <w:t>7-Segmen</w:t>
      </w:r>
      <w:r w:rsidR="008560C1">
        <w:rPr>
          <w:rFonts w:hint="eastAsia"/>
          <w:sz w:val="20"/>
          <w:szCs w:val="20"/>
        </w:rPr>
        <w:t>t</w:t>
      </w:r>
      <w:r w:rsidR="008560C1">
        <w:rPr>
          <w:rFonts w:hint="eastAsia"/>
          <w:sz w:val="20"/>
          <w:szCs w:val="20"/>
        </w:rPr>
        <w:t>는</w:t>
      </w:r>
      <w:r w:rsidR="008560C1">
        <w:rPr>
          <w:rFonts w:hint="eastAsia"/>
          <w:sz w:val="20"/>
          <w:szCs w:val="20"/>
        </w:rPr>
        <w:t xml:space="preserve"> L</w:t>
      </w:r>
      <w:r w:rsidR="008560C1">
        <w:rPr>
          <w:sz w:val="20"/>
          <w:szCs w:val="20"/>
        </w:rPr>
        <w:t>AB#1</w:t>
      </w:r>
      <w:r w:rsidR="008560C1">
        <w:rPr>
          <w:rFonts w:hint="eastAsia"/>
          <w:sz w:val="20"/>
          <w:szCs w:val="20"/>
        </w:rPr>
        <w:t>에서</w:t>
      </w:r>
      <w:r w:rsidR="008560C1">
        <w:rPr>
          <w:rFonts w:hint="eastAsia"/>
          <w:sz w:val="20"/>
          <w:szCs w:val="20"/>
        </w:rPr>
        <w:t xml:space="preserve"> </w:t>
      </w:r>
      <w:r w:rsidR="008560C1">
        <w:rPr>
          <w:rFonts w:hint="eastAsia"/>
          <w:sz w:val="20"/>
          <w:szCs w:val="20"/>
        </w:rPr>
        <w:t>구현한</w:t>
      </w:r>
      <w:r w:rsidR="008560C1">
        <w:rPr>
          <w:rFonts w:hint="eastAsia"/>
          <w:sz w:val="20"/>
          <w:szCs w:val="20"/>
        </w:rPr>
        <w:t xml:space="preserve"> </w:t>
      </w:r>
      <w:r w:rsidR="008560C1">
        <w:rPr>
          <w:rFonts w:hint="eastAsia"/>
          <w:sz w:val="20"/>
          <w:szCs w:val="20"/>
        </w:rPr>
        <w:t>것을</w:t>
      </w:r>
      <w:r w:rsidR="008560C1">
        <w:rPr>
          <w:rFonts w:hint="eastAsia"/>
          <w:sz w:val="20"/>
          <w:szCs w:val="20"/>
        </w:rPr>
        <w:t xml:space="preserve"> </w:t>
      </w:r>
      <w:r w:rsidR="008560C1">
        <w:rPr>
          <w:rFonts w:hint="eastAsia"/>
          <w:sz w:val="20"/>
          <w:szCs w:val="20"/>
        </w:rPr>
        <w:t>활용하였다</w:t>
      </w:r>
      <w:r w:rsidR="008560C1">
        <w:rPr>
          <w:rFonts w:hint="eastAsia"/>
          <w:sz w:val="20"/>
          <w:szCs w:val="20"/>
        </w:rPr>
        <w:t>.</w:t>
      </w:r>
    </w:p>
    <w:p w14:paraId="7F5265E6" w14:textId="409CDA53" w:rsidR="008C21FF" w:rsidRDefault="008C21FF" w:rsidP="008C21FF">
      <w:pPr>
        <w:pStyle w:val="2"/>
      </w:pPr>
      <w:r>
        <w:t>Results and Discussion</w:t>
      </w:r>
    </w:p>
    <w:p w14:paraId="2EDCB358" w14:textId="29DBD489" w:rsidR="008C21FF" w:rsidRPr="00DF247D" w:rsidRDefault="008C21FF" w:rsidP="008C21FF">
      <w:pPr>
        <w:pStyle w:val="3"/>
      </w:pPr>
      <w:r>
        <w:t xml:space="preserve">Demo Video </w:t>
      </w:r>
    </w:p>
    <w:p w14:paraId="191218AB" w14:textId="2AE04C5E" w:rsidR="00014E08" w:rsidRPr="00014E08" w:rsidRDefault="00000000" w:rsidP="00022990">
      <w:pPr>
        <w:rPr>
          <w:rFonts w:hint="eastAsia"/>
          <w:bCs/>
          <w:color w:val="000000" w:themeColor="text1"/>
          <w:sz w:val="20"/>
          <w:szCs w:val="20"/>
        </w:rPr>
      </w:pPr>
      <w:hyperlink r:id="rId24" w:history="1">
        <w:r w:rsidR="00014E08" w:rsidRPr="00304C52">
          <w:rPr>
            <w:rStyle w:val="ad"/>
            <w:bCs/>
            <w:sz w:val="20"/>
            <w:szCs w:val="20"/>
          </w:rPr>
          <w:t>https://youtu.be/rsQgc</w:t>
        </w:r>
        <w:r w:rsidR="00014E08" w:rsidRPr="00304C52">
          <w:rPr>
            <w:rStyle w:val="ad"/>
            <w:bCs/>
            <w:sz w:val="20"/>
            <w:szCs w:val="20"/>
          </w:rPr>
          <w:t>M</w:t>
        </w:r>
        <w:r w:rsidR="00014E08" w:rsidRPr="00304C52">
          <w:rPr>
            <w:rStyle w:val="ad"/>
            <w:bCs/>
            <w:sz w:val="20"/>
            <w:szCs w:val="20"/>
          </w:rPr>
          <w:t>QciZw</w:t>
        </w:r>
      </w:hyperlink>
    </w:p>
    <w:p w14:paraId="4CDFD7F9" w14:textId="163D0C19" w:rsidR="00FA030A" w:rsidRDefault="00FA030A" w:rsidP="00FA030A">
      <w:pPr>
        <w:pStyle w:val="3"/>
      </w:pPr>
      <w:r>
        <w:t>Results</w:t>
      </w:r>
    </w:p>
    <w:p w14:paraId="5A3A308F" w14:textId="789A1728" w:rsidR="00EB36D9" w:rsidRPr="00EB36D9" w:rsidRDefault="00EB36D9" w:rsidP="00EB36D9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A7749A0" wp14:editId="5D504EC6">
            <wp:extent cx="2069126" cy="2758911"/>
            <wp:effectExtent l="0" t="1905" r="5715" b="5715"/>
            <wp:docPr id="343518353" name="그림 1" descr="전자제품, 전자 공학, 회로 구성요소, 전자 부품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518353" name="그림 1" descr="전자제품, 전자 공학, 회로 구성요소, 전자 부품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074293" cy="276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A54ED" w14:textId="11956214" w:rsidR="00EB36D9" w:rsidRPr="006E0E5F" w:rsidRDefault="00EB36D9" w:rsidP="00EB36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E0E5F">
        <w:rPr>
          <w:rFonts w:ascii="Times New Roman" w:hAnsi="Times New Roman" w:cs="Times New Roman"/>
          <w:b/>
          <w:sz w:val="28"/>
          <w:szCs w:val="28"/>
        </w:rPr>
        <w:t xml:space="preserve">Fig </w:t>
      </w:r>
      <w:r w:rsidRPr="006E0E5F">
        <w:rPr>
          <w:rFonts w:ascii="Times New Roman" w:hAnsi="Times New Roman" w:cs="Times New Roman"/>
          <w:b/>
          <w:sz w:val="28"/>
          <w:szCs w:val="28"/>
        </w:rPr>
        <w:t>4. Actual Circuit</w:t>
      </w:r>
    </w:p>
    <w:p w14:paraId="2FDCB903" w14:textId="2C13482C" w:rsidR="00EB36D9" w:rsidRPr="00EB36D9" w:rsidRDefault="00EB36D9" w:rsidP="00EB36D9">
      <w:pPr>
        <w:jc w:val="center"/>
        <w:rPr>
          <w:rFonts w:hint="eastAsia"/>
        </w:rPr>
      </w:pPr>
    </w:p>
    <w:tbl>
      <w:tblPr>
        <w:tblStyle w:val="a4"/>
        <w:tblpPr w:leftFromText="142" w:rightFromText="142" w:vertAnchor="page" w:horzAnchor="margin" w:tblpY="1795"/>
        <w:tblW w:w="8824" w:type="dxa"/>
        <w:tblLayout w:type="fixed"/>
        <w:tblLook w:val="04A0" w:firstRow="1" w:lastRow="0" w:firstColumn="1" w:lastColumn="0" w:noHBand="0" w:noVBand="1"/>
      </w:tblPr>
      <w:tblGrid>
        <w:gridCol w:w="4369"/>
        <w:gridCol w:w="4455"/>
      </w:tblGrid>
      <w:tr w:rsidR="0004069D" w:rsidRPr="002034C5" w14:paraId="2C240B8E" w14:textId="77777777" w:rsidTr="00EB36D9">
        <w:trPr>
          <w:trHeight w:val="3167"/>
        </w:trPr>
        <w:tc>
          <w:tcPr>
            <w:tcW w:w="4369" w:type="dxa"/>
            <w:vAlign w:val="center"/>
          </w:tcPr>
          <w:p w14:paraId="08CE99EA" w14:textId="14A7544D" w:rsidR="0004069D" w:rsidRPr="002034C5" w:rsidRDefault="00EB36D9" w:rsidP="00EB36D9">
            <w:pPr>
              <w:rPr>
                <w:i/>
                <w:i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259C066" wp14:editId="7836EC42">
                  <wp:extent cx="2650490" cy="1558290"/>
                  <wp:effectExtent l="0" t="0" r="0" b="3810"/>
                  <wp:docPr id="57287966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2879666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1558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5" w:type="dxa"/>
            <w:vAlign w:val="center"/>
          </w:tcPr>
          <w:p w14:paraId="78F362D9" w14:textId="289F2AEF" w:rsidR="0004069D" w:rsidRPr="002034C5" w:rsidRDefault="00EB36D9" w:rsidP="00EB36D9">
            <w:pPr>
              <w:rPr>
                <w:i/>
                <w:iCs/>
              </w:rPr>
            </w:pPr>
            <w:r>
              <w:rPr>
                <w:noProof/>
              </w:rPr>
              <w:drawing>
                <wp:inline distT="0" distB="0" distL="0" distR="0" wp14:anchorId="7D3EE9AA" wp14:editId="71970C9A">
                  <wp:extent cx="2705100" cy="1662430"/>
                  <wp:effectExtent l="0" t="0" r="0" b="0"/>
                  <wp:docPr id="201541991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541991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1662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69D" w:rsidRPr="00357017" w14:paraId="0050D41A" w14:textId="77777777" w:rsidTr="00EB36D9">
        <w:trPr>
          <w:trHeight w:val="300"/>
        </w:trPr>
        <w:tc>
          <w:tcPr>
            <w:tcW w:w="4369" w:type="dxa"/>
            <w:vAlign w:val="center"/>
          </w:tcPr>
          <w:p w14:paraId="7DDC0FA3" w14:textId="77777777" w:rsidR="0004069D" w:rsidRPr="00357017" w:rsidRDefault="0004069D" w:rsidP="00EB36D9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>), CLK: 0, OUTPUT: 0</w:t>
            </w:r>
          </w:p>
        </w:tc>
        <w:tc>
          <w:tcPr>
            <w:tcW w:w="4455" w:type="dxa"/>
            <w:vAlign w:val="center"/>
          </w:tcPr>
          <w:p w14:paraId="7E50E43C" w14:textId="77777777" w:rsidR="0004069D" w:rsidRPr="00357017" w:rsidRDefault="0004069D" w:rsidP="00EB36D9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>), CLK: 1, OUTPUT: 1</w:t>
            </w:r>
          </w:p>
        </w:tc>
      </w:tr>
      <w:tr w:rsidR="0004069D" w14:paraId="5C70938E" w14:textId="77777777" w:rsidTr="00EB36D9">
        <w:trPr>
          <w:trHeight w:val="3391"/>
        </w:trPr>
        <w:tc>
          <w:tcPr>
            <w:tcW w:w="4369" w:type="dxa"/>
            <w:vAlign w:val="center"/>
          </w:tcPr>
          <w:p w14:paraId="37E59820" w14:textId="516A2A42" w:rsidR="0004069D" w:rsidRDefault="00EB36D9" w:rsidP="00EB36D9">
            <w:r>
              <w:rPr>
                <w:noProof/>
              </w:rPr>
              <w:drawing>
                <wp:inline distT="0" distB="0" distL="0" distR="0" wp14:anchorId="70E40116" wp14:editId="760AA465">
                  <wp:extent cx="2650490" cy="1703705"/>
                  <wp:effectExtent l="0" t="0" r="0" b="0"/>
                  <wp:docPr id="3741500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415007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1703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5" w:type="dxa"/>
            <w:vAlign w:val="center"/>
          </w:tcPr>
          <w:p w14:paraId="7E09E3AE" w14:textId="2FB35349" w:rsidR="0004069D" w:rsidRDefault="00EB36D9" w:rsidP="00EB36D9">
            <w:r>
              <w:rPr>
                <w:noProof/>
              </w:rPr>
              <w:drawing>
                <wp:inline distT="0" distB="0" distL="0" distR="0" wp14:anchorId="0D8ED796" wp14:editId="3BF15495">
                  <wp:extent cx="2705100" cy="1499235"/>
                  <wp:effectExtent l="0" t="0" r="0" b="5715"/>
                  <wp:docPr id="34031705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317059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1499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69D" w:rsidRPr="00357017" w14:paraId="1E85624D" w14:textId="77777777" w:rsidTr="00EB36D9">
        <w:trPr>
          <w:trHeight w:val="267"/>
        </w:trPr>
        <w:tc>
          <w:tcPr>
            <w:tcW w:w="4369" w:type="dxa"/>
            <w:vAlign w:val="center"/>
          </w:tcPr>
          <w:p w14:paraId="65D9867A" w14:textId="77777777" w:rsidR="0004069D" w:rsidRPr="00357017" w:rsidRDefault="0004069D" w:rsidP="00EB36D9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>), CLK: 2, OUTPUT: 2</w:t>
            </w:r>
          </w:p>
        </w:tc>
        <w:tc>
          <w:tcPr>
            <w:tcW w:w="4455" w:type="dxa"/>
            <w:vAlign w:val="center"/>
          </w:tcPr>
          <w:p w14:paraId="6508D2A1" w14:textId="77777777" w:rsidR="0004069D" w:rsidRPr="00357017" w:rsidRDefault="0004069D" w:rsidP="00EB36D9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=0(</w:t>
            </w:r>
            <w:r w:rsidRPr="003D5708">
              <w:rPr>
                <w:color w:val="FF0000"/>
                <w:sz w:val="24"/>
                <w:szCs w:val="24"/>
              </w:rPr>
              <w:t>Up-counter</w:t>
            </w:r>
            <w:r>
              <w:rPr>
                <w:color w:val="000000" w:themeColor="text1"/>
                <w:sz w:val="24"/>
                <w:szCs w:val="24"/>
              </w:rPr>
              <w:t>), CLK: 3, OUTPUT: 3</w:t>
            </w:r>
          </w:p>
        </w:tc>
      </w:tr>
      <w:tr w:rsidR="0004069D" w:rsidRPr="00097361" w14:paraId="74A2826B" w14:textId="77777777" w:rsidTr="00EB36D9">
        <w:trPr>
          <w:trHeight w:val="267"/>
        </w:trPr>
        <w:tc>
          <w:tcPr>
            <w:tcW w:w="4369" w:type="dxa"/>
            <w:vAlign w:val="center"/>
          </w:tcPr>
          <w:p w14:paraId="7E18E874" w14:textId="2777BE61" w:rsidR="0004069D" w:rsidRDefault="00EB36D9" w:rsidP="00EB36D9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7CF4EA1" wp14:editId="27084397">
                  <wp:extent cx="2650490" cy="1606550"/>
                  <wp:effectExtent l="0" t="0" r="0" b="0"/>
                  <wp:docPr id="29832953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2953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1606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5" w:type="dxa"/>
            <w:vAlign w:val="center"/>
          </w:tcPr>
          <w:p w14:paraId="1C9AAB18" w14:textId="78EC53C0" w:rsidR="0004069D" w:rsidRPr="00097361" w:rsidRDefault="00EB36D9" w:rsidP="00EB36D9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D55D4D4" wp14:editId="00D28809">
                  <wp:extent cx="2705100" cy="1671955"/>
                  <wp:effectExtent l="0" t="0" r="0" b="4445"/>
                  <wp:docPr id="2026168982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6168982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69D" w:rsidRPr="0004069D" w14:paraId="31B7826F" w14:textId="77777777" w:rsidTr="00EB36D9">
        <w:trPr>
          <w:trHeight w:val="267"/>
        </w:trPr>
        <w:tc>
          <w:tcPr>
            <w:tcW w:w="4369" w:type="dxa"/>
            <w:vAlign w:val="center"/>
          </w:tcPr>
          <w:p w14:paraId="197246BF" w14:textId="77777777" w:rsidR="0004069D" w:rsidRDefault="0004069D" w:rsidP="00EB36D9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04069D">
              <w:rPr>
                <w:color w:val="000000" w:themeColor="text1"/>
              </w:rPr>
              <w:t>U=1(</w:t>
            </w:r>
            <w:r w:rsidRPr="0004069D">
              <w:rPr>
                <w:color w:val="0070C0"/>
              </w:rPr>
              <w:t>Down-counter</w:t>
            </w:r>
            <w:r w:rsidRPr="0004069D">
              <w:rPr>
                <w:color w:val="000000" w:themeColor="text1"/>
              </w:rPr>
              <w:t>), CLK: 0, OUTPUT: 3</w:t>
            </w:r>
          </w:p>
        </w:tc>
        <w:tc>
          <w:tcPr>
            <w:tcW w:w="4455" w:type="dxa"/>
            <w:vAlign w:val="center"/>
          </w:tcPr>
          <w:p w14:paraId="5010DB3D" w14:textId="77777777" w:rsidR="0004069D" w:rsidRPr="0004069D" w:rsidRDefault="0004069D" w:rsidP="00EB36D9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t>U=</w:t>
            </w:r>
            <w:proofErr w:type="gramStart"/>
            <w:r>
              <w:rPr>
                <w:color w:val="000000" w:themeColor="text1"/>
              </w:rPr>
              <w:t>1</w:t>
            </w:r>
            <w:r w:rsidRPr="0004069D">
              <w:rPr>
                <w:color w:val="000000" w:themeColor="text1"/>
              </w:rPr>
              <w:t>(</w:t>
            </w:r>
            <w:r w:rsidRPr="0004069D">
              <w:rPr>
                <w:color w:val="FF0000"/>
              </w:rPr>
              <w:t xml:space="preserve"> </w:t>
            </w:r>
            <w:r w:rsidRPr="0004069D">
              <w:rPr>
                <w:color w:val="0070C0"/>
              </w:rPr>
              <w:t>Down</w:t>
            </w:r>
            <w:proofErr w:type="gramEnd"/>
            <w:r w:rsidRPr="0004069D">
              <w:rPr>
                <w:color w:val="0070C0"/>
              </w:rPr>
              <w:t xml:space="preserve">-counter </w:t>
            </w:r>
            <w:r w:rsidRPr="0004069D">
              <w:rPr>
                <w:color w:val="000000" w:themeColor="text1"/>
              </w:rPr>
              <w:t>), CLK: 1, OUTPUT: 2</w:t>
            </w:r>
          </w:p>
        </w:tc>
      </w:tr>
      <w:tr w:rsidR="0004069D" w:rsidRPr="004E7D23" w14:paraId="1AE2D003" w14:textId="77777777" w:rsidTr="00EB36D9">
        <w:trPr>
          <w:trHeight w:val="267"/>
        </w:trPr>
        <w:tc>
          <w:tcPr>
            <w:tcW w:w="4369" w:type="dxa"/>
            <w:vAlign w:val="center"/>
          </w:tcPr>
          <w:p w14:paraId="6813BCE8" w14:textId="5449E270" w:rsidR="0004069D" w:rsidRPr="004E7D23" w:rsidRDefault="00EB36D9" w:rsidP="00EB36D9">
            <w:pPr>
              <w:jc w:val="center"/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3180D674" wp14:editId="36AFEBF8">
                  <wp:extent cx="2650490" cy="1609725"/>
                  <wp:effectExtent l="0" t="0" r="0" b="9525"/>
                  <wp:docPr id="104338434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384340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490" cy="160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5" w:type="dxa"/>
            <w:vAlign w:val="center"/>
          </w:tcPr>
          <w:p w14:paraId="5842EF4A" w14:textId="0F7B834C" w:rsidR="0004069D" w:rsidRPr="004E7D23" w:rsidRDefault="00EB36D9" w:rsidP="00EB36D9">
            <w:pPr>
              <w:jc w:val="center"/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1068BD86" wp14:editId="1D3B7906">
                  <wp:extent cx="2705100" cy="1614805"/>
                  <wp:effectExtent l="0" t="0" r="0" b="4445"/>
                  <wp:docPr id="158160455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604553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161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69D" w:rsidRPr="0004069D" w14:paraId="1FE1F778" w14:textId="77777777" w:rsidTr="00EB36D9">
        <w:trPr>
          <w:trHeight w:val="267"/>
        </w:trPr>
        <w:tc>
          <w:tcPr>
            <w:tcW w:w="4369" w:type="dxa"/>
            <w:vAlign w:val="center"/>
          </w:tcPr>
          <w:p w14:paraId="0A52CCAC" w14:textId="77777777" w:rsidR="0004069D" w:rsidRPr="0004069D" w:rsidRDefault="0004069D" w:rsidP="00EB36D9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t>U=</w:t>
            </w:r>
            <w:r>
              <w:rPr>
                <w:color w:val="000000" w:themeColor="text1"/>
              </w:rPr>
              <w:t>1</w:t>
            </w:r>
            <w:r w:rsidRPr="0004069D">
              <w:rPr>
                <w:color w:val="000000" w:themeColor="text1"/>
              </w:rPr>
              <w:t>(</w:t>
            </w:r>
            <w:r w:rsidRPr="0004069D">
              <w:rPr>
                <w:color w:val="0070C0"/>
              </w:rPr>
              <w:t>Down-counter</w:t>
            </w:r>
            <w:r w:rsidRPr="0004069D">
              <w:rPr>
                <w:color w:val="000000" w:themeColor="text1"/>
              </w:rPr>
              <w:t xml:space="preserve">), CLK: 2, OUTPUT: </w:t>
            </w:r>
            <w:r>
              <w:rPr>
                <w:color w:val="000000" w:themeColor="text1"/>
              </w:rPr>
              <w:t>1</w:t>
            </w:r>
          </w:p>
        </w:tc>
        <w:tc>
          <w:tcPr>
            <w:tcW w:w="4455" w:type="dxa"/>
            <w:vAlign w:val="center"/>
          </w:tcPr>
          <w:p w14:paraId="2582A433" w14:textId="77777777" w:rsidR="0004069D" w:rsidRPr="0004069D" w:rsidRDefault="0004069D" w:rsidP="00EB36D9">
            <w:pPr>
              <w:jc w:val="center"/>
              <w:rPr>
                <w:color w:val="000000" w:themeColor="text1"/>
              </w:rPr>
            </w:pPr>
            <w:r w:rsidRPr="0004069D">
              <w:rPr>
                <w:color w:val="000000" w:themeColor="text1"/>
              </w:rPr>
              <w:t>U=</w:t>
            </w:r>
            <w:r>
              <w:rPr>
                <w:color w:val="000000" w:themeColor="text1"/>
              </w:rPr>
              <w:t>1</w:t>
            </w:r>
            <w:r w:rsidRPr="0004069D">
              <w:rPr>
                <w:color w:val="000000" w:themeColor="text1"/>
              </w:rPr>
              <w:t>(</w:t>
            </w:r>
            <w:r w:rsidRPr="0004069D">
              <w:rPr>
                <w:color w:val="0070C0"/>
              </w:rPr>
              <w:t>Down-counter</w:t>
            </w:r>
            <w:r w:rsidRPr="0004069D">
              <w:rPr>
                <w:color w:val="000000" w:themeColor="text1"/>
              </w:rPr>
              <w:t xml:space="preserve">), CLK: 3, OUTPUT: </w:t>
            </w:r>
            <w:r>
              <w:rPr>
                <w:color w:val="000000" w:themeColor="text1"/>
              </w:rPr>
              <w:t>0</w:t>
            </w:r>
          </w:p>
        </w:tc>
      </w:tr>
    </w:tbl>
    <w:p w14:paraId="6ECB3390" w14:textId="68FB0299" w:rsidR="00F97314" w:rsidRPr="006E0E5F" w:rsidRDefault="00F97314" w:rsidP="00EB36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E0E5F">
        <w:rPr>
          <w:rFonts w:ascii="Times New Roman" w:hAnsi="Times New Roman" w:cs="Times New Roman"/>
          <w:b/>
          <w:sz w:val="28"/>
          <w:szCs w:val="28"/>
        </w:rPr>
        <w:t xml:space="preserve">Fig </w:t>
      </w:r>
      <w:r w:rsidR="00EB36D9" w:rsidRPr="006E0E5F">
        <w:rPr>
          <w:rFonts w:ascii="Times New Roman" w:hAnsi="Times New Roman" w:cs="Times New Roman"/>
          <w:b/>
          <w:sz w:val="28"/>
          <w:szCs w:val="28"/>
        </w:rPr>
        <w:t>5</w:t>
      </w:r>
      <w:r w:rsidRPr="006E0E5F">
        <w:rPr>
          <w:rFonts w:ascii="Times New Roman" w:hAnsi="Times New Roman" w:cs="Times New Roman"/>
          <w:b/>
          <w:sz w:val="28"/>
          <w:szCs w:val="28"/>
        </w:rPr>
        <w:t>. Circuit</w:t>
      </w:r>
      <w:r w:rsidR="00EB36D9" w:rsidRPr="006E0E5F">
        <w:rPr>
          <w:rFonts w:ascii="Times New Roman" w:hAnsi="Times New Roman" w:cs="Times New Roman"/>
          <w:b/>
          <w:sz w:val="28"/>
          <w:szCs w:val="28"/>
        </w:rPr>
        <w:t xml:space="preserve"> Result</w:t>
      </w:r>
    </w:p>
    <w:p w14:paraId="4DB0B414" w14:textId="49DA0781" w:rsidR="008C21FF" w:rsidRDefault="008C21FF" w:rsidP="008C21FF">
      <w:pPr>
        <w:pStyle w:val="3"/>
      </w:pPr>
      <w:r>
        <w:lastRenderedPageBreak/>
        <w:t>Discussion</w:t>
      </w:r>
    </w:p>
    <w:p w14:paraId="787EBC94" w14:textId="738363FA" w:rsidR="008560C1" w:rsidRPr="006E0E5F" w:rsidRDefault="008560C1" w:rsidP="006E0E5F">
      <w:pPr>
        <w:ind w:firstLine="800"/>
        <w:rPr>
          <w:rFonts w:hint="eastAsia"/>
          <w:sz w:val="20"/>
          <w:szCs w:val="20"/>
        </w:rPr>
      </w:pPr>
      <w:r w:rsidRPr="006E0E5F">
        <w:rPr>
          <w:rFonts w:hint="eastAsia"/>
          <w:sz w:val="20"/>
          <w:szCs w:val="20"/>
        </w:rPr>
        <w:t>L</w:t>
      </w:r>
      <w:r w:rsidRPr="006E0E5F">
        <w:rPr>
          <w:sz w:val="20"/>
          <w:szCs w:val="20"/>
        </w:rPr>
        <w:t>ogisim</w:t>
      </w:r>
      <w:r w:rsidRPr="006E0E5F">
        <w:rPr>
          <w:rFonts w:hint="eastAsia"/>
          <w:sz w:val="20"/>
          <w:szCs w:val="20"/>
        </w:rPr>
        <w:t>에서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구현한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sz w:val="20"/>
          <w:szCs w:val="20"/>
        </w:rPr>
        <w:t>Simulation</w:t>
      </w:r>
      <w:r w:rsidRPr="006E0E5F">
        <w:rPr>
          <w:rFonts w:hint="eastAsia"/>
          <w:sz w:val="20"/>
          <w:szCs w:val="20"/>
        </w:rPr>
        <w:t>을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기반으로</w:t>
      </w:r>
      <w:r w:rsidRPr="006E0E5F">
        <w:rPr>
          <w:rFonts w:hint="eastAsia"/>
          <w:sz w:val="20"/>
          <w:szCs w:val="20"/>
        </w:rPr>
        <w:t xml:space="preserve"> B</w:t>
      </w:r>
      <w:r w:rsidRPr="006E0E5F">
        <w:rPr>
          <w:sz w:val="20"/>
          <w:szCs w:val="20"/>
        </w:rPr>
        <w:t>readBoard</w:t>
      </w:r>
      <w:r w:rsidRPr="006E0E5F">
        <w:rPr>
          <w:rFonts w:hint="eastAsia"/>
          <w:sz w:val="20"/>
          <w:szCs w:val="20"/>
        </w:rPr>
        <w:t>와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아두이노를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사용하여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위와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같은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sz w:val="20"/>
          <w:szCs w:val="20"/>
        </w:rPr>
        <w:t>Up-Down Counter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sz w:val="20"/>
          <w:szCs w:val="20"/>
        </w:rPr>
        <w:t xml:space="preserve">7-Segment </w:t>
      </w:r>
      <w:r w:rsidRPr="006E0E5F">
        <w:rPr>
          <w:rFonts w:hint="eastAsia"/>
          <w:sz w:val="20"/>
          <w:szCs w:val="20"/>
        </w:rPr>
        <w:t>회로를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구현하였다</w:t>
      </w:r>
      <w:r w:rsidRPr="006E0E5F">
        <w:rPr>
          <w:rFonts w:hint="eastAsia"/>
          <w:sz w:val="20"/>
          <w:szCs w:val="20"/>
        </w:rPr>
        <w:t>.</w:t>
      </w:r>
      <w:r w:rsidRPr="006E0E5F">
        <w:rPr>
          <w:sz w:val="20"/>
          <w:szCs w:val="20"/>
        </w:rPr>
        <w:t xml:space="preserve"> </w:t>
      </w:r>
      <w:r w:rsidR="006E0E5F" w:rsidRPr="006E0E5F">
        <w:rPr>
          <w:sz w:val="20"/>
          <w:szCs w:val="20"/>
        </w:rPr>
        <w:t>LAB#2 Design Problem</w:t>
      </w:r>
      <w:r w:rsidR="006E0E5F" w:rsidRPr="006E0E5F">
        <w:rPr>
          <w:rFonts w:hint="eastAsia"/>
          <w:sz w:val="20"/>
          <w:szCs w:val="20"/>
        </w:rPr>
        <w:t>에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적힌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sz w:val="20"/>
          <w:szCs w:val="20"/>
        </w:rPr>
        <w:t>Counter Mode Condition</w:t>
      </w:r>
      <w:r w:rsidR="006E0E5F" w:rsidRPr="006E0E5F">
        <w:rPr>
          <w:rFonts w:hint="eastAsia"/>
          <w:sz w:val="20"/>
          <w:szCs w:val="20"/>
        </w:rPr>
        <w:t>을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고려하여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sz w:val="20"/>
          <w:szCs w:val="20"/>
        </w:rPr>
        <w:t>U</w:t>
      </w:r>
      <w:r w:rsidR="006E0E5F" w:rsidRPr="006E0E5F">
        <w:rPr>
          <w:rFonts w:hint="eastAsia"/>
          <w:sz w:val="20"/>
          <w:szCs w:val="20"/>
        </w:rPr>
        <w:t>에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sz w:val="20"/>
          <w:szCs w:val="20"/>
        </w:rPr>
        <w:t>0</w:t>
      </w:r>
      <w:r w:rsidR="006E0E5F" w:rsidRPr="006E0E5F">
        <w:rPr>
          <w:rFonts w:hint="eastAsia"/>
          <w:sz w:val="20"/>
          <w:szCs w:val="20"/>
        </w:rPr>
        <w:t>이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입력되었을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때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sz w:val="20"/>
          <w:szCs w:val="20"/>
        </w:rPr>
        <w:t>Up-Counting</w:t>
      </w:r>
      <w:r w:rsidR="006E0E5F" w:rsidRPr="006E0E5F">
        <w:rPr>
          <w:rFonts w:hint="eastAsia"/>
          <w:sz w:val="20"/>
          <w:szCs w:val="20"/>
        </w:rPr>
        <w:t>을</w:t>
      </w:r>
      <w:r w:rsidR="006E0E5F" w:rsidRPr="006E0E5F">
        <w:rPr>
          <w:sz w:val="20"/>
          <w:szCs w:val="20"/>
        </w:rPr>
        <w:t>, 1</w:t>
      </w:r>
      <w:r w:rsidR="006E0E5F" w:rsidRPr="006E0E5F">
        <w:rPr>
          <w:rFonts w:hint="eastAsia"/>
          <w:sz w:val="20"/>
          <w:szCs w:val="20"/>
        </w:rPr>
        <w:t>이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입력되었을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때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sz w:val="20"/>
          <w:szCs w:val="20"/>
        </w:rPr>
        <w:t>Down-Counting</w:t>
      </w:r>
      <w:r w:rsidR="006E0E5F" w:rsidRPr="006E0E5F">
        <w:rPr>
          <w:rFonts w:hint="eastAsia"/>
          <w:sz w:val="20"/>
          <w:szCs w:val="20"/>
        </w:rPr>
        <w:t>이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진행되도록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sz w:val="20"/>
          <w:szCs w:val="20"/>
        </w:rPr>
        <w:t>Circuit</w:t>
      </w:r>
      <w:r w:rsidR="006E0E5F" w:rsidRPr="006E0E5F">
        <w:rPr>
          <w:rFonts w:hint="eastAsia"/>
          <w:sz w:val="20"/>
          <w:szCs w:val="20"/>
        </w:rPr>
        <w:t>을</w:t>
      </w:r>
      <w:r w:rsidR="006E0E5F" w:rsidRPr="006E0E5F">
        <w:rPr>
          <w:rFonts w:hint="eastAsia"/>
          <w:sz w:val="20"/>
          <w:szCs w:val="20"/>
        </w:rPr>
        <w:t xml:space="preserve"> </w:t>
      </w:r>
      <w:r w:rsidR="006E0E5F" w:rsidRPr="006E0E5F">
        <w:rPr>
          <w:rFonts w:hint="eastAsia"/>
          <w:sz w:val="20"/>
          <w:szCs w:val="20"/>
        </w:rPr>
        <w:t>구현하였다</w:t>
      </w:r>
      <w:r w:rsidR="006E0E5F" w:rsidRPr="006E0E5F">
        <w:rPr>
          <w:rFonts w:hint="eastAsia"/>
          <w:sz w:val="20"/>
          <w:szCs w:val="20"/>
        </w:rPr>
        <w:t>.</w:t>
      </w:r>
      <w:r w:rsidR="006E0E5F" w:rsidRPr="006E0E5F">
        <w:rPr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X</w:t>
      </w:r>
      <w:r w:rsidRPr="006E0E5F">
        <w:rPr>
          <w:sz w:val="20"/>
          <w:szCs w:val="20"/>
        </w:rPr>
        <w:t xml:space="preserve">OR </w:t>
      </w:r>
      <w:r w:rsidRPr="006E0E5F">
        <w:rPr>
          <w:rFonts w:hint="eastAsia"/>
          <w:sz w:val="20"/>
          <w:szCs w:val="20"/>
        </w:rPr>
        <w:t>G</w:t>
      </w:r>
      <w:r w:rsidRPr="006E0E5F">
        <w:rPr>
          <w:sz w:val="20"/>
          <w:szCs w:val="20"/>
        </w:rPr>
        <w:t>ate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구현을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위한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rFonts w:hint="eastAsia"/>
          <w:sz w:val="20"/>
          <w:szCs w:val="20"/>
        </w:rPr>
        <w:t>소자는</w:t>
      </w:r>
      <w:r w:rsidRPr="006E0E5F">
        <w:rPr>
          <w:rFonts w:hint="eastAsia"/>
          <w:sz w:val="20"/>
          <w:szCs w:val="20"/>
        </w:rPr>
        <w:t xml:space="preserve"> </w:t>
      </w:r>
      <w:r w:rsidRPr="006E0E5F">
        <w:rPr>
          <w:color w:val="000000" w:themeColor="text1"/>
          <w:sz w:val="20"/>
          <w:szCs w:val="20"/>
        </w:rPr>
        <w:t>74HC86</w:t>
      </w:r>
      <w:r w:rsidRPr="006E0E5F">
        <w:rPr>
          <w:rFonts w:hint="eastAsia"/>
          <w:color w:val="000000" w:themeColor="text1"/>
          <w:sz w:val="20"/>
          <w:szCs w:val="20"/>
        </w:rPr>
        <w:t>로</w:t>
      </w:r>
      <w:r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Pr="006E0E5F">
        <w:rPr>
          <w:color w:val="000000" w:themeColor="text1"/>
          <w:sz w:val="20"/>
          <w:szCs w:val="20"/>
        </w:rPr>
        <w:t>4</w:t>
      </w:r>
      <w:r w:rsidRPr="006E0E5F">
        <w:rPr>
          <w:rFonts w:hint="eastAsia"/>
          <w:color w:val="000000" w:themeColor="text1"/>
          <w:sz w:val="20"/>
          <w:szCs w:val="20"/>
        </w:rPr>
        <w:t>개의</w:t>
      </w:r>
      <w:r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Pr="006E0E5F">
        <w:rPr>
          <w:color w:val="000000" w:themeColor="text1"/>
          <w:sz w:val="20"/>
          <w:szCs w:val="20"/>
        </w:rPr>
        <w:t xml:space="preserve">XOR </w:t>
      </w:r>
      <w:r w:rsidRPr="006E0E5F">
        <w:rPr>
          <w:rFonts w:hint="eastAsia"/>
          <w:color w:val="000000" w:themeColor="text1"/>
          <w:sz w:val="20"/>
          <w:szCs w:val="20"/>
        </w:rPr>
        <w:t>G</w:t>
      </w:r>
      <w:r w:rsidRPr="006E0E5F">
        <w:rPr>
          <w:color w:val="000000" w:themeColor="text1"/>
          <w:sz w:val="20"/>
          <w:szCs w:val="20"/>
        </w:rPr>
        <w:t>ate</w:t>
      </w:r>
      <w:r w:rsidR="00927453" w:rsidRPr="006E0E5F">
        <w:rPr>
          <w:rFonts w:hint="eastAsia"/>
          <w:color w:val="000000" w:themeColor="text1"/>
          <w:sz w:val="20"/>
          <w:szCs w:val="20"/>
        </w:rPr>
        <w:t>가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내장되어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있다</w:t>
      </w:r>
      <w:r w:rsidR="00927453" w:rsidRPr="006E0E5F">
        <w:rPr>
          <w:rFonts w:hint="eastAsia"/>
          <w:color w:val="000000" w:themeColor="text1"/>
          <w:sz w:val="20"/>
          <w:szCs w:val="20"/>
        </w:rPr>
        <w:t>.</w:t>
      </w:r>
      <w:r w:rsidR="00927453" w:rsidRPr="006E0E5F">
        <w:rPr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D</w:t>
      </w:r>
      <w:r w:rsidR="00927453" w:rsidRPr="006E0E5F">
        <w:rPr>
          <w:color w:val="000000" w:themeColor="text1"/>
          <w:sz w:val="20"/>
          <w:szCs w:val="20"/>
        </w:rPr>
        <w:t>-FF</w:t>
      </w:r>
      <w:r w:rsidR="00927453" w:rsidRPr="006E0E5F">
        <w:rPr>
          <w:rFonts w:hint="eastAsia"/>
          <w:color w:val="000000" w:themeColor="text1"/>
          <w:sz w:val="20"/>
          <w:szCs w:val="20"/>
        </w:rPr>
        <w:t>은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color w:val="000000" w:themeColor="text1"/>
          <w:sz w:val="20"/>
          <w:szCs w:val="20"/>
        </w:rPr>
        <w:t>74LS74</w:t>
      </w:r>
      <w:r w:rsidR="00927453" w:rsidRPr="006E0E5F">
        <w:rPr>
          <w:rFonts w:hint="eastAsia"/>
          <w:color w:val="000000" w:themeColor="text1"/>
          <w:sz w:val="20"/>
          <w:szCs w:val="20"/>
        </w:rPr>
        <w:t>을</w:t>
      </w:r>
      <w:r w:rsidR="00927453" w:rsidRPr="006E0E5F">
        <w:rPr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사용하였으며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이는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color w:val="000000" w:themeColor="text1"/>
          <w:sz w:val="20"/>
          <w:szCs w:val="20"/>
        </w:rPr>
        <w:t>2</w:t>
      </w:r>
      <w:r w:rsidR="00927453" w:rsidRPr="006E0E5F">
        <w:rPr>
          <w:rFonts w:hint="eastAsia"/>
          <w:color w:val="000000" w:themeColor="text1"/>
          <w:sz w:val="20"/>
          <w:szCs w:val="20"/>
        </w:rPr>
        <w:t>개의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color w:val="000000" w:themeColor="text1"/>
          <w:sz w:val="20"/>
          <w:szCs w:val="20"/>
        </w:rPr>
        <w:t>D-FF</w:t>
      </w:r>
      <w:r w:rsidR="00927453" w:rsidRPr="006E0E5F">
        <w:rPr>
          <w:rFonts w:hint="eastAsia"/>
          <w:color w:val="000000" w:themeColor="text1"/>
          <w:sz w:val="20"/>
          <w:szCs w:val="20"/>
        </w:rPr>
        <w:t>이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내장되어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있다</w:t>
      </w:r>
      <w:r w:rsidR="00927453" w:rsidRPr="006E0E5F">
        <w:rPr>
          <w:rFonts w:hint="eastAsia"/>
          <w:color w:val="000000" w:themeColor="text1"/>
          <w:sz w:val="20"/>
          <w:szCs w:val="20"/>
        </w:rPr>
        <w:t>.</w:t>
      </w:r>
      <w:r w:rsidR="00927453" w:rsidRPr="006E0E5F">
        <w:rPr>
          <w:color w:val="000000" w:themeColor="text1"/>
          <w:sz w:val="20"/>
          <w:szCs w:val="20"/>
        </w:rPr>
        <w:t xml:space="preserve"> 1</w:t>
      </w:r>
      <w:r w:rsidR="00927453" w:rsidRPr="006E0E5F">
        <w:rPr>
          <w:rFonts w:hint="eastAsia"/>
          <w:color w:val="000000" w:themeColor="text1"/>
          <w:sz w:val="20"/>
          <w:szCs w:val="20"/>
        </w:rPr>
        <w:t>번</w:t>
      </w:r>
      <w:r w:rsidR="00927453" w:rsidRPr="006E0E5F">
        <w:rPr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핀에는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+</m:t>
            </m:r>
          </m:sup>
        </m:sSup>
      </m:oMath>
      <w:r w:rsidR="00927453" w:rsidRPr="006E0E5F">
        <w:rPr>
          <w:rFonts w:hint="eastAsia"/>
          <w:color w:val="000000" w:themeColor="text1"/>
          <w:sz w:val="20"/>
          <w:szCs w:val="20"/>
        </w:rPr>
        <w:t>가</w:t>
      </w:r>
      <w:r w:rsidR="00927453" w:rsidRPr="006E0E5F">
        <w:rPr>
          <w:rFonts w:hint="eastAsia"/>
          <w:color w:val="000000" w:themeColor="text1"/>
          <w:sz w:val="20"/>
          <w:szCs w:val="20"/>
        </w:rPr>
        <w:t>,</w:t>
      </w:r>
      <w:r w:rsidR="00927453" w:rsidRPr="006E0E5F">
        <w:rPr>
          <w:color w:val="000000" w:themeColor="text1"/>
          <w:sz w:val="20"/>
          <w:szCs w:val="20"/>
        </w:rPr>
        <w:t xml:space="preserve"> 2</w:t>
      </w:r>
      <w:r w:rsidR="00927453" w:rsidRPr="006E0E5F">
        <w:rPr>
          <w:rFonts w:hint="eastAsia"/>
          <w:color w:val="000000" w:themeColor="text1"/>
          <w:sz w:val="20"/>
          <w:szCs w:val="20"/>
        </w:rPr>
        <w:t>번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핀에는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B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+</m:t>
            </m:r>
          </m:sup>
        </m:sSup>
      </m:oMath>
      <w:r w:rsidR="00927453" w:rsidRPr="006E0E5F">
        <w:rPr>
          <w:rFonts w:hint="eastAsia"/>
          <w:color w:val="000000" w:themeColor="text1"/>
          <w:sz w:val="20"/>
          <w:szCs w:val="20"/>
        </w:rPr>
        <w:t>가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입력된다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. </w:t>
      </w:r>
      <w:r w:rsidR="00927453" w:rsidRPr="006E0E5F">
        <w:rPr>
          <w:rFonts w:hint="eastAsia"/>
          <w:color w:val="000000" w:themeColor="text1"/>
          <w:sz w:val="20"/>
          <w:szCs w:val="20"/>
        </w:rPr>
        <w:t>그리고</w:t>
      </w:r>
      <w:r w:rsidR="00927453" w:rsidRPr="006E0E5F">
        <w:rPr>
          <w:color w:val="000000" w:themeColor="text1"/>
          <w:sz w:val="20"/>
          <w:szCs w:val="20"/>
        </w:rPr>
        <w:t xml:space="preserve"> CLK </w:t>
      </w:r>
      <w:r w:rsidR="00927453" w:rsidRPr="006E0E5F">
        <w:rPr>
          <w:rFonts w:hint="eastAsia"/>
          <w:color w:val="000000" w:themeColor="text1"/>
          <w:sz w:val="20"/>
          <w:szCs w:val="20"/>
        </w:rPr>
        <w:t>신호는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color w:val="000000" w:themeColor="text1"/>
          <w:sz w:val="20"/>
          <w:szCs w:val="20"/>
        </w:rPr>
        <w:t xml:space="preserve">D-FF </w:t>
      </w:r>
      <w:r w:rsidR="00927453" w:rsidRPr="006E0E5F">
        <w:rPr>
          <w:rFonts w:hint="eastAsia"/>
          <w:color w:val="000000" w:themeColor="text1"/>
          <w:sz w:val="20"/>
          <w:szCs w:val="20"/>
        </w:rPr>
        <w:t>소자에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입력하였다</w:t>
      </w:r>
      <w:r w:rsidR="00927453" w:rsidRPr="006E0E5F">
        <w:rPr>
          <w:color w:val="000000" w:themeColor="text1"/>
          <w:sz w:val="20"/>
          <w:szCs w:val="20"/>
        </w:rPr>
        <w:t xml:space="preserve">. </w:t>
      </w:r>
      <w:r w:rsidR="00927453" w:rsidRPr="006E0E5F">
        <w:rPr>
          <w:rFonts w:hint="eastAsia"/>
          <w:color w:val="000000" w:themeColor="text1"/>
          <w:sz w:val="20"/>
          <w:szCs w:val="20"/>
        </w:rPr>
        <w:t>C</w:t>
      </w:r>
      <w:r w:rsidR="00927453" w:rsidRPr="006E0E5F">
        <w:rPr>
          <w:color w:val="000000" w:themeColor="text1"/>
          <w:sz w:val="20"/>
          <w:szCs w:val="20"/>
        </w:rPr>
        <w:t xml:space="preserve">LK </w:t>
      </w:r>
      <w:r w:rsidR="00927453" w:rsidRPr="006E0E5F">
        <w:rPr>
          <w:rFonts w:hint="eastAsia"/>
          <w:color w:val="000000" w:themeColor="text1"/>
          <w:sz w:val="20"/>
          <w:szCs w:val="20"/>
        </w:rPr>
        <w:t>신호는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아두이노를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사용하여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입력하였으며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사용한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코드는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color w:val="000000" w:themeColor="text1"/>
          <w:sz w:val="20"/>
          <w:szCs w:val="20"/>
        </w:rPr>
        <w:t>Appendix</w:t>
      </w:r>
      <w:r w:rsidR="00927453" w:rsidRPr="006E0E5F">
        <w:rPr>
          <w:rFonts w:hint="eastAsia"/>
          <w:color w:val="000000" w:themeColor="text1"/>
          <w:sz w:val="20"/>
          <w:szCs w:val="20"/>
        </w:rPr>
        <w:t>에</w:t>
      </w:r>
      <w:r w:rsidR="00927453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927453" w:rsidRPr="006E0E5F">
        <w:rPr>
          <w:rFonts w:hint="eastAsia"/>
          <w:color w:val="000000" w:themeColor="text1"/>
          <w:sz w:val="20"/>
          <w:szCs w:val="20"/>
        </w:rPr>
        <w:t>기재하였다</w:t>
      </w:r>
      <w:r w:rsidR="00927453" w:rsidRPr="006E0E5F">
        <w:rPr>
          <w:rFonts w:hint="eastAsia"/>
          <w:color w:val="000000" w:themeColor="text1"/>
          <w:sz w:val="20"/>
          <w:szCs w:val="20"/>
        </w:rPr>
        <w:t>.</w:t>
      </w:r>
      <w:r w:rsidR="00927453" w:rsidRPr="006E0E5F">
        <w:rPr>
          <w:color w:val="000000" w:themeColor="text1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+</m:t>
            </m:r>
          </m:sup>
        </m:sSup>
      </m:oMath>
      <w:r w:rsidR="006E0E5F" w:rsidRPr="006E0E5F">
        <w:rPr>
          <w:rFonts w:hint="eastAsia"/>
          <w:color w:val="000000" w:themeColor="text1"/>
          <w:sz w:val="20"/>
          <w:szCs w:val="20"/>
        </w:rPr>
        <w:t>신호와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B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+</m:t>
            </m:r>
          </m:sup>
        </m:sSup>
      </m:oMath>
      <w:r w:rsidR="006E0E5F" w:rsidRPr="006E0E5F">
        <w:rPr>
          <w:rFonts w:hint="eastAsia"/>
          <w:color w:val="000000" w:themeColor="text1"/>
          <w:sz w:val="20"/>
          <w:szCs w:val="20"/>
        </w:rPr>
        <w:t>신호는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6E0E5F" w:rsidRPr="006E0E5F">
        <w:rPr>
          <w:color w:val="000000" w:themeColor="text1"/>
          <w:sz w:val="20"/>
          <w:szCs w:val="20"/>
        </w:rPr>
        <w:t>Decoder</w:t>
      </w:r>
      <w:r w:rsidR="006E0E5F" w:rsidRPr="006E0E5F">
        <w:rPr>
          <w:rFonts w:hint="eastAsia"/>
          <w:color w:val="000000" w:themeColor="text1"/>
          <w:sz w:val="20"/>
          <w:szCs w:val="20"/>
        </w:rPr>
        <w:t>로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6E0E5F" w:rsidRPr="006E0E5F">
        <w:rPr>
          <w:rFonts w:hint="eastAsia"/>
          <w:color w:val="000000" w:themeColor="text1"/>
          <w:sz w:val="20"/>
          <w:szCs w:val="20"/>
        </w:rPr>
        <w:t>입력되며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C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+</m:t>
            </m:r>
          </m:sup>
        </m:sSup>
      </m:oMath>
      <w:r w:rsidR="006E0E5F" w:rsidRPr="006E0E5F">
        <w:rPr>
          <w:rFonts w:hint="eastAsia"/>
          <w:color w:val="000000" w:themeColor="text1"/>
          <w:sz w:val="20"/>
          <w:szCs w:val="20"/>
        </w:rPr>
        <w:t>와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D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+</m:t>
            </m:r>
          </m:sup>
        </m:sSup>
      </m:oMath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6E0E5F" w:rsidRPr="006E0E5F">
        <w:rPr>
          <w:rFonts w:hint="eastAsia"/>
          <w:color w:val="000000" w:themeColor="text1"/>
          <w:sz w:val="20"/>
          <w:szCs w:val="20"/>
        </w:rPr>
        <w:t>신호는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6E0E5F" w:rsidRPr="006E0E5F">
        <w:rPr>
          <w:color w:val="000000" w:themeColor="text1"/>
          <w:sz w:val="20"/>
          <w:szCs w:val="20"/>
        </w:rPr>
        <w:t>2-</w:t>
      </w:r>
      <w:r w:rsidR="006E0E5F" w:rsidRPr="006E0E5F">
        <w:rPr>
          <w:rFonts w:hint="eastAsia"/>
          <w:color w:val="000000" w:themeColor="text1"/>
          <w:sz w:val="20"/>
          <w:szCs w:val="20"/>
        </w:rPr>
        <w:t>b</w:t>
      </w:r>
      <w:r w:rsidR="006E0E5F" w:rsidRPr="006E0E5F">
        <w:rPr>
          <w:color w:val="000000" w:themeColor="text1"/>
          <w:sz w:val="20"/>
          <w:szCs w:val="20"/>
        </w:rPr>
        <w:t xml:space="preserve">it </w:t>
      </w:r>
      <w:r w:rsidR="006E0E5F" w:rsidRPr="006E0E5F">
        <w:rPr>
          <w:rFonts w:hint="eastAsia"/>
          <w:color w:val="000000" w:themeColor="text1"/>
          <w:sz w:val="20"/>
          <w:szCs w:val="20"/>
        </w:rPr>
        <w:t>D</w:t>
      </w:r>
      <w:r w:rsidR="006E0E5F" w:rsidRPr="006E0E5F">
        <w:rPr>
          <w:color w:val="000000" w:themeColor="text1"/>
          <w:sz w:val="20"/>
          <w:szCs w:val="20"/>
        </w:rPr>
        <w:t>isplay</w:t>
      </w:r>
      <w:r w:rsidR="006E0E5F" w:rsidRPr="006E0E5F">
        <w:rPr>
          <w:rFonts w:hint="eastAsia"/>
          <w:color w:val="000000" w:themeColor="text1"/>
          <w:sz w:val="20"/>
          <w:szCs w:val="20"/>
        </w:rPr>
        <w:t>를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6E0E5F" w:rsidRPr="006E0E5F">
        <w:rPr>
          <w:rFonts w:hint="eastAsia"/>
          <w:color w:val="000000" w:themeColor="text1"/>
          <w:sz w:val="20"/>
          <w:szCs w:val="20"/>
        </w:rPr>
        <w:t>위해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6E0E5F" w:rsidRPr="006E0E5F">
        <w:rPr>
          <w:color w:val="000000" w:themeColor="text1"/>
          <w:sz w:val="20"/>
          <w:szCs w:val="20"/>
        </w:rPr>
        <w:t>Ground</w:t>
      </w:r>
      <w:r w:rsidR="006E0E5F" w:rsidRPr="006E0E5F">
        <w:rPr>
          <w:rFonts w:hint="eastAsia"/>
          <w:color w:val="000000" w:themeColor="text1"/>
          <w:sz w:val="20"/>
          <w:szCs w:val="20"/>
        </w:rPr>
        <w:t>로</w:t>
      </w:r>
      <w:r w:rsidR="006E0E5F" w:rsidRPr="006E0E5F">
        <w:rPr>
          <w:rFonts w:hint="eastAsia"/>
          <w:color w:val="000000" w:themeColor="text1"/>
          <w:sz w:val="20"/>
          <w:szCs w:val="20"/>
        </w:rPr>
        <w:t xml:space="preserve"> </w:t>
      </w:r>
      <w:r w:rsidR="006E0E5F" w:rsidRPr="006E0E5F">
        <w:rPr>
          <w:rFonts w:hint="eastAsia"/>
          <w:color w:val="000000" w:themeColor="text1"/>
          <w:sz w:val="20"/>
          <w:szCs w:val="20"/>
        </w:rPr>
        <w:t>입력하였다</w:t>
      </w:r>
      <w:r w:rsidR="006E0E5F" w:rsidRPr="006E0E5F">
        <w:rPr>
          <w:rFonts w:hint="eastAsia"/>
          <w:color w:val="000000" w:themeColor="text1"/>
          <w:sz w:val="20"/>
          <w:szCs w:val="20"/>
        </w:rPr>
        <w:t>.</w:t>
      </w:r>
    </w:p>
    <w:p w14:paraId="3D8DA813" w14:textId="08D62C8D" w:rsidR="00A0414C" w:rsidRDefault="00A0414C" w:rsidP="00022990">
      <w:pPr>
        <w:pStyle w:val="1"/>
      </w:pPr>
      <w:r w:rsidRPr="00A0414C">
        <w:rPr>
          <w:rFonts w:hint="eastAsia"/>
        </w:rPr>
        <w:t>A</w:t>
      </w:r>
      <w:r w:rsidRPr="00A0414C">
        <w:t>ppendix</w:t>
      </w:r>
      <w:r>
        <w:t xml:space="preserve"> </w:t>
      </w:r>
    </w:p>
    <w:p w14:paraId="7EAC5A30" w14:textId="77777777" w:rsidR="006E0E5F" w:rsidRDefault="006E0E5F" w:rsidP="006E0E5F">
      <w:pPr>
        <w:keepNext/>
        <w:jc w:val="center"/>
      </w:pPr>
      <w:r w:rsidRPr="006E0E5F">
        <w:rPr>
          <w:i/>
          <w:vertAlign w:val="subscript"/>
        </w:rPr>
        <w:drawing>
          <wp:inline distT="0" distB="0" distL="0" distR="0" wp14:anchorId="0950829A" wp14:editId="70AF113A">
            <wp:extent cx="4020111" cy="2905530"/>
            <wp:effectExtent l="0" t="0" r="0" b="9525"/>
            <wp:docPr id="1351239426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239426" name="그림 1" descr="텍스트, 스크린샷, 폰트, 번호이(가) 표시된 사진&#10;&#10;자동 생성된 설명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92DE" w14:textId="7D0B76FF" w:rsidR="00105181" w:rsidRPr="00DF247D" w:rsidRDefault="006E0E5F" w:rsidP="006E0E5F">
      <w:pPr>
        <w:pStyle w:val="a5"/>
        <w:jc w:val="center"/>
        <w:rPr>
          <w:i/>
          <w:vertAlign w:val="subscript"/>
        </w:rPr>
      </w:pPr>
      <w:r>
        <w:t xml:space="preserve">Source Code </w:t>
      </w:r>
    </w:p>
    <w:sectPr w:rsidR="00105181" w:rsidRPr="00DF247D">
      <w:headerReference w:type="default" r:id="rId35"/>
      <w:footerReference w:type="default" r:id="rId36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674DE" w14:textId="77777777" w:rsidR="00025F4C" w:rsidRDefault="00025F4C" w:rsidP="003D3C85">
      <w:pPr>
        <w:spacing w:line="240" w:lineRule="auto"/>
      </w:pPr>
      <w:r>
        <w:separator/>
      </w:r>
    </w:p>
  </w:endnote>
  <w:endnote w:type="continuationSeparator" w:id="0">
    <w:p w14:paraId="5ED22CD8" w14:textId="77777777" w:rsidR="00025F4C" w:rsidRDefault="00025F4C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FEC7F" w14:textId="19027B88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Workbook -Y.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6B472" w14:textId="77777777" w:rsidR="00025F4C" w:rsidRDefault="00025F4C" w:rsidP="003D3C85">
      <w:pPr>
        <w:spacing w:line="240" w:lineRule="auto"/>
      </w:pPr>
      <w:r>
        <w:separator/>
      </w:r>
    </w:p>
  </w:footnote>
  <w:footnote w:type="continuationSeparator" w:id="0">
    <w:p w14:paraId="6442FFDA" w14:textId="77777777" w:rsidR="00025F4C" w:rsidRDefault="00025F4C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9AFB0" w14:textId="77777777" w:rsidR="00022990" w:rsidRPr="00F019BD" w:rsidRDefault="00022990" w:rsidP="00022990">
    <w:pPr>
      <w:pStyle w:val="a7"/>
      <w:jc w:val="right"/>
    </w:pPr>
    <w:r w:rsidRPr="00F019BD">
      <w:t>Digital Logic Circuit 2023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2262A0A"/>
    <w:multiLevelType w:val="hybridMultilevel"/>
    <w:tmpl w:val="0B0065AA"/>
    <w:lvl w:ilvl="0" w:tplc="84F06F1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F107B7C">
      <w:numFmt w:val="bullet"/>
      <w:lvlText w:val="o"/>
      <w:lvlJc w:val="left"/>
      <w:pPr>
        <w:ind w:left="785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C68EB1CC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5C48C6F0">
      <w:numFmt w:val="bullet"/>
      <w:lvlText w:val="•"/>
      <w:lvlJc w:val="left"/>
      <w:pPr>
        <w:ind w:left="2625" w:hanging="360"/>
      </w:pPr>
      <w:rPr>
        <w:rFonts w:hint="default"/>
        <w:lang w:val="en-US" w:eastAsia="en-US" w:bidi="ar-SA"/>
      </w:rPr>
    </w:lvl>
    <w:lvl w:ilvl="4" w:tplc="6D420AA2">
      <w:numFmt w:val="bullet"/>
      <w:lvlText w:val="•"/>
      <w:lvlJc w:val="left"/>
      <w:pPr>
        <w:ind w:left="3571" w:hanging="360"/>
      </w:pPr>
      <w:rPr>
        <w:rFonts w:hint="default"/>
        <w:lang w:val="en-US" w:eastAsia="en-US" w:bidi="ar-SA"/>
      </w:rPr>
    </w:lvl>
    <w:lvl w:ilvl="5" w:tplc="2892E57A">
      <w:numFmt w:val="bullet"/>
      <w:lvlText w:val="•"/>
      <w:lvlJc w:val="left"/>
      <w:pPr>
        <w:ind w:left="4517" w:hanging="360"/>
      </w:pPr>
      <w:rPr>
        <w:rFonts w:hint="default"/>
        <w:lang w:val="en-US" w:eastAsia="en-US" w:bidi="ar-SA"/>
      </w:rPr>
    </w:lvl>
    <w:lvl w:ilvl="6" w:tplc="323EF9F4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7" w:tplc="94E8FFA0">
      <w:numFmt w:val="bullet"/>
      <w:lvlText w:val="•"/>
      <w:lvlJc w:val="left"/>
      <w:pPr>
        <w:ind w:left="6409" w:hanging="360"/>
      </w:pPr>
      <w:rPr>
        <w:rFonts w:hint="default"/>
        <w:lang w:val="en-US" w:eastAsia="en-US" w:bidi="ar-SA"/>
      </w:rPr>
    </w:lvl>
    <w:lvl w:ilvl="8" w:tplc="6B98213C">
      <w:numFmt w:val="bullet"/>
      <w:lvlText w:val="•"/>
      <w:lvlJc w:val="left"/>
      <w:pPr>
        <w:ind w:left="735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1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10"/>
  </w:num>
  <w:num w:numId="3" w16cid:durableId="789396160">
    <w:abstractNumId w:val="8"/>
  </w:num>
  <w:num w:numId="4" w16cid:durableId="1789545058">
    <w:abstractNumId w:val="12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1"/>
  </w:num>
  <w:num w:numId="11" w16cid:durableId="803154490">
    <w:abstractNumId w:val="9"/>
  </w:num>
  <w:num w:numId="12" w16cid:durableId="868374455">
    <w:abstractNumId w:val="5"/>
  </w:num>
  <w:num w:numId="13" w16cid:durableId="2059015157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rgUAdPiVhSwAAAA="/>
  </w:docVars>
  <w:rsids>
    <w:rsidRoot w:val="00EC314B"/>
    <w:rsid w:val="00000607"/>
    <w:rsid w:val="0000246A"/>
    <w:rsid w:val="00004693"/>
    <w:rsid w:val="000051E3"/>
    <w:rsid w:val="00014E08"/>
    <w:rsid w:val="00016CD6"/>
    <w:rsid w:val="00022990"/>
    <w:rsid w:val="00025F4C"/>
    <w:rsid w:val="00030BD2"/>
    <w:rsid w:val="00034702"/>
    <w:rsid w:val="0004069D"/>
    <w:rsid w:val="00051F95"/>
    <w:rsid w:val="00061852"/>
    <w:rsid w:val="00084B5C"/>
    <w:rsid w:val="00093587"/>
    <w:rsid w:val="00097361"/>
    <w:rsid w:val="00097A5D"/>
    <w:rsid w:val="000B159C"/>
    <w:rsid w:val="000B45A5"/>
    <w:rsid w:val="000B69C6"/>
    <w:rsid w:val="000C0DFA"/>
    <w:rsid w:val="000C4DD7"/>
    <w:rsid w:val="000D3A7B"/>
    <w:rsid w:val="000D726E"/>
    <w:rsid w:val="000E065E"/>
    <w:rsid w:val="000E56C5"/>
    <w:rsid w:val="000E7808"/>
    <w:rsid w:val="00101A38"/>
    <w:rsid w:val="00105181"/>
    <w:rsid w:val="00107549"/>
    <w:rsid w:val="00114F2A"/>
    <w:rsid w:val="00125833"/>
    <w:rsid w:val="00125A9B"/>
    <w:rsid w:val="0013416D"/>
    <w:rsid w:val="00134F2A"/>
    <w:rsid w:val="001370BE"/>
    <w:rsid w:val="00141589"/>
    <w:rsid w:val="00161372"/>
    <w:rsid w:val="0016375B"/>
    <w:rsid w:val="00164329"/>
    <w:rsid w:val="00165988"/>
    <w:rsid w:val="0017133C"/>
    <w:rsid w:val="0018081D"/>
    <w:rsid w:val="001A03CF"/>
    <w:rsid w:val="001B1332"/>
    <w:rsid w:val="001B3C03"/>
    <w:rsid w:val="001B5715"/>
    <w:rsid w:val="001B7E9B"/>
    <w:rsid w:val="001F43A6"/>
    <w:rsid w:val="00200EEB"/>
    <w:rsid w:val="00201409"/>
    <w:rsid w:val="00204CE3"/>
    <w:rsid w:val="00205BB3"/>
    <w:rsid w:val="00205E8C"/>
    <w:rsid w:val="002141B8"/>
    <w:rsid w:val="00220AB0"/>
    <w:rsid w:val="00231813"/>
    <w:rsid w:val="00231D5A"/>
    <w:rsid w:val="00234C16"/>
    <w:rsid w:val="0024213A"/>
    <w:rsid w:val="002472C1"/>
    <w:rsid w:val="0026691A"/>
    <w:rsid w:val="00270873"/>
    <w:rsid w:val="002744EF"/>
    <w:rsid w:val="00282012"/>
    <w:rsid w:val="002922CA"/>
    <w:rsid w:val="002A1640"/>
    <w:rsid w:val="002A1C4D"/>
    <w:rsid w:val="002A791B"/>
    <w:rsid w:val="002A7B7E"/>
    <w:rsid w:val="002B1FF5"/>
    <w:rsid w:val="002D7B50"/>
    <w:rsid w:val="002E6F07"/>
    <w:rsid w:val="002F0A68"/>
    <w:rsid w:val="002F1D87"/>
    <w:rsid w:val="00313C3F"/>
    <w:rsid w:val="00316684"/>
    <w:rsid w:val="00326510"/>
    <w:rsid w:val="003332E0"/>
    <w:rsid w:val="00350280"/>
    <w:rsid w:val="0035162E"/>
    <w:rsid w:val="00365982"/>
    <w:rsid w:val="003718B2"/>
    <w:rsid w:val="00373C4E"/>
    <w:rsid w:val="003776E2"/>
    <w:rsid w:val="0038175F"/>
    <w:rsid w:val="00385D7C"/>
    <w:rsid w:val="00386DEB"/>
    <w:rsid w:val="003B07C5"/>
    <w:rsid w:val="003B341E"/>
    <w:rsid w:val="003B5124"/>
    <w:rsid w:val="003B79B3"/>
    <w:rsid w:val="003C154E"/>
    <w:rsid w:val="003D0F5C"/>
    <w:rsid w:val="003D3A3F"/>
    <w:rsid w:val="003D3C85"/>
    <w:rsid w:val="003D5708"/>
    <w:rsid w:val="003E125F"/>
    <w:rsid w:val="003F14BD"/>
    <w:rsid w:val="003F14E0"/>
    <w:rsid w:val="00407947"/>
    <w:rsid w:val="00407C45"/>
    <w:rsid w:val="00433328"/>
    <w:rsid w:val="004345BC"/>
    <w:rsid w:val="00441CEF"/>
    <w:rsid w:val="00454844"/>
    <w:rsid w:val="00457984"/>
    <w:rsid w:val="00457C85"/>
    <w:rsid w:val="0046188A"/>
    <w:rsid w:val="004722E6"/>
    <w:rsid w:val="004757E2"/>
    <w:rsid w:val="0048762B"/>
    <w:rsid w:val="00487DB9"/>
    <w:rsid w:val="00495542"/>
    <w:rsid w:val="00496E3A"/>
    <w:rsid w:val="004A2316"/>
    <w:rsid w:val="004A6786"/>
    <w:rsid w:val="004B41A8"/>
    <w:rsid w:val="004B5309"/>
    <w:rsid w:val="004B7190"/>
    <w:rsid w:val="004C272E"/>
    <w:rsid w:val="004D4803"/>
    <w:rsid w:val="004D5031"/>
    <w:rsid w:val="004D77B6"/>
    <w:rsid w:val="004E0B28"/>
    <w:rsid w:val="004E3974"/>
    <w:rsid w:val="004E56CF"/>
    <w:rsid w:val="004E7D23"/>
    <w:rsid w:val="00504148"/>
    <w:rsid w:val="005115C6"/>
    <w:rsid w:val="00512F31"/>
    <w:rsid w:val="005142E6"/>
    <w:rsid w:val="0051539F"/>
    <w:rsid w:val="0052153C"/>
    <w:rsid w:val="00525E0E"/>
    <w:rsid w:val="00527571"/>
    <w:rsid w:val="00527ABB"/>
    <w:rsid w:val="005407C2"/>
    <w:rsid w:val="00544B01"/>
    <w:rsid w:val="0055190D"/>
    <w:rsid w:val="00556AC8"/>
    <w:rsid w:val="00566BCD"/>
    <w:rsid w:val="0056743E"/>
    <w:rsid w:val="00567957"/>
    <w:rsid w:val="00571118"/>
    <w:rsid w:val="00582DE0"/>
    <w:rsid w:val="00590A3D"/>
    <w:rsid w:val="005B1493"/>
    <w:rsid w:val="005B7D5A"/>
    <w:rsid w:val="005C2871"/>
    <w:rsid w:val="005C5F93"/>
    <w:rsid w:val="005D5C66"/>
    <w:rsid w:val="005E5D2A"/>
    <w:rsid w:val="005E633B"/>
    <w:rsid w:val="005F1DD4"/>
    <w:rsid w:val="005F338F"/>
    <w:rsid w:val="005F7C7F"/>
    <w:rsid w:val="00600356"/>
    <w:rsid w:val="00630524"/>
    <w:rsid w:val="00632366"/>
    <w:rsid w:val="0063789F"/>
    <w:rsid w:val="00642989"/>
    <w:rsid w:val="00686A8C"/>
    <w:rsid w:val="00687F6C"/>
    <w:rsid w:val="00690708"/>
    <w:rsid w:val="006949C8"/>
    <w:rsid w:val="006B01F8"/>
    <w:rsid w:val="006B5575"/>
    <w:rsid w:val="006B6A51"/>
    <w:rsid w:val="006C14DB"/>
    <w:rsid w:val="006C383D"/>
    <w:rsid w:val="006C6253"/>
    <w:rsid w:val="006C7C26"/>
    <w:rsid w:val="006D3049"/>
    <w:rsid w:val="006E0E5F"/>
    <w:rsid w:val="006E3748"/>
    <w:rsid w:val="006F3532"/>
    <w:rsid w:val="00715FE1"/>
    <w:rsid w:val="007208A1"/>
    <w:rsid w:val="0072418A"/>
    <w:rsid w:val="00730B21"/>
    <w:rsid w:val="007338FC"/>
    <w:rsid w:val="0073513C"/>
    <w:rsid w:val="007440ED"/>
    <w:rsid w:val="00752028"/>
    <w:rsid w:val="00752D2D"/>
    <w:rsid w:val="00753ABF"/>
    <w:rsid w:val="00756F01"/>
    <w:rsid w:val="00764DA5"/>
    <w:rsid w:val="00775FBB"/>
    <w:rsid w:val="0078155F"/>
    <w:rsid w:val="0079134D"/>
    <w:rsid w:val="00791628"/>
    <w:rsid w:val="007A4EB0"/>
    <w:rsid w:val="007B3D62"/>
    <w:rsid w:val="007B5D91"/>
    <w:rsid w:val="007C3865"/>
    <w:rsid w:val="007C4F35"/>
    <w:rsid w:val="007D1911"/>
    <w:rsid w:val="007D378E"/>
    <w:rsid w:val="007E35C0"/>
    <w:rsid w:val="007F0203"/>
    <w:rsid w:val="00800583"/>
    <w:rsid w:val="008201AF"/>
    <w:rsid w:val="00827D9D"/>
    <w:rsid w:val="008410BD"/>
    <w:rsid w:val="00843491"/>
    <w:rsid w:val="0085154C"/>
    <w:rsid w:val="00852B01"/>
    <w:rsid w:val="008560C1"/>
    <w:rsid w:val="00861979"/>
    <w:rsid w:val="00866A07"/>
    <w:rsid w:val="008858D0"/>
    <w:rsid w:val="00887466"/>
    <w:rsid w:val="00893148"/>
    <w:rsid w:val="00893166"/>
    <w:rsid w:val="008B0FDE"/>
    <w:rsid w:val="008B3762"/>
    <w:rsid w:val="008C21FF"/>
    <w:rsid w:val="008C2D0F"/>
    <w:rsid w:val="008D06CB"/>
    <w:rsid w:val="008D2115"/>
    <w:rsid w:val="008D3BFF"/>
    <w:rsid w:val="008E2D30"/>
    <w:rsid w:val="008F178B"/>
    <w:rsid w:val="008F38E9"/>
    <w:rsid w:val="008F7FE7"/>
    <w:rsid w:val="009011F1"/>
    <w:rsid w:val="00904F3C"/>
    <w:rsid w:val="0092059E"/>
    <w:rsid w:val="00926E97"/>
    <w:rsid w:val="00927453"/>
    <w:rsid w:val="00935066"/>
    <w:rsid w:val="00935B55"/>
    <w:rsid w:val="009374C9"/>
    <w:rsid w:val="0095000A"/>
    <w:rsid w:val="00965C10"/>
    <w:rsid w:val="0097266B"/>
    <w:rsid w:val="00980748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3AB3"/>
    <w:rsid w:val="009E532B"/>
    <w:rsid w:val="009E612F"/>
    <w:rsid w:val="009F05C8"/>
    <w:rsid w:val="009F1DF3"/>
    <w:rsid w:val="009F4741"/>
    <w:rsid w:val="00A0414C"/>
    <w:rsid w:val="00A17907"/>
    <w:rsid w:val="00A216E9"/>
    <w:rsid w:val="00A223CE"/>
    <w:rsid w:val="00A32481"/>
    <w:rsid w:val="00A32FF8"/>
    <w:rsid w:val="00A42F62"/>
    <w:rsid w:val="00A44A37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D728A"/>
    <w:rsid w:val="00AE23CD"/>
    <w:rsid w:val="00AE5C39"/>
    <w:rsid w:val="00AF16BD"/>
    <w:rsid w:val="00AF6749"/>
    <w:rsid w:val="00B32EE8"/>
    <w:rsid w:val="00B3357D"/>
    <w:rsid w:val="00B3707A"/>
    <w:rsid w:val="00B521B6"/>
    <w:rsid w:val="00B53DAF"/>
    <w:rsid w:val="00B53F3D"/>
    <w:rsid w:val="00B67B7F"/>
    <w:rsid w:val="00B70EC9"/>
    <w:rsid w:val="00B726BA"/>
    <w:rsid w:val="00B72B6E"/>
    <w:rsid w:val="00B7620B"/>
    <w:rsid w:val="00B96EE0"/>
    <w:rsid w:val="00BA7389"/>
    <w:rsid w:val="00BA7C49"/>
    <w:rsid w:val="00BB1474"/>
    <w:rsid w:val="00BB4A77"/>
    <w:rsid w:val="00BB500B"/>
    <w:rsid w:val="00BC0612"/>
    <w:rsid w:val="00BD6137"/>
    <w:rsid w:val="00BD66CD"/>
    <w:rsid w:val="00BE5602"/>
    <w:rsid w:val="00BF73A4"/>
    <w:rsid w:val="00C0403A"/>
    <w:rsid w:val="00C14DD6"/>
    <w:rsid w:val="00C22E39"/>
    <w:rsid w:val="00C234E0"/>
    <w:rsid w:val="00C37E32"/>
    <w:rsid w:val="00C413A7"/>
    <w:rsid w:val="00C46EC4"/>
    <w:rsid w:val="00C52781"/>
    <w:rsid w:val="00C53201"/>
    <w:rsid w:val="00C53355"/>
    <w:rsid w:val="00C57D54"/>
    <w:rsid w:val="00C75111"/>
    <w:rsid w:val="00C86A12"/>
    <w:rsid w:val="00C90077"/>
    <w:rsid w:val="00C90AAF"/>
    <w:rsid w:val="00C9189D"/>
    <w:rsid w:val="00C95B6B"/>
    <w:rsid w:val="00CD5139"/>
    <w:rsid w:val="00CE64E3"/>
    <w:rsid w:val="00CE6BCB"/>
    <w:rsid w:val="00D022D6"/>
    <w:rsid w:val="00D035B9"/>
    <w:rsid w:val="00D04D1A"/>
    <w:rsid w:val="00D05D7D"/>
    <w:rsid w:val="00D10D1F"/>
    <w:rsid w:val="00D12F86"/>
    <w:rsid w:val="00D307DC"/>
    <w:rsid w:val="00D326CE"/>
    <w:rsid w:val="00D332C3"/>
    <w:rsid w:val="00D46B58"/>
    <w:rsid w:val="00D522A6"/>
    <w:rsid w:val="00D55CB5"/>
    <w:rsid w:val="00D6557E"/>
    <w:rsid w:val="00D76227"/>
    <w:rsid w:val="00D81F0D"/>
    <w:rsid w:val="00D95940"/>
    <w:rsid w:val="00D97A5E"/>
    <w:rsid w:val="00DA41F8"/>
    <w:rsid w:val="00DB4906"/>
    <w:rsid w:val="00DD15F2"/>
    <w:rsid w:val="00DD2582"/>
    <w:rsid w:val="00DD30C7"/>
    <w:rsid w:val="00DD57BC"/>
    <w:rsid w:val="00DE0FEF"/>
    <w:rsid w:val="00DE26AE"/>
    <w:rsid w:val="00DE2C0D"/>
    <w:rsid w:val="00DE5CDE"/>
    <w:rsid w:val="00DF247D"/>
    <w:rsid w:val="00DF2DEC"/>
    <w:rsid w:val="00DF3EFF"/>
    <w:rsid w:val="00E12998"/>
    <w:rsid w:val="00E2357C"/>
    <w:rsid w:val="00E574A8"/>
    <w:rsid w:val="00E623BE"/>
    <w:rsid w:val="00E62F1D"/>
    <w:rsid w:val="00E66D75"/>
    <w:rsid w:val="00E7402E"/>
    <w:rsid w:val="00E74663"/>
    <w:rsid w:val="00E76614"/>
    <w:rsid w:val="00E94250"/>
    <w:rsid w:val="00EA0598"/>
    <w:rsid w:val="00EA431C"/>
    <w:rsid w:val="00EA493E"/>
    <w:rsid w:val="00EB36D9"/>
    <w:rsid w:val="00EB6636"/>
    <w:rsid w:val="00EC314B"/>
    <w:rsid w:val="00EC5B55"/>
    <w:rsid w:val="00EC7185"/>
    <w:rsid w:val="00ED044E"/>
    <w:rsid w:val="00ED0F9A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33E"/>
    <w:rsid w:val="00F274D3"/>
    <w:rsid w:val="00F46D8A"/>
    <w:rsid w:val="00F53FB1"/>
    <w:rsid w:val="00F56E37"/>
    <w:rsid w:val="00F634CB"/>
    <w:rsid w:val="00F6780F"/>
    <w:rsid w:val="00F87CA2"/>
    <w:rsid w:val="00F93940"/>
    <w:rsid w:val="00F97314"/>
    <w:rsid w:val="00FA030A"/>
    <w:rsid w:val="00FA05E2"/>
    <w:rsid w:val="00FC1BAA"/>
    <w:rsid w:val="00FC56F2"/>
    <w:rsid w:val="00FD653C"/>
    <w:rsid w:val="00FD6705"/>
    <w:rsid w:val="00FF0D82"/>
    <w:rsid w:val="00FF508F"/>
    <w:rsid w:val="00FF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385D7C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1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52153C"/>
    <w:pPr>
      <w:widowControl w:val="0"/>
      <w:autoSpaceDE w:val="0"/>
      <w:autoSpaceDN w:val="0"/>
      <w:spacing w:line="240" w:lineRule="auto"/>
    </w:pPr>
    <w:rPr>
      <w:rFonts w:asciiTheme="minorHAnsi" w:hAnsiTheme="minorHAnsi" w:cstheme="minorBidi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">
    <w:name w:val="Body Text"/>
    <w:basedOn w:val="a"/>
    <w:link w:val="Char4"/>
    <w:uiPriority w:val="1"/>
    <w:qFormat/>
    <w:rsid w:val="0052153C"/>
    <w:pPr>
      <w:widowControl w:val="0"/>
      <w:autoSpaceDE w:val="0"/>
      <w:autoSpaceDN w:val="0"/>
      <w:spacing w:line="240" w:lineRule="auto"/>
      <w:ind w:left="820" w:hanging="361"/>
      <w:jc w:val="left"/>
    </w:pPr>
    <w:rPr>
      <w:rFonts w:eastAsia="Arial"/>
      <w:sz w:val="24"/>
      <w:szCs w:val="24"/>
      <w:lang w:eastAsia="en-US"/>
    </w:rPr>
  </w:style>
  <w:style w:type="character" w:customStyle="1" w:styleId="Char4">
    <w:name w:val="본문 Char"/>
    <w:basedOn w:val="a0"/>
    <w:link w:val="af"/>
    <w:uiPriority w:val="1"/>
    <w:rsid w:val="0052153C"/>
    <w:rPr>
      <w:rFonts w:eastAsia="Arial"/>
      <w:sz w:val="24"/>
      <w:szCs w:val="24"/>
      <w:lang w:eastAsia="en-US"/>
    </w:rPr>
  </w:style>
  <w:style w:type="paragraph" w:customStyle="1" w:styleId="TableParagraph">
    <w:name w:val="Table Paragraph"/>
    <w:basedOn w:val="a"/>
    <w:uiPriority w:val="1"/>
    <w:qFormat/>
    <w:rsid w:val="0052153C"/>
    <w:pPr>
      <w:widowControl w:val="0"/>
      <w:autoSpaceDE w:val="0"/>
      <w:autoSpaceDN w:val="0"/>
      <w:spacing w:before="76" w:line="240" w:lineRule="auto"/>
      <w:ind w:left="1765" w:right="1083"/>
      <w:jc w:val="center"/>
    </w:pPr>
    <w:rPr>
      <w:rFonts w:eastAsia="Arial"/>
      <w:lang w:eastAsia="en-US"/>
    </w:rPr>
  </w:style>
  <w:style w:type="character" w:styleId="af0">
    <w:name w:val="Placeholder Text"/>
    <w:basedOn w:val="a0"/>
    <w:uiPriority w:val="99"/>
    <w:semiHidden/>
    <w:rsid w:val="00D022D6"/>
    <w:rPr>
      <w:color w:val="808080"/>
    </w:rPr>
  </w:style>
  <w:style w:type="character" w:styleId="af1">
    <w:name w:val="FollowedHyperlink"/>
    <w:basedOn w:val="a0"/>
    <w:uiPriority w:val="99"/>
    <w:semiHidden/>
    <w:unhideWhenUsed/>
    <w:rsid w:val="006E0E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youtu.be/rsQgcMQciZw" TargetMode="External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8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류경돈</dc:creator>
  <cp:keywords/>
  <dc:description/>
  <cp:lastModifiedBy>견힐 안</cp:lastModifiedBy>
  <cp:revision>79</cp:revision>
  <cp:lastPrinted>2023-05-26T11:12:00Z</cp:lastPrinted>
  <dcterms:created xsi:type="dcterms:W3CDTF">2023-04-21T05:09:00Z</dcterms:created>
  <dcterms:modified xsi:type="dcterms:W3CDTF">2023-05-2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